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FC4686">
      <w:pPr>
        <w:pStyle w:val="Title"/>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40FA232E" w:rsidR="0083143C" w:rsidRPr="00E97F7B" w:rsidRDefault="00A85944" w:rsidP="00FC4686">
      <w:pPr>
        <w:pStyle w:val="Title"/>
      </w:pPr>
      <w:r w:rsidRPr="00E97F7B">
        <w:t>INFORMACIJSKIH TEHNOLOGIJA</w:t>
      </w:r>
      <w:r w:rsidR="00431A85" w:rsidRPr="00E97F7B">
        <w:t xml:space="preserve"> </w:t>
      </w:r>
      <w:r w:rsidR="00883E5E">
        <w:t>OSIJEK</w:t>
      </w:r>
    </w:p>
    <w:p w14:paraId="4249304D" w14:textId="77777777" w:rsidR="0083143C" w:rsidRPr="00E97F7B" w:rsidRDefault="0083143C" w:rsidP="00E97F7B"/>
    <w:p w14:paraId="7724B2C6" w14:textId="0DE9F417" w:rsidR="0083143C" w:rsidRPr="00E97F7B" w:rsidRDefault="002A0A99" w:rsidP="00287BC8">
      <w:pPr>
        <w:pStyle w:val="Title"/>
      </w:pPr>
      <w:r w:rsidRPr="002A0A99">
        <w:t xml:space="preserve">Sveučilišni diplomski studij Računarstvo </w:t>
      </w:r>
    </w:p>
    <w:p w14:paraId="2B200C69" w14:textId="14AA2733" w:rsidR="0083143C" w:rsidRDefault="0083143C" w:rsidP="00E97F7B"/>
    <w:p w14:paraId="5EAE7BE2" w14:textId="77777777" w:rsidR="00F27003" w:rsidRDefault="00F27003" w:rsidP="00E97F7B"/>
    <w:p w14:paraId="44A52BEA" w14:textId="77777777" w:rsidR="002A0A99" w:rsidRPr="00F27003" w:rsidRDefault="002A0A99" w:rsidP="00E97F7B"/>
    <w:p w14:paraId="0788EE17" w14:textId="0BC984AC" w:rsidR="00874737" w:rsidRDefault="00E1183D" w:rsidP="00E97F7B">
      <w:pPr>
        <w:jc w:val="center"/>
        <w:rPr>
          <w:rStyle w:val="BookTitle"/>
        </w:rPr>
      </w:pPr>
      <w:r>
        <w:rPr>
          <w:rStyle w:val="BookTitle"/>
        </w:rPr>
        <w:t>ANALIZA DOPRINOSA DUBINSKIH INFORMACIJA U DETEKECIJI OBJEKATA</w:t>
      </w:r>
    </w:p>
    <w:p w14:paraId="5833B942" w14:textId="77777777" w:rsidR="00F27003" w:rsidRPr="00F27003" w:rsidRDefault="00F27003" w:rsidP="00E97F7B">
      <w:pPr>
        <w:jc w:val="center"/>
        <w:rPr>
          <w:rStyle w:val="BookTitle"/>
        </w:rPr>
      </w:pPr>
    </w:p>
    <w:p w14:paraId="140BCE83" w14:textId="73891C2A" w:rsidR="00F27003" w:rsidRDefault="00287BC8" w:rsidP="00F27003">
      <w:pPr>
        <w:pStyle w:val="Title"/>
      </w:pPr>
      <w:r>
        <w:t>Seminarski rad</w:t>
      </w:r>
    </w:p>
    <w:p w14:paraId="6E0A7F40" w14:textId="1ECAE870" w:rsidR="00F27003" w:rsidRPr="00F27003" w:rsidRDefault="00F27003" w:rsidP="00F27003">
      <w:pPr>
        <w:pStyle w:val="Title"/>
      </w:pPr>
      <w:r>
        <w:t>Obrada slike i računalni vid</w:t>
      </w:r>
    </w:p>
    <w:p w14:paraId="27CBEEA0" w14:textId="1D8A85E8" w:rsidR="00F27003" w:rsidRDefault="00F27003" w:rsidP="00F27003">
      <w:pPr>
        <w:pStyle w:val="Title"/>
        <w:rPr>
          <w:sz w:val="24"/>
          <w:szCs w:val="24"/>
        </w:rPr>
      </w:pPr>
    </w:p>
    <w:p w14:paraId="458B6B89" w14:textId="10A93526" w:rsidR="00F27003" w:rsidRDefault="00F27003" w:rsidP="00E97F7B"/>
    <w:p w14:paraId="7BED6F9F" w14:textId="77777777" w:rsidR="00F27003" w:rsidRPr="00E97F7B" w:rsidRDefault="00F27003" w:rsidP="00E97F7B"/>
    <w:p w14:paraId="348461D3" w14:textId="6C7A33DE" w:rsidR="005A532A" w:rsidRPr="00E97F7B" w:rsidRDefault="00F27003" w:rsidP="00FC4686">
      <w:pPr>
        <w:pStyle w:val="Subtitle"/>
      </w:pPr>
      <w:r>
        <w:t>Domagoj Lešković</w:t>
      </w:r>
    </w:p>
    <w:p w14:paraId="55A9AB13" w14:textId="25D844C8" w:rsidR="005A532A" w:rsidRPr="00E97F7B" w:rsidRDefault="005A532A" w:rsidP="00E97F7B"/>
    <w:p w14:paraId="74D3782E" w14:textId="6FB68082" w:rsidR="00A85944" w:rsidRPr="00E97F7B" w:rsidRDefault="00A85944" w:rsidP="00E97F7B"/>
    <w:p w14:paraId="476CE88C" w14:textId="125CD00E" w:rsidR="00A85944" w:rsidRDefault="00A85944" w:rsidP="00E97F7B"/>
    <w:p w14:paraId="3927866D" w14:textId="77777777" w:rsidR="00287BC8" w:rsidRPr="00E97F7B" w:rsidRDefault="00287BC8" w:rsidP="00E97F7B"/>
    <w:p w14:paraId="0FCACFAB" w14:textId="728D8B8A" w:rsidR="00A85944" w:rsidRPr="00E97F7B" w:rsidRDefault="00A85944" w:rsidP="00E97F7B"/>
    <w:p w14:paraId="19E011F9" w14:textId="77777777" w:rsidR="00A85944" w:rsidRPr="00E97F7B" w:rsidRDefault="00A85944" w:rsidP="00E97F7B"/>
    <w:p w14:paraId="6914E66B" w14:textId="1998C429" w:rsidR="005A532A" w:rsidRPr="00E97F7B" w:rsidRDefault="00F27003" w:rsidP="00FC4686">
      <w:pPr>
        <w:pStyle w:val="Title"/>
      </w:pPr>
      <w:r>
        <w:t>Osijek, 2025.</w:t>
      </w:r>
    </w:p>
    <w:p w14:paraId="5378E7FD" w14:textId="6D2C6507" w:rsidR="00431A85" w:rsidRPr="00431A85" w:rsidRDefault="00431A85" w:rsidP="00CE4BDD">
      <w:pPr>
        <w:pStyle w:val="Heading5"/>
      </w:pPr>
      <w:r>
        <w:lastRenderedPageBreak/>
        <w:t>SADRŽAJ</w:t>
      </w:r>
    </w:p>
    <w:p w14:paraId="305398C8" w14:textId="0C933CB5" w:rsidR="004D6603"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203412583" w:history="1">
        <w:r w:rsidR="004D6603" w:rsidRPr="00741FCC">
          <w:rPr>
            <w:rStyle w:val="Hyperlink"/>
            <w:noProof/>
          </w:rPr>
          <w:t>1. UVOD</w:t>
        </w:r>
        <w:r w:rsidR="004D6603">
          <w:rPr>
            <w:noProof/>
            <w:webHidden/>
          </w:rPr>
          <w:tab/>
        </w:r>
        <w:r w:rsidR="004D6603">
          <w:rPr>
            <w:noProof/>
            <w:webHidden/>
          </w:rPr>
          <w:fldChar w:fldCharType="begin"/>
        </w:r>
        <w:r w:rsidR="004D6603">
          <w:rPr>
            <w:noProof/>
            <w:webHidden/>
          </w:rPr>
          <w:instrText xml:space="preserve"> PAGEREF _Toc203412583 \h </w:instrText>
        </w:r>
        <w:r w:rsidR="004D6603">
          <w:rPr>
            <w:noProof/>
            <w:webHidden/>
          </w:rPr>
        </w:r>
        <w:r w:rsidR="004D6603">
          <w:rPr>
            <w:noProof/>
            <w:webHidden/>
          </w:rPr>
          <w:fldChar w:fldCharType="separate"/>
        </w:r>
        <w:r w:rsidR="00DB5F86">
          <w:rPr>
            <w:noProof/>
            <w:webHidden/>
          </w:rPr>
          <w:t>1</w:t>
        </w:r>
        <w:r w:rsidR="004D6603">
          <w:rPr>
            <w:noProof/>
            <w:webHidden/>
          </w:rPr>
          <w:fldChar w:fldCharType="end"/>
        </w:r>
      </w:hyperlink>
    </w:p>
    <w:p w14:paraId="1218F06C" w14:textId="0E91555D" w:rsidR="004D6603" w:rsidRDefault="004D6603">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84" w:history="1">
        <w:r w:rsidRPr="00741FCC">
          <w:rPr>
            <w:rStyle w:val="Hyperlink"/>
            <w:noProof/>
          </w:rPr>
          <w:t>2. PREGLED I PREDOBRADA PODATAKA</w:t>
        </w:r>
        <w:r>
          <w:rPr>
            <w:noProof/>
            <w:webHidden/>
          </w:rPr>
          <w:tab/>
        </w:r>
        <w:r>
          <w:rPr>
            <w:noProof/>
            <w:webHidden/>
          </w:rPr>
          <w:fldChar w:fldCharType="begin"/>
        </w:r>
        <w:r>
          <w:rPr>
            <w:noProof/>
            <w:webHidden/>
          </w:rPr>
          <w:instrText xml:space="preserve"> PAGEREF _Toc203412584 \h </w:instrText>
        </w:r>
        <w:r>
          <w:rPr>
            <w:noProof/>
            <w:webHidden/>
          </w:rPr>
        </w:r>
        <w:r>
          <w:rPr>
            <w:noProof/>
            <w:webHidden/>
          </w:rPr>
          <w:fldChar w:fldCharType="separate"/>
        </w:r>
        <w:r w:rsidR="00DB5F86">
          <w:rPr>
            <w:noProof/>
            <w:webHidden/>
          </w:rPr>
          <w:t>2</w:t>
        </w:r>
        <w:r>
          <w:rPr>
            <w:noProof/>
            <w:webHidden/>
          </w:rPr>
          <w:fldChar w:fldCharType="end"/>
        </w:r>
      </w:hyperlink>
    </w:p>
    <w:p w14:paraId="61CC28D0" w14:textId="117091E2" w:rsidR="004D6603" w:rsidRDefault="004D6603">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85" w:history="1">
        <w:r w:rsidRPr="00741FCC">
          <w:rPr>
            <w:rStyle w:val="Hyperlink"/>
            <w:noProof/>
          </w:rPr>
          <w:t>3. ODABIR MODELA</w:t>
        </w:r>
        <w:r>
          <w:rPr>
            <w:noProof/>
            <w:webHidden/>
          </w:rPr>
          <w:tab/>
        </w:r>
        <w:r>
          <w:rPr>
            <w:noProof/>
            <w:webHidden/>
          </w:rPr>
          <w:fldChar w:fldCharType="begin"/>
        </w:r>
        <w:r>
          <w:rPr>
            <w:noProof/>
            <w:webHidden/>
          </w:rPr>
          <w:instrText xml:space="preserve"> PAGEREF _Toc203412585 \h </w:instrText>
        </w:r>
        <w:r>
          <w:rPr>
            <w:noProof/>
            <w:webHidden/>
          </w:rPr>
        </w:r>
        <w:r>
          <w:rPr>
            <w:noProof/>
            <w:webHidden/>
          </w:rPr>
          <w:fldChar w:fldCharType="separate"/>
        </w:r>
        <w:r w:rsidR="00DB5F86">
          <w:rPr>
            <w:noProof/>
            <w:webHidden/>
          </w:rPr>
          <w:t>6</w:t>
        </w:r>
        <w:r>
          <w:rPr>
            <w:noProof/>
            <w:webHidden/>
          </w:rPr>
          <w:fldChar w:fldCharType="end"/>
        </w:r>
      </w:hyperlink>
    </w:p>
    <w:p w14:paraId="70469BA3" w14:textId="5FC90806" w:rsidR="004D6603" w:rsidRDefault="004D6603">
      <w:pPr>
        <w:pStyle w:val="TOC2"/>
        <w:tabs>
          <w:tab w:val="right" w:leader="dot" w:pos="9344"/>
        </w:tabs>
        <w:rPr>
          <w:rFonts w:asciiTheme="minorHAnsi" w:eastAsiaTheme="minorEastAsia" w:hAnsiTheme="minorHAnsi" w:cstheme="minorBidi"/>
          <w:b w:val="0"/>
          <w:bCs w:val="0"/>
          <w:noProof/>
          <w:color w:val="auto"/>
          <w:lang w:eastAsia="hr-HR"/>
        </w:rPr>
      </w:pPr>
      <w:hyperlink w:anchor="_Toc203412586" w:history="1">
        <w:r w:rsidRPr="00741FCC">
          <w:rPr>
            <w:rStyle w:val="Hyperlink"/>
            <w:noProof/>
          </w:rPr>
          <w:t>3.1. Ultralytics YOLO</w:t>
        </w:r>
        <w:r>
          <w:rPr>
            <w:noProof/>
            <w:webHidden/>
          </w:rPr>
          <w:tab/>
        </w:r>
        <w:r>
          <w:rPr>
            <w:noProof/>
            <w:webHidden/>
          </w:rPr>
          <w:fldChar w:fldCharType="begin"/>
        </w:r>
        <w:r>
          <w:rPr>
            <w:noProof/>
            <w:webHidden/>
          </w:rPr>
          <w:instrText xml:space="preserve"> PAGEREF _Toc203412586 \h </w:instrText>
        </w:r>
        <w:r>
          <w:rPr>
            <w:noProof/>
            <w:webHidden/>
          </w:rPr>
        </w:r>
        <w:r>
          <w:rPr>
            <w:noProof/>
            <w:webHidden/>
          </w:rPr>
          <w:fldChar w:fldCharType="separate"/>
        </w:r>
        <w:r w:rsidR="00DB5F86">
          <w:rPr>
            <w:noProof/>
            <w:webHidden/>
          </w:rPr>
          <w:t>6</w:t>
        </w:r>
        <w:r>
          <w:rPr>
            <w:noProof/>
            <w:webHidden/>
          </w:rPr>
          <w:fldChar w:fldCharType="end"/>
        </w:r>
      </w:hyperlink>
    </w:p>
    <w:p w14:paraId="5FCDA184" w14:textId="1214D070" w:rsidR="004D6603" w:rsidRDefault="004D6603">
      <w:pPr>
        <w:pStyle w:val="TOC2"/>
        <w:tabs>
          <w:tab w:val="right" w:leader="dot" w:pos="9344"/>
        </w:tabs>
        <w:rPr>
          <w:rFonts w:asciiTheme="minorHAnsi" w:eastAsiaTheme="minorEastAsia" w:hAnsiTheme="minorHAnsi" w:cstheme="minorBidi"/>
          <w:b w:val="0"/>
          <w:bCs w:val="0"/>
          <w:noProof/>
          <w:color w:val="auto"/>
          <w:lang w:eastAsia="hr-HR"/>
        </w:rPr>
      </w:pPr>
      <w:hyperlink w:anchor="_Toc203412587" w:history="1">
        <w:r w:rsidRPr="00741FCC">
          <w:rPr>
            <w:rStyle w:val="Hyperlink"/>
            <w:noProof/>
          </w:rPr>
          <w:t>3.2. Treniranje modela</w:t>
        </w:r>
        <w:r>
          <w:rPr>
            <w:noProof/>
            <w:webHidden/>
          </w:rPr>
          <w:tab/>
        </w:r>
        <w:r>
          <w:rPr>
            <w:noProof/>
            <w:webHidden/>
          </w:rPr>
          <w:fldChar w:fldCharType="begin"/>
        </w:r>
        <w:r>
          <w:rPr>
            <w:noProof/>
            <w:webHidden/>
          </w:rPr>
          <w:instrText xml:space="preserve"> PAGEREF _Toc203412587 \h </w:instrText>
        </w:r>
        <w:r>
          <w:rPr>
            <w:noProof/>
            <w:webHidden/>
          </w:rPr>
        </w:r>
        <w:r>
          <w:rPr>
            <w:noProof/>
            <w:webHidden/>
          </w:rPr>
          <w:fldChar w:fldCharType="separate"/>
        </w:r>
        <w:r w:rsidR="00DB5F86">
          <w:rPr>
            <w:noProof/>
            <w:webHidden/>
          </w:rPr>
          <w:t>6</w:t>
        </w:r>
        <w:r>
          <w:rPr>
            <w:noProof/>
            <w:webHidden/>
          </w:rPr>
          <w:fldChar w:fldCharType="end"/>
        </w:r>
      </w:hyperlink>
    </w:p>
    <w:p w14:paraId="6EBA34F8" w14:textId="17CA59E5" w:rsidR="004D6603" w:rsidRDefault="004D6603">
      <w:pPr>
        <w:pStyle w:val="TOC2"/>
        <w:tabs>
          <w:tab w:val="right" w:leader="dot" w:pos="9344"/>
        </w:tabs>
        <w:rPr>
          <w:rFonts w:asciiTheme="minorHAnsi" w:eastAsiaTheme="minorEastAsia" w:hAnsiTheme="minorHAnsi" w:cstheme="minorBidi"/>
          <w:b w:val="0"/>
          <w:bCs w:val="0"/>
          <w:noProof/>
          <w:color w:val="auto"/>
          <w:lang w:eastAsia="hr-HR"/>
        </w:rPr>
      </w:pPr>
      <w:hyperlink w:anchor="_Toc203412588" w:history="1">
        <w:r w:rsidRPr="00741FCC">
          <w:rPr>
            <w:rStyle w:val="Hyperlink"/>
            <w:noProof/>
          </w:rPr>
          <w:t>3.3. Evaluacija modela</w:t>
        </w:r>
        <w:r>
          <w:rPr>
            <w:noProof/>
            <w:webHidden/>
          </w:rPr>
          <w:tab/>
        </w:r>
        <w:r>
          <w:rPr>
            <w:noProof/>
            <w:webHidden/>
          </w:rPr>
          <w:fldChar w:fldCharType="begin"/>
        </w:r>
        <w:r>
          <w:rPr>
            <w:noProof/>
            <w:webHidden/>
          </w:rPr>
          <w:instrText xml:space="preserve"> PAGEREF _Toc203412588 \h </w:instrText>
        </w:r>
        <w:r>
          <w:rPr>
            <w:noProof/>
            <w:webHidden/>
          </w:rPr>
        </w:r>
        <w:r>
          <w:rPr>
            <w:noProof/>
            <w:webHidden/>
          </w:rPr>
          <w:fldChar w:fldCharType="separate"/>
        </w:r>
        <w:r w:rsidR="00DB5F86">
          <w:rPr>
            <w:noProof/>
            <w:webHidden/>
          </w:rPr>
          <w:t>8</w:t>
        </w:r>
        <w:r>
          <w:rPr>
            <w:noProof/>
            <w:webHidden/>
          </w:rPr>
          <w:fldChar w:fldCharType="end"/>
        </w:r>
      </w:hyperlink>
    </w:p>
    <w:p w14:paraId="788EFD22" w14:textId="6F987915" w:rsidR="004D6603" w:rsidRDefault="004D6603">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89" w:history="1">
        <w:r w:rsidRPr="00741FCC">
          <w:rPr>
            <w:rStyle w:val="Hyperlink"/>
            <w:noProof/>
          </w:rPr>
          <w:t>3.3.1. IoU</w:t>
        </w:r>
        <w:r>
          <w:rPr>
            <w:noProof/>
            <w:webHidden/>
          </w:rPr>
          <w:tab/>
        </w:r>
        <w:r>
          <w:rPr>
            <w:noProof/>
            <w:webHidden/>
          </w:rPr>
          <w:fldChar w:fldCharType="begin"/>
        </w:r>
        <w:r>
          <w:rPr>
            <w:noProof/>
            <w:webHidden/>
          </w:rPr>
          <w:instrText xml:space="preserve"> PAGEREF _Toc203412589 \h </w:instrText>
        </w:r>
        <w:r>
          <w:rPr>
            <w:noProof/>
            <w:webHidden/>
          </w:rPr>
        </w:r>
        <w:r>
          <w:rPr>
            <w:noProof/>
            <w:webHidden/>
          </w:rPr>
          <w:fldChar w:fldCharType="separate"/>
        </w:r>
        <w:r w:rsidR="00DB5F86">
          <w:rPr>
            <w:noProof/>
            <w:webHidden/>
          </w:rPr>
          <w:t>8</w:t>
        </w:r>
        <w:r>
          <w:rPr>
            <w:noProof/>
            <w:webHidden/>
          </w:rPr>
          <w:fldChar w:fldCharType="end"/>
        </w:r>
      </w:hyperlink>
    </w:p>
    <w:p w14:paraId="2092090D" w14:textId="4A49C982" w:rsidR="004D6603" w:rsidRDefault="004D6603">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0" w:history="1">
        <w:r w:rsidRPr="00741FCC">
          <w:rPr>
            <w:rStyle w:val="Hyperlink"/>
            <w:noProof/>
          </w:rPr>
          <w:t>3.3.2. mAP</w:t>
        </w:r>
        <w:r>
          <w:rPr>
            <w:noProof/>
            <w:webHidden/>
          </w:rPr>
          <w:tab/>
        </w:r>
        <w:r>
          <w:rPr>
            <w:noProof/>
            <w:webHidden/>
          </w:rPr>
          <w:fldChar w:fldCharType="begin"/>
        </w:r>
        <w:r>
          <w:rPr>
            <w:noProof/>
            <w:webHidden/>
          </w:rPr>
          <w:instrText xml:space="preserve"> PAGEREF _Toc203412590 \h </w:instrText>
        </w:r>
        <w:r>
          <w:rPr>
            <w:noProof/>
            <w:webHidden/>
          </w:rPr>
        </w:r>
        <w:r>
          <w:rPr>
            <w:noProof/>
            <w:webHidden/>
          </w:rPr>
          <w:fldChar w:fldCharType="separate"/>
        </w:r>
        <w:r w:rsidR="00DB5F86">
          <w:rPr>
            <w:noProof/>
            <w:webHidden/>
          </w:rPr>
          <w:t>9</w:t>
        </w:r>
        <w:r>
          <w:rPr>
            <w:noProof/>
            <w:webHidden/>
          </w:rPr>
          <w:fldChar w:fldCharType="end"/>
        </w:r>
      </w:hyperlink>
    </w:p>
    <w:p w14:paraId="1D71E967" w14:textId="073BAA4A" w:rsidR="004D6603" w:rsidRDefault="004D6603">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1" w:history="1">
        <w:r w:rsidRPr="00741FCC">
          <w:rPr>
            <w:rStyle w:val="Hyperlink"/>
            <w:noProof/>
          </w:rPr>
          <w:t>3.3.3. Rezultati treniranja</w:t>
        </w:r>
        <w:r>
          <w:rPr>
            <w:noProof/>
            <w:webHidden/>
          </w:rPr>
          <w:tab/>
        </w:r>
        <w:r>
          <w:rPr>
            <w:noProof/>
            <w:webHidden/>
          </w:rPr>
          <w:fldChar w:fldCharType="begin"/>
        </w:r>
        <w:r>
          <w:rPr>
            <w:noProof/>
            <w:webHidden/>
          </w:rPr>
          <w:instrText xml:space="preserve"> PAGEREF _Toc203412591 \h </w:instrText>
        </w:r>
        <w:r>
          <w:rPr>
            <w:noProof/>
            <w:webHidden/>
          </w:rPr>
        </w:r>
        <w:r>
          <w:rPr>
            <w:noProof/>
            <w:webHidden/>
          </w:rPr>
          <w:fldChar w:fldCharType="separate"/>
        </w:r>
        <w:r w:rsidR="00DB5F86">
          <w:rPr>
            <w:noProof/>
            <w:webHidden/>
          </w:rPr>
          <w:t>9</w:t>
        </w:r>
        <w:r>
          <w:rPr>
            <w:noProof/>
            <w:webHidden/>
          </w:rPr>
          <w:fldChar w:fldCharType="end"/>
        </w:r>
      </w:hyperlink>
    </w:p>
    <w:p w14:paraId="3613D84E" w14:textId="0D34BEA8" w:rsidR="004D6603" w:rsidRDefault="004D6603">
      <w:pPr>
        <w:pStyle w:val="TOC3"/>
        <w:tabs>
          <w:tab w:val="right" w:leader="dot" w:pos="9344"/>
        </w:tabs>
        <w:rPr>
          <w:rFonts w:asciiTheme="minorHAnsi" w:eastAsiaTheme="minorEastAsia" w:hAnsiTheme="minorHAnsi" w:cstheme="minorBidi"/>
          <w:noProof/>
          <w:color w:val="auto"/>
          <w:sz w:val="22"/>
          <w:szCs w:val="22"/>
          <w:lang w:eastAsia="hr-HR"/>
        </w:rPr>
      </w:pPr>
      <w:hyperlink w:anchor="_Toc203412592" w:history="1">
        <w:r w:rsidRPr="00741FCC">
          <w:rPr>
            <w:rStyle w:val="Hyperlink"/>
            <w:noProof/>
          </w:rPr>
          <w:t>3.3.4. Usporedba rezultata s ostalim radovima</w:t>
        </w:r>
        <w:r>
          <w:rPr>
            <w:noProof/>
            <w:webHidden/>
          </w:rPr>
          <w:tab/>
        </w:r>
        <w:r>
          <w:rPr>
            <w:noProof/>
            <w:webHidden/>
          </w:rPr>
          <w:fldChar w:fldCharType="begin"/>
        </w:r>
        <w:r>
          <w:rPr>
            <w:noProof/>
            <w:webHidden/>
          </w:rPr>
          <w:instrText xml:space="preserve"> PAGEREF _Toc203412592 \h </w:instrText>
        </w:r>
        <w:r>
          <w:rPr>
            <w:noProof/>
            <w:webHidden/>
          </w:rPr>
        </w:r>
        <w:r>
          <w:rPr>
            <w:noProof/>
            <w:webHidden/>
          </w:rPr>
          <w:fldChar w:fldCharType="separate"/>
        </w:r>
        <w:r w:rsidR="00DB5F86">
          <w:rPr>
            <w:noProof/>
            <w:webHidden/>
          </w:rPr>
          <w:t>12</w:t>
        </w:r>
        <w:r>
          <w:rPr>
            <w:noProof/>
            <w:webHidden/>
          </w:rPr>
          <w:fldChar w:fldCharType="end"/>
        </w:r>
      </w:hyperlink>
    </w:p>
    <w:p w14:paraId="325DF18B" w14:textId="26030FB9" w:rsidR="004D6603" w:rsidRDefault="004D6603">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93" w:history="1">
        <w:r w:rsidRPr="00741FCC">
          <w:rPr>
            <w:rStyle w:val="Hyperlink"/>
            <w:noProof/>
          </w:rPr>
          <w:t>ZAKLJUČAK</w:t>
        </w:r>
        <w:r>
          <w:rPr>
            <w:noProof/>
            <w:webHidden/>
          </w:rPr>
          <w:tab/>
        </w:r>
        <w:r>
          <w:rPr>
            <w:noProof/>
            <w:webHidden/>
          </w:rPr>
          <w:fldChar w:fldCharType="begin"/>
        </w:r>
        <w:r>
          <w:rPr>
            <w:noProof/>
            <w:webHidden/>
          </w:rPr>
          <w:instrText xml:space="preserve"> PAGEREF _Toc203412593 \h </w:instrText>
        </w:r>
        <w:r>
          <w:rPr>
            <w:noProof/>
            <w:webHidden/>
          </w:rPr>
        </w:r>
        <w:r>
          <w:rPr>
            <w:noProof/>
            <w:webHidden/>
          </w:rPr>
          <w:fldChar w:fldCharType="separate"/>
        </w:r>
        <w:r w:rsidR="00DB5F86">
          <w:rPr>
            <w:noProof/>
            <w:webHidden/>
          </w:rPr>
          <w:t>13</w:t>
        </w:r>
        <w:r>
          <w:rPr>
            <w:noProof/>
            <w:webHidden/>
          </w:rPr>
          <w:fldChar w:fldCharType="end"/>
        </w:r>
      </w:hyperlink>
    </w:p>
    <w:p w14:paraId="590826BB" w14:textId="45F8DB7E" w:rsidR="004D6603" w:rsidRDefault="004D6603">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203412594" w:history="1">
        <w:r w:rsidRPr="00741FCC">
          <w:rPr>
            <w:rStyle w:val="Hyperlink"/>
            <w:noProof/>
          </w:rPr>
          <w:t>LITERATURA</w:t>
        </w:r>
        <w:r>
          <w:rPr>
            <w:noProof/>
            <w:webHidden/>
          </w:rPr>
          <w:tab/>
        </w:r>
        <w:r>
          <w:rPr>
            <w:noProof/>
            <w:webHidden/>
          </w:rPr>
          <w:fldChar w:fldCharType="begin"/>
        </w:r>
        <w:r>
          <w:rPr>
            <w:noProof/>
            <w:webHidden/>
          </w:rPr>
          <w:instrText xml:space="preserve"> PAGEREF _Toc203412594 \h </w:instrText>
        </w:r>
        <w:r>
          <w:rPr>
            <w:noProof/>
            <w:webHidden/>
          </w:rPr>
        </w:r>
        <w:r>
          <w:rPr>
            <w:noProof/>
            <w:webHidden/>
          </w:rPr>
          <w:fldChar w:fldCharType="separate"/>
        </w:r>
        <w:r w:rsidR="00DB5F86">
          <w:rPr>
            <w:noProof/>
            <w:webHidden/>
          </w:rPr>
          <w:t>14</w:t>
        </w:r>
        <w:r>
          <w:rPr>
            <w:noProof/>
            <w:webHidden/>
          </w:rPr>
          <w:fldChar w:fldCharType="end"/>
        </w:r>
      </w:hyperlink>
    </w:p>
    <w:p w14:paraId="7399199F" w14:textId="28C2A77B"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83EAF89" w14:textId="740AAAD4" w:rsidR="00085C48" w:rsidRDefault="00431A85" w:rsidP="00085C48">
      <w:pPr>
        <w:pStyle w:val="Heading1"/>
      </w:pPr>
      <w:bookmarkStart w:id="0" w:name="_Toc203412583"/>
      <w:r w:rsidRPr="00CE4BDD">
        <w:lastRenderedPageBreak/>
        <w:t>UVOD</w:t>
      </w:r>
      <w:bookmarkEnd w:id="0"/>
    </w:p>
    <w:p w14:paraId="6D3971DD" w14:textId="3225DEAA" w:rsidR="00F41DCA" w:rsidRPr="00810F3E" w:rsidRDefault="00A6099C" w:rsidP="00085C48">
      <w:r>
        <w:t>Detekcija objekata predstavlja jedan od temeljnih izazova u računalnom vidu s sustavima za autonomnu vožnju i nadziranje. Tradicionalni pristupi primarno se oslanjaju na</w:t>
      </w:r>
      <w:r w:rsidR="00F41DCA">
        <w:t xml:space="preserve"> </w:t>
      </w:r>
      <w:r>
        <w:t xml:space="preserve"> RGB (</w:t>
      </w:r>
      <w:r w:rsidRPr="00A6099C">
        <w:rPr>
          <w:i/>
          <w:iCs/>
        </w:rPr>
        <w:t>engl. Red Green Blue</w:t>
      </w:r>
      <w:r>
        <w:t xml:space="preserve">) </w:t>
      </w:r>
      <w:r w:rsidR="00F41DCA">
        <w:t>slike, izdvajajući značajke za prepoznavanje i lokaliziranje objekata unutar scene.</w:t>
      </w:r>
      <w:r w:rsidR="00E43B4F">
        <w:t xml:space="preserve"> Iako je treniranje modela preko RGB slika najčešće korišteni pristup rješavanja problema detekcije objekata, ova metoda često ima problema kada </w:t>
      </w:r>
      <w:r w:rsidR="00677B53">
        <w:t xml:space="preserve">se suoči sa složenim okruženjima u kojima razine svjetlosti variraju, postoje slični objekti koji nisu isti, ali su istog oblika ili ako su objekti sakriveni iza prepreka (odnosno drugih objekata) [1]. </w:t>
      </w:r>
      <w:r w:rsidR="0066399D">
        <w:t>Prema [2], u posljednje vrijeme, sve veću pažnju dobivaju alternativni izvori podataka, poput dubinskih slika koje omogućuju modelima da uzmu u obzir prostorne informacije o udaljenosti objekata od kamere. Kombinacijom RGB i dubinskih podataka (RGBD slike) moguće je dodatno unaprijediti performanse detekcije, osobito u izazovnim uvjetima poput slabog osvjetljenja, preklapanja objekata ili scena s puno vizualnog šuma. Dva najpopularnija i najčešće korištena pristupa za detekciju objekata u suvremenim sustavima su</w:t>
      </w:r>
      <w:r w:rsidR="00437C5C">
        <w:t xml:space="preserve"> algoritmi</w:t>
      </w:r>
      <w:r w:rsidR="0066399D">
        <w:t xml:space="preserve"> </w:t>
      </w:r>
      <w:proofErr w:type="spellStart"/>
      <w:r w:rsidR="0066399D" w:rsidRPr="0066399D">
        <w:rPr>
          <w:i/>
          <w:iCs/>
        </w:rPr>
        <w:t>Faster</w:t>
      </w:r>
      <w:proofErr w:type="spellEnd"/>
      <w:r w:rsidR="0066399D" w:rsidRPr="0066399D">
        <w:rPr>
          <w:i/>
          <w:iCs/>
        </w:rPr>
        <w:t xml:space="preserve"> R-CNN</w:t>
      </w:r>
      <w:r w:rsidR="0066399D">
        <w:t xml:space="preserve"> (</w:t>
      </w:r>
      <w:r w:rsidR="0066399D" w:rsidRPr="0066399D">
        <w:rPr>
          <w:i/>
          <w:iCs/>
        </w:rPr>
        <w:t xml:space="preserve">engl. </w:t>
      </w:r>
      <w:proofErr w:type="spellStart"/>
      <w:r w:rsidR="0066399D" w:rsidRPr="0066399D">
        <w:rPr>
          <w:i/>
          <w:iCs/>
        </w:rPr>
        <w:t>Faster</w:t>
      </w:r>
      <w:proofErr w:type="spellEnd"/>
      <w:r w:rsidR="0066399D" w:rsidRPr="0066399D">
        <w:rPr>
          <w:i/>
          <w:iCs/>
        </w:rPr>
        <w:t xml:space="preserve"> </w:t>
      </w:r>
      <w:proofErr w:type="spellStart"/>
      <w:r w:rsidR="0066399D" w:rsidRPr="0066399D">
        <w:rPr>
          <w:i/>
          <w:iCs/>
        </w:rPr>
        <w:t>Region-based</w:t>
      </w:r>
      <w:proofErr w:type="spellEnd"/>
      <w:r w:rsidR="0066399D" w:rsidRPr="0066399D">
        <w:rPr>
          <w:i/>
          <w:iCs/>
        </w:rPr>
        <w:t xml:space="preserve"> </w:t>
      </w:r>
      <w:proofErr w:type="spellStart"/>
      <w:r w:rsidR="0066399D" w:rsidRPr="0066399D">
        <w:rPr>
          <w:i/>
          <w:iCs/>
        </w:rPr>
        <w:t>Convolutional</w:t>
      </w:r>
      <w:proofErr w:type="spellEnd"/>
      <w:r w:rsidR="0066399D" w:rsidRPr="0066399D">
        <w:rPr>
          <w:i/>
          <w:iCs/>
        </w:rPr>
        <w:t xml:space="preserve"> </w:t>
      </w:r>
      <w:proofErr w:type="spellStart"/>
      <w:r w:rsidR="0066399D" w:rsidRPr="0066399D">
        <w:rPr>
          <w:i/>
          <w:iCs/>
        </w:rPr>
        <w:t>Neural</w:t>
      </w:r>
      <w:proofErr w:type="spellEnd"/>
      <w:r w:rsidR="0066399D" w:rsidRPr="0066399D">
        <w:rPr>
          <w:i/>
          <w:iCs/>
        </w:rPr>
        <w:t xml:space="preserve"> Network</w:t>
      </w:r>
      <w:r w:rsidR="0066399D">
        <w:t>)</w:t>
      </w:r>
      <w:r w:rsidR="00810F3E">
        <w:t xml:space="preserve"> i YOLO (</w:t>
      </w:r>
      <w:r w:rsidR="00810F3E">
        <w:rPr>
          <w:i/>
          <w:iCs/>
        </w:rPr>
        <w:t xml:space="preserve">engl. You </w:t>
      </w:r>
      <w:proofErr w:type="spellStart"/>
      <w:r w:rsidR="00810F3E">
        <w:rPr>
          <w:i/>
          <w:iCs/>
        </w:rPr>
        <w:t>Only</w:t>
      </w:r>
      <w:proofErr w:type="spellEnd"/>
      <w:r w:rsidR="00810F3E">
        <w:rPr>
          <w:i/>
          <w:iCs/>
        </w:rPr>
        <w:t xml:space="preserve"> </w:t>
      </w:r>
      <w:proofErr w:type="spellStart"/>
      <w:r w:rsidR="00810F3E">
        <w:rPr>
          <w:i/>
          <w:iCs/>
        </w:rPr>
        <w:t>Look</w:t>
      </w:r>
      <w:proofErr w:type="spellEnd"/>
      <w:r w:rsidR="00810F3E">
        <w:rPr>
          <w:i/>
          <w:iCs/>
        </w:rPr>
        <w:t xml:space="preserve"> </w:t>
      </w:r>
      <w:proofErr w:type="spellStart"/>
      <w:r w:rsidR="00810F3E">
        <w:rPr>
          <w:i/>
          <w:iCs/>
        </w:rPr>
        <w:t>Once</w:t>
      </w:r>
      <w:proofErr w:type="spellEnd"/>
      <w:r w:rsidR="00810F3E">
        <w:rPr>
          <w:i/>
          <w:iCs/>
        </w:rPr>
        <w:t xml:space="preserve">, </w:t>
      </w:r>
      <w:r w:rsidR="00810F3E">
        <w:t xml:space="preserve">YOLO) [3].  </w:t>
      </w:r>
      <w:proofErr w:type="spellStart"/>
      <w:r w:rsidR="00810F3E" w:rsidRPr="0066399D">
        <w:rPr>
          <w:i/>
          <w:iCs/>
        </w:rPr>
        <w:t>Faster</w:t>
      </w:r>
      <w:proofErr w:type="spellEnd"/>
      <w:r w:rsidR="00810F3E" w:rsidRPr="0066399D">
        <w:rPr>
          <w:i/>
          <w:iCs/>
        </w:rPr>
        <w:t xml:space="preserve"> R-CNN</w:t>
      </w:r>
      <w:r w:rsidR="00810F3E">
        <w:t xml:space="preserve"> predstavlja pristup u dvije faze. Prvo se generira prijedlog regija, a zatim se klasificiraju objekti i precizno se određuju granice njihovih položaja. S druge strane, YOLO je model jednofazne detekcije koji cijelu sliku obrađuje kao jedinstvenu cjelinu i odmah predviđa klase i koordinate okvira za više objekata, što ga čini znatno bržim. U ovom radu primjenjuje se YOLO zbog njegove efikasnosti i mogućnosti postizanja dobrog kompromisa između točnosti i brzine detekcije.</w:t>
      </w:r>
    </w:p>
    <w:p w14:paraId="5B0E1835" w14:textId="3CA465DA" w:rsidR="00085C48" w:rsidRDefault="00085C48" w:rsidP="00085C48"/>
    <w:p w14:paraId="09E4409A" w14:textId="148F16B6" w:rsidR="00085C48" w:rsidRDefault="00085C48" w:rsidP="00085C48"/>
    <w:p w14:paraId="5066F186" w14:textId="184C7E5E" w:rsidR="00085C48" w:rsidRDefault="00085C48" w:rsidP="00085C48"/>
    <w:p w14:paraId="4998AA13" w14:textId="00C17126" w:rsidR="00085C48" w:rsidRDefault="00085C48" w:rsidP="00085C48"/>
    <w:p w14:paraId="181E74E8" w14:textId="6377A14D" w:rsidR="00085C48" w:rsidRDefault="00085C48" w:rsidP="00085C48"/>
    <w:p w14:paraId="7F73F514" w14:textId="1E8DEA37" w:rsidR="00085C48" w:rsidRDefault="00085C48" w:rsidP="00085C48"/>
    <w:p w14:paraId="455F13D3" w14:textId="6B88694E" w:rsidR="00085C48" w:rsidRDefault="00085C48" w:rsidP="00085C48"/>
    <w:p w14:paraId="6B3CC580" w14:textId="1571BC8F" w:rsidR="00085C48" w:rsidRDefault="00085C48" w:rsidP="00085C48"/>
    <w:p w14:paraId="475B7392" w14:textId="1A6D75AB" w:rsidR="00085C48" w:rsidRDefault="00085C48" w:rsidP="00085C48"/>
    <w:p w14:paraId="15AD8A31" w14:textId="71C859A7" w:rsidR="00B67C91" w:rsidRDefault="00B67C91" w:rsidP="00B67C91">
      <w:pPr>
        <w:pStyle w:val="Heading1"/>
      </w:pPr>
      <w:bookmarkStart w:id="1" w:name="_Toc203412584"/>
      <w:r>
        <w:lastRenderedPageBreak/>
        <w:t>PREGLED I PREDOBRADA PODATAKA</w:t>
      </w:r>
      <w:bookmarkEnd w:id="1"/>
    </w:p>
    <w:p w14:paraId="36994563" w14:textId="03D1F2DC" w:rsidR="009A00DE" w:rsidRDefault="00B67C91" w:rsidP="00B67C91">
      <w:r>
        <w:t xml:space="preserve">Skup podataka korišten u ovom radu je </w:t>
      </w:r>
      <w:r w:rsidR="00A05B47">
        <w:t>SUN-RGBD, koji sadrži slike unutarnjih prostora snimljene u različitim uvjetima osvjetljenja i konfiguracijama scena, uz pripadajuće dubinske informacije i anotacije objekata. Unutar skupa, dostupno je 10335 slika u obliku RGB i kao jedno kanalne dubinske slike.</w:t>
      </w:r>
      <w:r w:rsidR="00556521">
        <w:t xml:space="preserve"> Prema [6], autori ovog podatkovnog skupa </w:t>
      </w:r>
      <w:r w:rsidR="008E2454">
        <w:t>razvili su</w:t>
      </w:r>
      <w:r w:rsidR="00556521">
        <w:t xml:space="preserve"> </w:t>
      </w:r>
      <w:r w:rsidR="008E2454">
        <w:t>sustav</w:t>
      </w:r>
      <w:r w:rsidR="00556521">
        <w:t xml:space="preserve"> </w:t>
      </w:r>
      <w:r w:rsidR="008E2454">
        <w:t>koji se sastoji</w:t>
      </w:r>
      <w:r w:rsidR="00556521">
        <w:t xml:space="preserve"> </w:t>
      </w:r>
      <w:r w:rsidR="008E2454">
        <w:t>od standardne RGB kamere te 4 različita senzora za dobivanje dubinskih informacija</w:t>
      </w:r>
      <w:r w:rsidR="00556521">
        <w:t xml:space="preserve">. </w:t>
      </w:r>
      <w:r w:rsidR="00847576">
        <w:t xml:space="preserve">Spajanjem ovih dvaju tipova podataka po kanalu formiraju se četvero kanalne RGBD slike, pri čemu se trima kanalima RGB slike dodaje četvrti kanal koji sadrži dubinske informacije. Na taj način se zadržavaju vizualne značajke scene, dok se istovremeno modelima omogućuje pristup prostornim informacijama. </w:t>
      </w:r>
      <w:r w:rsidR="00E07ADD">
        <w:t>Nadalje, uz skup podataka dolaze i pripadajuće anotacije za svaku sliku. Ti podaci zapisani su u JSON formatu, koji nije izravno prikladan za arhitekturu modela korištenih u ovom seminarskom radu</w:t>
      </w:r>
      <w:r w:rsidR="00F4165A">
        <w:t xml:space="preserve">. Kako bi se omogućilo pravilno učenje i evaluacija, potrebno je podatke transformirati u </w:t>
      </w:r>
      <w:r w:rsidR="00D25340">
        <w:t xml:space="preserve">JSON datoteku </w:t>
      </w:r>
      <w:r w:rsidR="00F4165A">
        <w:t>strukturiran</w:t>
      </w:r>
      <w:r w:rsidR="00D25340">
        <w:t xml:space="preserve">u </w:t>
      </w:r>
      <w:r w:rsidR="00F4165A">
        <w:t>prema COCO standardu zapisivanja anotacija.</w:t>
      </w:r>
      <w:r w:rsidR="008C3549">
        <w:t xml:space="preserve"> </w:t>
      </w:r>
      <w:r w:rsidR="00B05CA6">
        <w:fldChar w:fldCharType="begin"/>
      </w:r>
      <w:r w:rsidR="00B05CA6">
        <w:instrText xml:space="preserve"> REF Slika21 \h </w:instrText>
      </w:r>
      <w:r w:rsidR="00B05CA6">
        <w:fldChar w:fldCharType="separate"/>
      </w:r>
      <w:r w:rsidR="00DB5F86">
        <w:t>Slika 2.1.</w:t>
      </w:r>
      <w:r w:rsidR="00B05CA6">
        <w:fldChar w:fldCharType="end"/>
      </w:r>
      <w:r w:rsidR="002E6100">
        <w:t xml:space="preserve"> prikazuje kako izgledaju podaci strukturirani prema COCO standardu. Ovaj primjer je minimalan dozvoljen format zapisa koji obuhvaća samo osnovne podatke. </w:t>
      </w:r>
      <w:r w:rsidR="00C2689F">
        <w:t xml:space="preserve">Kao što se sa slike može vidjeti, podaci su organizirani i dalje u JSON obliku, ali na način da </w:t>
      </w:r>
      <w:r w:rsidR="009254A0">
        <w:t>se</w:t>
      </w:r>
      <w:r w:rsidR="00C2689F">
        <w:t xml:space="preserve"> svi podaci</w:t>
      </w:r>
      <w:r w:rsidR="009254A0">
        <w:t xml:space="preserve"> nalaze</w:t>
      </w:r>
      <w:r w:rsidR="00C2689F">
        <w:t xml:space="preserve"> unutar triju glavnih elemenata: </w:t>
      </w:r>
      <w:proofErr w:type="spellStart"/>
      <w:r w:rsidR="00C2689F" w:rsidRPr="00C2689F">
        <w:rPr>
          <w:i/>
          <w:iCs/>
        </w:rPr>
        <w:t>images</w:t>
      </w:r>
      <w:proofErr w:type="spellEnd"/>
      <w:r w:rsidR="00C2689F">
        <w:rPr>
          <w:i/>
          <w:iCs/>
        </w:rPr>
        <w:t xml:space="preserve">, </w:t>
      </w:r>
      <w:proofErr w:type="spellStart"/>
      <w:r w:rsidR="00C2689F">
        <w:rPr>
          <w:i/>
          <w:iCs/>
        </w:rPr>
        <w:t>annotations</w:t>
      </w:r>
      <w:proofErr w:type="spellEnd"/>
      <w:r w:rsidR="00C2689F">
        <w:rPr>
          <w:i/>
          <w:iCs/>
        </w:rPr>
        <w:t xml:space="preserve"> </w:t>
      </w:r>
      <w:r w:rsidR="00C2689F">
        <w:t xml:space="preserve">i </w:t>
      </w:r>
      <w:proofErr w:type="spellStart"/>
      <w:r w:rsidR="00C2689F">
        <w:rPr>
          <w:i/>
          <w:iCs/>
        </w:rPr>
        <w:t>categories</w:t>
      </w:r>
      <w:proofErr w:type="spellEnd"/>
      <w:r w:rsidR="00C2689F">
        <w:t xml:space="preserve">. </w:t>
      </w:r>
    </w:p>
    <w:p w14:paraId="10CFF845" w14:textId="4565AC31" w:rsidR="009A00DE" w:rsidRDefault="009A00DE" w:rsidP="00B67C91">
      <w:r>
        <w:rPr>
          <w:noProof/>
          <w:szCs w:val="24"/>
          <w:lang w:eastAsia="hr-HR"/>
        </w:rPr>
        <mc:AlternateContent>
          <mc:Choice Requires="wps">
            <w:drawing>
              <wp:anchor distT="45720" distB="45720" distL="114300" distR="114300" simplePos="0" relativeHeight="251671552" behindDoc="0" locked="0" layoutInCell="1" allowOverlap="1" wp14:anchorId="6561ACB6" wp14:editId="688BC05F">
                <wp:simplePos x="0" y="0"/>
                <wp:positionH relativeFrom="margin">
                  <wp:align>center</wp:align>
                </wp:positionH>
                <wp:positionV relativeFrom="paragraph">
                  <wp:posOffset>-50165</wp:posOffset>
                </wp:positionV>
                <wp:extent cx="3181350" cy="4146550"/>
                <wp:effectExtent l="0" t="0" r="19050" b="2540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1350" cy="4146550"/>
                        </a:xfrm>
                        <a:prstGeom prst="rect">
                          <a:avLst/>
                        </a:prstGeom>
                        <a:solidFill>
                          <a:srgbClr val="FFFFFF"/>
                        </a:solidFill>
                        <a:ln w="9525">
                          <a:solidFill>
                            <a:schemeClr val="bg1"/>
                          </a:solidFill>
                          <a:miter lim="800000"/>
                          <a:headEnd/>
                          <a:tailEnd/>
                        </a:ln>
                      </wps:spPr>
                      <wps:txbx>
                        <w:txbxContent>
                          <w:p w14:paraId="0CD2F7F2" w14:textId="77777777" w:rsidR="009A00DE" w:rsidRDefault="009A00DE" w:rsidP="009A00DE">
                            <w:pPr>
                              <w:pStyle w:val="Caption"/>
                              <w:jc w:val="both"/>
                            </w:pPr>
                            <w:r>
                              <w:rPr>
                                <w:noProof/>
                              </w:rPr>
                              <w:drawing>
                                <wp:inline distT="0" distB="0" distL="0" distR="0" wp14:anchorId="5CB96A8C" wp14:editId="1F394EB9">
                                  <wp:extent cx="2990850" cy="3799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417" cy="3805695"/>
                                          </a:xfrm>
                                          <a:prstGeom prst="rect">
                                            <a:avLst/>
                                          </a:prstGeom>
                                        </pic:spPr>
                                      </pic:pic>
                                    </a:graphicData>
                                  </a:graphic>
                                </wp:inline>
                              </w:drawing>
                            </w:r>
                            <w:r>
                              <w:t xml:space="preserve"> </w:t>
                            </w:r>
                          </w:p>
                          <w:p w14:paraId="147EBA2F" w14:textId="415665E2" w:rsidR="009A00DE" w:rsidRDefault="009A00DE" w:rsidP="009A00DE">
                            <w:pPr>
                              <w:pStyle w:val="Caption"/>
                              <w:jc w:val="both"/>
                            </w:pPr>
                            <w:r>
                              <w:t xml:space="preserve">       </w:t>
                            </w:r>
                            <w:r>
                              <w:tab/>
                            </w:r>
                            <w:bookmarkStart w:id="2" w:name="Slika21"/>
                            <w:r>
                              <w:t xml:space="preserve">Slika </w:t>
                            </w:r>
                            <w:bookmarkStart w:id="3" w:name="Fig_Scatternet"/>
                            <w:r>
                              <w:t>2.1.</w:t>
                            </w:r>
                            <w:bookmarkEnd w:id="2"/>
                            <w:bookmarkEnd w:id="3"/>
                            <w:r>
                              <w:t xml:space="preserve"> COCO format zapisa podatak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561ACB6" id="_x0000_t202" coordsize="21600,21600" o:spt="202" path="m,l,21600r21600,l21600,xe">
                <v:stroke joinstyle="miter"/>
                <v:path gradientshapeok="t" o:connecttype="rect"/>
              </v:shapetype>
              <v:shape id="Text Box 217" o:spid="_x0000_s1026" type="#_x0000_t202" style="position:absolute;left:0;text-align:left;margin-left:0;margin-top:-3.95pt;width:250.5pt;height:326.5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" strokecolor="white [3212]">
                <v:textbox>
                  <w:txbxContent>
                    <w:p w14:paraId="0CD2F7F2" w14:textId="77777777" w:rsidR="009A00DE" w:rsidRDefault="009A00DE" w:rsidP="009A00DE">
                      <w:pPr>
                        <w:pStyle w:val="Caption"/>
                        <w:jc w:val="both"/>
                      </w:pPr>
                      <w:r>
                        <w:rPr>
                          <w:noProof/>
                        </w:rPr>
                        <w:drawing>
                          <wp:inline distT="0" distB="0" distL="0" distR="0" wp14:anchorId="5CB96A8C" wp14:editId="1F394EB9">
                            <wp:extent cx="2990850" cy="3799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5417" cy="3805695"/>
                                    </a:xfrm>
                                    <a:prstGeom prst="rect">
                                      <a:avLst/>
                                    </a:prstGeom>
                                  </pic:spPr>
                                </pic:pic>
                              </a:graphicData>
                            </a:graphic>
                          </wp:inline>
                        </w:drawing>
                      </w:r>
                      <w:r>
                        <w:t xml:space="preserve"> </w:t>
                      </w:r>
                    </w:p>
                    <w:p w14:paraId="147EBA2F" w14:textId="415665E2" w:rsidR="009A00DE" w:rsidRDefault="009A00DE" w:rsidP="009A00DE">
                      <w:pPr>
                        <w:pStyle w:val="Caption"/>
                        <w:jc w:val="both"/>
                      </w:pPr>
                      <w:r>
                        <w:t xml:space="preserve">       </w:t>
                      </w:r>
                      <w:r>
                        <w:tab/>
                      </w:r>
                      <w:bookmarkStart w:id="4" w:name="Slika21"/>
                      <w:r>
                        <w:t xml:space="preserve">Slika </w:t>
                      </w:r>
                      <w:bookmarkStart w:id="5" w:name="Fig_Scatternet"/>
                      <w:r>
                        <w:t>2.1.</w:t>
                      </w:r>
                      <w:bookmarkEnd w:id="4"/>
                      <w:bookmarkEnd w:id="5"/>
                      <w:r>
                        <w:t xml:space="preserve"> COCO format zapisa podataka</w:t>
                      </w:r>
                    </w:p>
                  </w:txbxContent>
                </v:textbox>
                <w10:wrap type="square" anchorx="margin"/>
              </v:shape>
            </w:pict>
          </mc:Fallback>
        </mc:AlternateContent>
      </w:r>
    </w:p>
    <w:p w14:paraId="25DC2376" w14:textId="77777777" w:rsidR="009A00DE" w:rsidRDefault="009A00DE" w:rsidP="00B67C91"/>
    <w:p w14:paraId="552D0D54" w14:textId="77777777" w:rsidR="009A00DE" w:rsidRDefault="009A00DE" w:rsidP="00B67C91"/>
    <w:p w14:paraId="116608EC" w14:textId="77777777" w:rsidR="009A00DE" w:rsidRDefault="009A00DE" w:rsidP="00B67C91"/>
    <w:p w14:paraId="1337DCBD" w14:textId="4EF17265" w:rsidR="009A00DE" w:rsidRDefault="009A00DE" w:rsidP="00B67C91"/>
    <w:p w14:paraId="0C2A0C17" w14:textId="77777777" w:rsidR="009A00DE" w:rsidRDefault="009A00DE" w:rsidP="00B67C91"/>
    <w:p w14:paraId="647576DF" w14:textId="77777777" w:rsidR="009A00DE" w:rsidRDefault="009A00DE" w:rsidP="00B67C91"/>
    <w:p w14:paraId="7FD863E9" w14:textId="77777777" w:rsidR="009A00DE" w:rsidRDefault="009A00DE" w:rsidP="00B67C91"/>
    <w:p w14:paraId="155FA9D3" w14:textId="77777777" w:rsidR="009A00DE" w:rsidRDefault="009A00DE" w:rsidP="00B67C91"/>
    <w:p w14:paraId="10EFB3DB" w14:textId="77777777" w:rsidR="009A00DE" w:rsidRDefault="009A00DE" w:rsidP="00B67C91"/>
    <w:p w14:paraId="0F2B4A5D" w14:textId="77777777" w:rsidR="009A00DE" w:rsidRDefault="009A00DE" w:rsidP="00B67C91"/>
    <w:p w14:paraId="2E245A73" w14:textId="686BC59D" w:rsidR="00B67C91" w:rsidRPr="002D004F" w:rsidRDefault="00C2689F" w:rsidP="00B67C91">
      <w:proofErr w:type="spellStart"/>
      <w:r w:rsidRPr="00C2689F">
        <w:rPr>
          <w:i/>
          <w:iCs/>
        </w:rPr>
        <w:lastRenderedPageBreak/>
        <w:t>Images</w:t>
      </w:r>
      <w:proofErr w:type="spellEnd"/>
      <w:r>
        <w:t xml:space="preserve"> sadrži </w:t>
      </w:r>
      <w:r w:rsidR="0077168D">
        <w:t xml:space="preserve">imena svih slika unutar skupa podataka kao i njihove dimenzije. </w:t>
      </w:r>
      <w:proofErr w:type="spellStart"/>
      <w:r w:rsidR="0077168D" w:rsidRPr="0077168D">
        <w:rPr>
          <w:i/>
          <w:iCs/>
        </w:rPr>
        <w:t>Annotations</w:t>
      </w:r>
      <w:proofErr w:type="spellEnd"/>
      <w:r w:rsidR="0077168D">
        <w:t xml:space="preserve"> </w:t>
      </w:r>
      <w:r w:rsidR="007D5341">
        <w:t xml:space="preserve">predstavlja skup svih objekata na slici, uključujući pripadajuću klasu, koordinate granica i identifikator slike kojoj anotacija pripada. Na kraju, </w:t>
      </w:r>
      <w:proofErr w:type="spellStart"/>
      <w:r w:rsidR="007D5341">
        <w:rPr>
          <w:i/>
          <w:iCs/>
        </w:rPr>
        <w:t>categories</w:t>
      </w:r>
      <w:proofErr w:type="spellEnd"/>
      <w:r w:rsidR="007D5341">
        <w:t xml:space="preserve"> sadrži popis svih klasa dostupnih unutar skupa podataka, zajedno s njihovim jedinstvenim identifikatorima. </w:t>
      </w:r>
      <w:r w:rsidR="000769F3">
        <w:t xml:space="preserve">Sljedeći korak je pronaći najzastupljenije objekte u slikama. Ovaj korak je posebno važan jer se u ovom skupu podataka nalazi 1068 unikatnih objekata od kojih velik broj nema dovoljno pojavljivanja za kvalitetno treniranje. Zbog toga bi modeli imali znatno lošiju preciznost i ne bi se dobio dobar uvid u stvarne metrike preciznosti. Da bih se spriječilo negativno utjecanje </w:t>
      </w:r>
      <w:r w:rsidR="00F1793C">
        <w:t xml:space="preserve">nedovoljno zastupljenih objekata na učenje modela, odabrano je prvih 45 najzastupljenijih objekata. Od svih odabranih objekata, najviše pojavljivanja imaju stolice (24599 </w:t>
      </w:r>
      <w:r w:rsidR="00B05CA6">
        <w:t>pojavljivanja</w:t>
      </w:r>
      <w:r w:rsidR="00F1793C">
        <w:t xml:space="preserve">), a najmanje knjige (208 </w:t>
      </w:r>
      <w:r w:rsidR="00B05CA6">
        <w:t>pojavljivanja</w:t>
      </w:r>
      <w:r w:rsidR="00F1793C">
        <w:t xml:space="preserve">). Nadalje, slike se moraju podijeliti prema strukturi koju zahtjeva YOLO model. </w:t>
      </w:r>
      <w:r w:rsidR="00D4178C">
        <w:fldChar w:fldCharType="begin"/>
      </w:r>
      <w:r w:rsidR="00D4178C">
        <w:instrText xml:space="preserve"> REF Slika22 \h </w:instrText>
      </w:r>
      <w:r w:rsidR="00D4178C">
        <w:fldChar w:fldCharType="separate"/>
      </w:r>
      <w:r w:rsidR="00DB5F86">
        <w:t xml:space="preserve">Slika 2.2. </w:t>
      </w:r>
      <w:r w:rsidR="00D4178C">
        <w:fldChar w:fldCharType="end"/>
      </w:r>
      <w:r w:rsidR="00F1793C">
        <w:t xml:space="preserve">prikazuje datotečnu strukturu </w:t>
      </w:r>
      <w:r w:rsidR="002D004F">
        <w:t>koja se koristi za</w:t>
      </w:r>
      <w:r w:rsidR="00F1793C">
        <w:t xml:space="preserve"> podjelu slika na</w:t>
      </w:r>
      <w:r w:rsidR="002D004F">
        <w:t xml:space="preserve"> skup za</w:t>
      </w:r>
      <w:r w:rsidR="00F1793C">
        <w:t xml:space="preserve"> </w:t>
      </w:r>
      <w:r w:rsidR="002D004F">
        <w:t>treniranje</w:t>
      </w:r>
      <w:r w:rsidR="00F1793C">
        <w:t xml:space="preserve"> i </w:t>
      </w:r>
      <w:r w:rsidR="002D004F">
        <w:t>skup za testiranje</w:t>
      </w:r>
      <w:r w:rsidR="00F1793C">
        <w:t xml:space="preserve">. Kao što se sa slike može vidjeti, </w:t>
      </w:r>
      <w:r w:rsidR="002D004F">
        <w:t xml:space="preserve">slike namijenjene treniranju smještene su u mapu </w:t>
      </w:r>
      <w:proofErr w:type="spellStart"/>
      <w:r w:rsidR="002D004F" w:rsidRPr="002D004F">
        <w:rPr>
          <w:i/>
          <w:iCs/>
        </w:rPr>
        <w:t>train</w:t>
      </w:r>
      <w:proofErr w:type="spellEnd"/>
      <w:r w:rsidR="002D004F" w:rsidRPr="002D004F">
        <w:rPr>
          <w:i/>
          <w:iCs/>
        </w:rPr>
        <w:t>/</w:t>
      </w:r>
      <w:proofErr w:type="spellStart"/>
      <w:r w:rsidR="002D004F" w:rsidRPr="002D004F">
        <w:rPr>
          <w:i/>
          <w:iCs/>
        </w:rPr>
        <w:t>images</w:t>
      </w:r>
      <w:proofErr w:type="spellEnd"/>
      <w:r w:rsidR="002D004F">
        <w:rPr>
          <w:i/>
          <w:iCs/>
        </w:rPr>
        <w:t xml:space="preserve">, </w:t>
      </w:r>
      <w:r w:rsidR="002D004F">
        <w:t xml:space="preserve">dok se pripadajuće anotacije pohranjuju u mapu </w:t>
      </w:r>
      <w:proofErr w:type="spellStart"/>
      <w:r w:rsidR="002D004F">
        <w:rPr>
          <w:i/>
          <w:iCs/>
        </w:rPr>
        <w:t>train</w:t>
      </w:r>
      <w:proofErr w:type="spellEnd"/>
      <w:r w:rsidR="002D004F">
        <w:rPr>
          <w:i/>
          <w:iCs/>
        </w:rPr>
        <w:t>/</w:t>
      </w:r>
      <w:proofErr w:type="spellStart"/>
      <w:r w:rsidR="002D004F">
        <w:rPr>
          <w:i/>
          <w:iCs/>
        </w:rPr>
        <w:t>labels</w:t>
      </w:r>
      <w:proofErr w:type="spellEnd"/>
      <w:r w:rsidR="002D004F">
        <w:t>. Isti princip primjenjuje se i na testne podatke.</w:t>
      </w:r>
    </w:p>
    <w:p w14:paraId="49194977" w14:textId="077D26ED" w:rsidR="00CD6B4C" w:rsidRPr="00CD6B4C" w:rsidRDefault="00CD15E4" w:rsidP="00CD6B4C">
      <w:r>
        <w:rPr>
          <w:noProof/>
          <w:szCs w:val="24"/>
          <w:lang w:eastAsia="hr-HR"/>
        </w:rPr>
        <mc:AlternateContent>
          <mc:Choice Requires="wps">
            <w:drawing>
              <wp:anchor distT="45720" distB="45720" distL="114300" distR="114300" simplePos="0" relativeHeight="251661312" behindDoc="0" locked="0" layoutInCell="1" allowOverlap="1" wp14:anchorId="1ADABACC" wp14:editId="2C508F7F">
                <wp:simplePos x="0" y="0"/>
                <wp:positionH relativeFrom="page">
                  <wp:align>center</wp:align>
                </wp:positionH>
                <wp:positionV relativeFrom="paragraph">
                  <wp:posOffset>8255</wp:posOffset>
                </wp:positionV>
                <wp:extent cx="2843530" cy="4735195"/>
                <wp:effectExtent l="0" t="0" r="15240" b="273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3530" cy="4735195"/>
                        </a:xfrm>
                        <a:prstGeom prst="rect">
                          <a:avLst/>
                        </a:prstGeom>
                        <a:solidFill>
                          <a:srgbClr val="FFFFFF"/>
                        </a:solidFill>
                        <a:ln w="9525">
                          <a:solidFill>
                            <a:schemeClr val="bg1"/>
                          </a:solidFill>
                          <a:miter lim="800000"/>
                          <a:headEnd/>
                          <a:tailEnd/>
                        </a:ln>
                      </wps:spPr>
                      <wps:txbx>
                        <w:txbxContent>
                          <w:p w14:paraId="7930BCE9" w14:textId="3E92DAE4" w:rsidR="002D004F" w:rsidRDefault="002D004F" w:rsidP="002D004F">
                            <w:pPr>
                              <w:pStyle w:val="Caption"/>
                              <w:jc w:val="both"/>
                            </w:pPr>
                            <w:r>
                              <w:rPr>
                                <w:noProof/>
                              </w:rPr>
                              <w:drawing>
                                <wp:inline distT="0" distB="0" distL="0" distR="0" wp14:anchorId="22E4335F" wp14:editId="5B3608ED">
                                  <wp:extent cx="2464130" cy="411195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8358" cy="4119009"/>
                                          </a:xfrm>
                                          <a:prstGeom prst="rect">
                                            <a:avLst/>
                                          </a:prstGeom>
                                        </pic:spPr>
                                      </pic:pic>
                                    </a:graphicData>
                                  </a:graphic>
                                </wp:inline>
                              </w:drawing>
                            </w:r>
                            <w:r>
                              <w:t xml:space="preserve"> </w:t>
                            </w:r>
                          </w:p>
                          <w:p w14:paraId="5DCC26BC" w14:textId="39025727" w:rsidR="002D004F" w:rsidRDefault="002D004F" w:rsidP="00CD15E4">
                            <w:pPr>
                              <w:pStyle w:val="Caption"/>
                              <w:jc w:val="both"/>
                            </w:pPr>
                            <w:r>
                              <w:t xml:space="preserve">   </w:t>
                            </w:r>
                            <w:bookmarkStart w:id="6" w:name="Slika22"/>
                            <w:r>
                              <w:t xml:space="preserve">Slika 2.2. </w:t>
                            </w:r>
                            <w:bookmarkEnd w:id="6"/>
                            <w:r>
                              <w:t>Primjer datotečne strukture za treniranje</w:t>
                            </w:r>
                            <w:r w:rsidR="00A75D39">
                              <w:t xml:space="preserve">                                                     </w:t>
                            </w:r>
                            <w:r w:rsidR="00CD15E4">
                              <w:t xml:space="preserve">   </w:t>
                            </w:r>
                            <w:r>
                              <w:t>i</w:t>
                            </w:r>
                            <w:r w:rsidR="00A75D39">
                              <w:t xml:space="preserve"> </w:t>
                            </w:r>
                            <w:r>
                              <w:t>validaciju YOLO modela, preuzeto iz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ABACC" id="Text Box 2" o:spid="_x0000_s1027" type="#_x0000_t202" style="position:absolute;left:0;text-align:left;margin-left:0;margin-top:.65pt;width:223.9pt;height:372.85pt;z-index:251661312;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" strokecolor="white [3212]">
                <v:textbox>
                  <w:txbxContent>
                    <w:p w14:paraId="7930BCE9" w14:textId="3E92DAE4" w:rsidR="002D004F" w:rsidRDefault="002D004F" w:rsidP="002D004F">
                      <w:pPr>
                        <w:pStyle w:val="Caption"/>
                        <w:jc w:val="both"/>
                      </w:pPr>
                      <w:r>
                        <w:rPr>
                          <w:noProof/>
                        </w:rPr>
                        <w:drawing>
                          <wp:inline distT="0" distB="0" distL="0" distR="0" wp14:anchorId="22E4335F" wp14:editId="5B3608ED">
                            <wp:extent cx="2464130" cy="4111954"/>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8358" cy="4119009"/>
                                    </a:xfrm>
                                    <a:prstGeom prst="rect">
                                      <a:avLst/>
                                    </a:prstGeom>
                                  </pic:spPr>
                                </pic:pic>
                              </a:graphicData>
                            </a:graphic>
                          </wp:inline>
                        </w:drawing>
                      </w:r>
                      <w:r>
                        <w:t xml:space="preserve"> </w:t>
                      </w:r>
                    </w:p>
                    <w:p w14:paraId="5DCC26BC" w14:textId="39025727" w:rsidR="002D004F" w:rsidRDefault="002D004F" w:rsidP="00CD15E4">
                      <w:pPr>
                        <w:pStyle w:val="Caption"/>
                        <w:jc w:val="both"/>
                      </w:pPr>
                      <w:r>
                        <w:t xml:space="preserve">   </w:t>
                      </w:r>
                      <w:bookmarkStart w:id="7" w:name="Slika22"/>
                      <w:r>
                        <w:t xml:space="preserve">Slika 2.2. </w:t>
                      </w:r>
                      <w:bookmarkEnd w:id="7"/>
                      <w:r>
                        <w:t>Primjer datotečne strukture za treniranje</w:t>
                      </w:r>
                      <w:r w:rsidR="00A75D39">
                        <w:t xml:space="preserve">                                                     </w:t>
                      </w:r>
                      <w:r w:rsidR="00CD15E4">
                        <w:t xml:space="preserve">   </w:t>
                      </w:r>
                      <w:r>
                        <w:t>i</w:t>
                      </w:r>
                      <w:r w:rsidR="00A75D39">
                        <w:t xml:space="preserve"> </w:t>
                      </w:r>
                      <w:r>
                        <w:t>validaciju YOLO modela, preuzeto iz [4]</w:t>
                      </w:r>
                    </w:p>
                  </w:txbxContent>
                </v:textbox>
                <w10:wrap type="square" anchorx="page"/>
              </v:shape>
            </w:pict>
          </mc:Fallback>
        </mc:AlternateContent>
      </w:r>
    </w:p>
    <w:p w14:paraId="2AA23FAF" w14:textId="23118517" w:rsidR="00CD6B4C" w:rsidRPr="00CD6B4C" w:rsidRDefault="00CD6B4C" w:rsidP="00CD6B4C"/>
    <w:p w14:paraId="66A47C17" w14:textId="4F397CFC" w:rsidR="00085C48" w:rsidRDefault="00085C48" w:rsidP="00085C48"/>
    <w:p w14:paraId="6B7CA856" w14:textId="2852CE73" w:rsidR="00085C48" w:rsidRDefault="00085C48" w:rsidP="00085C48"/>
    <w:p w14:paraId="0BC6D823" w14:textId="665E7FB1" w:rsidR="00085C48" w:rsidRDefault="00085C48" w:rsidP="00085C48"/>
    <w:p w14:paraId="5255A65B" w14:textId="3ADBD0F8" w:rsidR="00085C48" w:rsidRDefault="00085C48" w:rsidP="00085C48"/>
    <w:p w14:paraId="1DEC80C1" w14:textId="15142A9B" w:rsidR="00085C48" w:rsidRDefault="00085C48" w:rsidP="00085C48"/>
    <w:p w14:paraId="41B34284" w14:textId="7A86DF5A" w:rsidR="00085C48" w:rsidRDefault="00085C48" w:rsidP="00085C48">
      <w:r>
        <w:t xml:space="preserve"> </w:t>
      </w:r>
    </w:p>
    <w:p w14:paraId="23338538" w14:textId="1C22E49F" w:rsidR="00085C48" w:rsidRDefault="00085C48" w:rsidP="00085C48"/>
    <w:p w14:paraId="7ED7E46F" w14:textId="0D448276" w:rsidR="00085C48" w:rsidRDefault="00085C48" w:rsidP="00085C48"/>
    <w:p w14:paraId="72C99F26" w14:textId="3BEB61E7" w:rsidR="00085C48" w:rsidRDefault="00085C48" w:rsidP="00085C48"/>
    <w:p w14:paraId="5017A060" w14:textId="35706B53" w:rsidR="00085C48" w:rsidRDefault="00085C48" w:rsidP="00085C48"/>
    <w:p w14:paraId="34D230EF" w14:textId="36007D7D" w:rsidR="00085C48" w:rsidRDefault="00085C48" w:rsidP="00085C48"/>
    <w:p w14:paraId="1CB9B4E5" w14:textId="3F2B4202" w:rsidR="002D004F" w:rsidRDefault="000F175C" w:rsidP="00085C48">
      <w:r>
        <w:rPr>
          <w:noProof/>
          <w:szCs w:val="24"/>
          <w:lang w:eastAsia="hr-HR"/>
        </w:rPr>
        <w:lastRenderedPageBreak/>
        <mc:AlternateContent>
          <mc:Choice Requires="wps">
            <w:drawing>
              <wp:anchor distT="45720" distB="45720" distL="114300" distR="114300" simplePos="0" relativeHeight="251663360" behindDoc="0" locked="0" layoutInCell="1" allowOverlap="1" wp14:anchorId="4735AAA4" wp14:editId="05EB96BC">
                <wp:simplePos x="0" y="0"/>
                <wp:positionH relativeFrom="page">
                  <wp:align>center</wp:align>
                </wp:positionH>
                <wp:positionV relativeFrom="paragraph">
                  <wp:posOffset>1064912</wp:posOffset>
                </wp:positionV>
                <wp:extent cx="5515610" cy="4648835"/>
                <wp:effectExtent l="0" t="0" r="27940" b="1841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4649190"/>
                        </a:xfrm>
                        <a:prstGeom prst="rect">
                          <a:avLst/>
                        </a:prstGeom>
                        <a:solidFill>
                          <a:srgbClr val="FFFFFF"/>
                        </a:solidFill>
                        <a:ln w="9525">
                          <a:solidFill>
                            <a:schemeClr val="bg1"/>
                          </a:solidFill>
                          <a:miter lim="800000"/>
                          <a:headEnd/>
                          <a:tailEnd/>
                        </a:ln>
                      </wps:spPr>
                      <wps:txbx>
                        <w:txbxContent>
                          <w:p w14:paraId="28065E3F" w14:textId="6B865ABE" w:rsidR="000F175C" w:rsidRDefault="000F175C" w:rsidP="000F175C">
                            <w:pPr>
                              <w:pStyle w:val="Caption"/>
                              <w:jc w:val="both"/>
                            </w:pPr>
                            <w:r>
                              <w:rPr>
                                <w:noProof/>
                              </w:rPr>
                              <w:drawing>
                                <wp:inline distT="0" distB="0" distL="0" distR="0" wp14:anchorId="1C540C95" wp14:editId="1A994122">
                                  <wp:extent cx="5323840" cy="413146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3840" cy="4131468"/>
                                          </a:xfrm>
                                          <a:prstGeom prst="rect">
                                            <a:avLst/>
                                          </a:prstGeom>
                                        </pic:spPr>
                                      </pic:pic>
                                    </a:graphicData>
                                  </a:graphic>
                                </wp:inline>
                              </w:drawing>
                            </w:r>
                            <w:r>
                              <w:t xml:space="preserve"> </w:t>
                            </w:r>
                          </w:p>
                          <w:p w14:paraId="175A6710" w14:textId="458447E1" w:rsidR="000F175C" w:rsidRPr="000F175C" w:rsidRDefault="000F175C" w:rsidP="000F175C">
                            <w:pPr>
                              <w:pStyle w:val="Caption"/>
                              <w:jc w:val="both"/>
                            </w:pPr>
                            <w:r>
                              <w:t xml:space="preserve">   Slika </w:t>
                            </w:r>
                            <w:bookmarkStart w:id="8" w:name="Slika23"/>
                            <w:r>
                              <w:t>2.3</w:t>
                            </w:r>
                            <w:bookmarkEnd w:id="8"/>
                            <w:r>
                              <w:t xml:space="preserve">. Skraćena verzija </w:t>
                            </w:r>
                            <w:proofErr w:type="spellStart"/>
                            <w:r w:rsidRPr="000F175C">
                              <w:rPr>
                                <w:i/>
                                <w:iCs/>
                              </w:rPr>
                              <w:t>data.yaml</w:t>
                            </w:r>
                            <w:proofErr w:type="spellEnd"/>
                            <w:r w:rsidRPr="000F175C">
                              <w:rPr>
                                <w:i/>
                                <w:iCs/>
                              </w:rPr>
                              <w:t xml:space="preserve"> </w:t>
                            </w:r>
                            <w:r>
                              <w:t>datoteke korištene u ovom seminarskom radu za treniranje RGB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35AAA4" id="Text Box 8" o:spid="_x0000_s1028" type="#_x0000_t202" style="position:absolute;left:0;text-align:left;margin-left:0;margin-top:83.85pt;width:434.3pt;height:366.05pt;z-index:25166336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" strokecolor="white [3212]">
                <v:textbox>
                  <w:txbxContent>
                    <w:p w14:paraId="28065E3F" w14:textId="6B865ABE" w:rsidR="000F175C" w:rsidRDefault="000F175C" w:rsidP="000F175C">
                      <w:pPr>
                        <w:pStyle w:val="Caption"/>
                        <w:jc w:val="both"/>
                      </w:pPr>
                      <w:r>
                        <w:rPr>
                          <w:noProof/>
                        </w:rPr>
                        <w:drawing>
                          <wp:inline distT="0" distB="0" distL="0" distR="0" wp14:anchorId="1C540C95" wp14:editId="1A994122">
                            <wp:extent cx="5323840" cy="4131468"/>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23840" cy="4131468"/>
                                    </a:xfrm>
                                    <a:prstGeom prst="rect">
                                      <a:avLst/>
                                    </a:prstGeom>
                                  </pic:spPr>
                                </pic:pic>
                              </a:graphicData>
                            </a:graphic>
                          </wp:inline>
                        </w:drawing>
                      </w:r>
                      <w:r>
                        <w:t xml:space="preserve"> </w:t>
                      </w:r>
                    </w:p>
                    <w:p w14:paraId="175A6710" w14:textId="458447E1" w:rsidR="000F175C" w:rsidRPr="000F175C" w:rsidRDefault="000F175C" w:rsidP="000F175C">
                      <w:pPr>
                        <w:pStyle w:val="Caption"/>
                        <w:jc w:val="both"/>
                      </w:pPr>
                      <w:r>
                        <w:t xml:space="preserve">   Slika </w:t>
                      </w:r>
                      <w:bookmarkStart w:id="9" w:name="Slika23"/>
                      <w:r>
                        <w:t>2.3</w:t>
                      </w:r>
                      <w:bookmarkEnd w:id="9"/>
                      <w:r>
                        <w:t xml:space="preserve">. Skraćena verzija </w:t>
                      </w:r>
                      <w:proofErr w:type="spellStart"/>
                      <w:r w:rsidRPr="000F175C">
                        <w:rPr>
                          <w:i/>
                          <w:iCs/>
                        </w:rPr>
                        <w:t>data.yaml</w:t>
                      </w:r>
                      <w:proofErr w:type="spellEnd"/>
                      <w:r w:rsidRPr="000F175C">
                        <w:rPr>
                          <w:i/>
                          <w:iCs/>
                        </w:rPr>
                        <w:t xml:space="preserve"> </w:t>
                      </w:r>
                      <w:r>
                        <w:t>datoteke korištene u ovom seminarskom radu za treniranje RGB                                                                     modela</w:t>
                      </w:r>
                    </w:p>
                  </w:txbxContent>
                </v:textbox>
                <w10:wrap type="square" anchorx="page"/>
              </v:shape>
            </w:pict>
          </mc:Fallback>
        </mc:AlternateContent>
      </w:r>
      <w:r w:rsidR="00F65C4B">
        <w:t>Pravilan naziv za</w:t>
      </w:r>
      <w:r w:rsidR="002D004F">
        <w:t xml:space="preserve"> map</w:t>
      </w:r>
      <w:r w:rsidR="00F65C4B">
        <w:t>e</w:t>
      </w:r>
      <w:r w:rsidR="002D004F">
        <w:t xml:space="preserve"> nije </w:t>
      </w:r>
      <w:r w:rsidR="00F65C4B">
        <w:t>strogo definiran</w:t>
      </w:r>
      <w:r w:rsidR="002D004F">
        <w:t xml:space="preserve">, ali je </w:t>
      </w:r>
      <w:r w:rsidR="00F65C4B">
        <w:t>uobičajeni standard</w:t>
      </w:r>
      <w:r w:rsidR="002D004F">
        <w:t xml:space="preserve"> da se mapa za treniranje naziva </w:t>
      </w:r>
      <w:proofErr w:type="spellStart"/>
      <w:r w:rsidR="002D004F" w:rsidRPr="002D004F">
        <w:rPr>
          <w:i/>
          <w:iCs/>
        </w:rPr>
        <w:t>train</w:t>
      </w:r>
      <w:proofErr w:type="spellEnd"/>
      <w:r w:rsidR="002D004F">
        <w:rPr>
          <w:i/>
          <w:iCs/>
        </w:rPr>
        <w:t xml:space="preserve">, </w:t>
      </w:r>
      <w:r w:rsidR="00F65C4B">
        <w:t>dok se</w:t>
      </w:r>
      <w:r w:rsidR="002D004F">
        <w:t xml:space="preserve"> mapa za testiranje (</w:t>
      </w:r>
      <w:r w:rsidR="00F65C4B">
        <w:t xml:space="preserve">odnosno </w:t>
      </w:r>
      <w:r w:rsidR="002D004F">
        <w:t xml:space="preserve">validaciju) naziva </w:t>
      </w:r>
      <w:proofErr w:type="spellStart"/>
      <w:r w:rsidR="002D004F">
        <w:rPr>
          <w:i/>
          <w:iCs/>
        </w:rPr>
        <w:t>valid</w:t>
      </w:r>
      <w:proofErr w:type="spellEnd"/>
      <w:r w:rsidR="002D004F">
        <w:rPr>
          <w:i/>
          <w:iCs/>
        </w:rPr>
        <w:t xml:space="preserve"> </w:t>
      </w:r>
      <w:r w:rsidR="00F65C4B">
        <w:t xml:space="preserve">ili skraćeno </w:t>
      </w:r>
      <w:r w:rsidR="00F65C4B">
        <w:rPr>
          <w:i/>
          <w:iCs/>
        </w:rPr>
        <w:t>val.</w:t>
      </w:r>
      <w:r w:rsidR="00F65C4B">
        <w:t xml:space="preserve"> Datoteka </w:t>
      </w:r>
      <w:proofErr w:type="spellStart"/>
      <w:r w:rsidR="00F65C4B" w:rsidRPr="00F65C4B">
        <w:rPr>
          <w:i/>
          <w:iCs/>
        </w:rPr>
        <w:t>data.yaml</w:t>
      </w:r>
      <w:proofErr w:type="spellEnd"/>
      <w:r w:rsidR="00F65C4B">
        <w:t xml:space="preserve"> sadrži putanje do trening podataka i validacijskih podataka. Također, sadrži i broj klasa (odnosno objekata) i imena tih klasa</w:t>
      </w:r>
      <w:r w:rsidR="001C03ED">
        <w:t xml:space="preserve">. </w:t>
      </w:r>
      <w:r>
        <w:t xml:space="preserve">Primjer takve datoteke prikazan je na slici </w:t>
      </w:r>
      <w:r w:rsidR="00A9263E">
        <w:fldChar w:fldCharType="begin"/>
      </w:r>
      <w:r w:rsidR="00A9263E">
        <w:instrText xml:space="preserve"> REF Slika23 \h </w:instrText>
      </w:r>
      <w:r w:rsidR="00A9263E">
        <w:fldChar w:fldCharType="separate"/>
      </w:r>
      <w:r w:rsidR="00DB5F86">
        <w:t>2.3</w:t>
      </w:r>
      <w:r w:rsidR="00A9263E">
        <w:fldChar w:fldCharType="end"/>
      </w:r>
    </w:p>
    <w:p w14:paraId="1E7F85F4" w14:textId="798AC6D6" w:rsidR="00674568" w:rsidRPr="001F015D" w:rsidRDefault="00023AB7" w:rsidP="00085C48">
      <w:r>
        <w:t xml:space="preserve">Budući da se broj legitimnih (odnosno korištenih) </w:t>
      </w:r>
      <w:r w:rsidR="00511001">
        <w:t xml:space="preserve">klasa smanjio s 1068 na prvih 45 najzastupljenijih, postoji velika vjerojatnost da neke slike neće sadržavati niti jednu od legitimnih klasa. Takve slike su uklonjene iz skupa podataka prije podjele na skup za treniranje i skup za testiranje. Slike su zatim podijeljene u omjeru 80:20, ali kako bi se osiguralo da modeli dobiju dovoljno informacija o svakoj klasi, dodatno je osigurano da u trening i validacijskom skupu bude proporcionalna zastupljenost svih odabranih klasa. </w:t>
      </w:r>
      <w:r w:rsidR="00D25340">
        <w:t xml:space="preserve">Prilikom podjele, za svaku sliku </w:t>
      </w:r>
      <w:r w:rsidR="00AC6CEF">
        <w:t xml:space="preserve">mora se </w:t>
      </w:r>
      <w:r w:rsidR="001F015D">
        <w:t>izraditi</w:t>
      </w:r>
      <w:r w:rsidR="00AC6CEF">
        <w:t xml:space="preserve"> tekstualna datoteka unutar</w:t>
      </w:r>
      <w:r w:rsidR="001F015D">
        <w:t xml:space="preserve"> mape</w:t>
      </w:r>
      <w:r w:rsidR="00AC6CEF">
        <w:t xml:space="preserve"> </w:t>
      </w:r>
      <w:proofErr w:type="spellStart"/>
      <w:r w:rsidR="00AC6CEF" w:rsidRPr="00AC6CEF">
        <w:rPr>
          <w:i/>
          <w:iCs/>
        </w:rPr>
        <w:t>labels</w:t>
      </w:r>
      <w:proofErr w:type="spellEnd"/>
      <w:r w:rsidR="00AC6CEF">
        <w:rPr>
          <w:i/>
          <w:iCs/>
        </w:rPr>
        <w:t xml:space="preserve"> </w:t>
      </w:r>
      <w:r w:rsidR="001F015D">
        <w:t xml:space="preserve">koja nosi isti naziv kao i sama slika te sadrži podatke o anotaciji objekata unutar slike. Na slici </w:t>
      </w:r>
      <w:r w:rsidR="00EB7540">
        <w:fldChar w:fldCharType="begin"/>
      </w:r>
      <w:r w:rsidR="00EB7540">
        <w:instrText xml:space="preserve"> REF Slika24 \h </w:instrText>
      </w:r>
      <w:r w:rsidR="00EB7540">
        <w:fldChar w:fldCharType="separate"/>
      </w:r>
      <w:r w:rsidR="00DB5F86">
        <w:t>2.4.</w:t>
      </w:r>
      <w:r w:rsidR="00EB7540">
        <w:fldChar w:fldCharType="end"/>
      </w:r>
      <w:r w:rsidR="001F015D">
        <w:t xml:space="preserve"> prikazan je primjer jedne takve tekstualne datoteke korištene prilikom treniranja modela u ovom seminarskom radu. U prvom stupcu </w:t>
      </w:r>
      <w:r w:rsidR="00204215">
        <w:t xml:space="preserve">nalazi se identifikator klase, dok preostali stupci predstavljaju normalizirane vrijednosti pozicije objekata na slici, izražene relativno u odnosu na dimenzije slike. </w:t>
      </w:r>
      <w:r w:rsidR="004C03E3">
        <w:t>Na primjer, iz prvog retka sa slike može se zaključiti da klasa s identifikatorom 9 ima koordinatu x na 34.2</w:t>
      </w:r>
      <w:r w:rsidR="00EB7540">
        <w:t>5</w:t>
      </w:r>
      <w:r w:rsidR="004C03E3">
        <w:t xml:space="preserve">% širine slike, koordinatu y na </w:t>
      </w:r>
      <w:r w:rsidR="004C03E3">
        <w:lastRenderedPageBreak/>
        <w:t xml:space="preserve">62.08% visine slike te da objekt zauzima 68.22% širine slike od te točke prema desno kao i 75.85% </w:t>
      </w:r>
      <w:r w:rsidR="00147CDB">
        <w:rPr>
          <w:noProof/>
          <w:szCs w:val="24"/>
          <w:lang w:eastAsia="hr-HR"/>
        </w:rPr>
        <mc:AlternateContent>
          <mc:Choice Requires="wps">
            <w:drawing>
              <wp:anchor distT="45720" distB="45720" distL="114300" distR="114300" simplePos="0" relativeHeight="251665408" behindDoc="0" locked="0" layoutInCell="1" allowOverlap="1" wp14:anchorId="53706DAE" wp14:editId="02BB41A5">
                <wp:simplePos x="0" y="0"/>
                <wp:positionH relativeFrom="margin">
                  <wp:align>center</wp:align>
                </wp:positionH>
                <wp:positionV relativeFrom="paragraph">
                  <wp:posOffset>495706</wp:posOffset>
                </wp:positionV>
                <wp:extent cx="5515610" cy="1843405"/>
                <wp:effectExtent l="0" t="0" r="27940" b="2349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1843405"/>
                        </a:xfrm>
                        <a:prstGeom prst="rect">
                          <a:avLst/>
                        </a:prstGeom>
                        <a:solidFill>
                          <a:srgbClr val="FFFFFF"/>
                        </a:solidFill>
                        <a:ln w="9525">
                          <a:solidFill>
                            <a:schemeClr val="bg1"/>
                          </a:solidFill>
                          <a:miter lim="800000"/>
                          <a:headEnd/>
                          <a:tailEnd/>
                        </a:ln>
                      </wps:spPr>
                      <wps:txbx>
                        <w:txbxContent>
                          <w:p w14:paraId="142449B1" w14:textId="77777777" w:rsidR="00623EB3" w:rsidRDefault="00623EB3" w:rsidP="00623EB3">
                            <w:pPr>
                              <w:pStyle w:val="Caption"/>
                              <w:jc w:val="both"/>
                            </w:pPr>
                            <w:r>
                              <w:t xml:space="preserve"> </w:t>
                            </w:r>
                            <w:r>
                              <w:rPr>
                                <w:noProof/>
                              </w:rPr>
                              <w:drawing>
                                <wp:inline distT="0" distB="0" distL="0" distR="0" wp14:anchorId="5D289F9E" wp14:editId="7A80595F">
                                  <wp:extent cx="532384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3840" cy="1315085"/>
                                          </a:xfrm>
                                          <a:prstGeom prst="rect">
                                            <a:avLst/>
                                          </a:prstGeom>
                                        </pic:spPr>
                                      </pic:pic>
                                    </a:graphicData>
                                  </a:graphic>
                                </wp:inline>
                              </w:drawing>
                            </w:r>
                          </w:p>
                          <w:p w14:paraId="4F2BC4C5" w14:textId="22305FDA" w:rsidR="00623EB3" w:rsidRPr="000F175C" w:rsidRDefault="00623EB3" w:rsidP="00623EB3">
                            <w:pPr>
                              <w:pStyle w:val="Caption"/>
                              <w:jc w:val="both"/>
                            </w:pPr>
                            <w:r>
                              <w:t xml:space="preserve">   </w:t>
                            </w:r>
                            <w:r>
                              <w:tab/>
                            </w:r>
                            <w:r>
                              <w:tab/>
                            </w:r>
                            <w:r>
                              <w:tab/>
                              <w:t xml:space="preserve">Slika. </w:t>
                            </w:r>
                            <w:bookmarkStart w:id="10" w:name="Slika24"/>
                            <w:r>
                              <w:t>2.4.</w:t>
                            </w:r>
                            <w:bookmarkEnd w:id="10"/>
                            <w:r>
                              <w:t xml:space="preserve"> Anotacija objekata unutar slike 00001.p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06DAE" id="Text Box 10" o:spid="_x0000_s1029" type="#_x0000_t202" style="position:absolute;left:0;text-align:left;margin-left:0;margin-top:39.05pt;width:434.3pt;height:145.1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" strokecolor="white [3212]">
                <v:textbox>
                  <w:txbxContent>
                    <w:p w14:paraId="142449B1" w14:textId="77777777" w:rsidR="00623EB3" w:rsidRDefault="00623EB3" w:rsidP="00623EB3">
                      <w:pPr>
                        <w:pStyle w:val="Caption"/>
                        <w:jc w:val="both"/>
                      </w:pPr>
                      <w:r>
                        <w:t xml:space="preserve"> </w:t>
                      </w:r>
                      <w:r>
                        <w:rPr>
                          <w:noProof/>
                        </w:rPr>
                        <w:drawing>
                          <wp:inline distT="0" distB="0" distL="0" distR="0" wp14:anchorId="5D289F9E" wp14:editId="7A80595F">
                            <wp:extent cx="5323840" cy="13150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3840" cy="1315085"/>
                                    </a:xfrm>
                                    <a:prstGeom prst="rect">
                                      <a:avLst/>
                                    </a:prstGeom>
                                  </pic:spPr>
                                </pic:pic>
                              </a:graphicData>
                            </a:graphic>
                          </wp:inline>
                        </w:drawing>
                      </w:r>
                    </w:p>
                    <w:p w14:paraId="4F2BC4C5" w14:textId="22305FDA" w:rsidR="00623EB3" w:rsidRPr="000F175C" w:rsidRDefault="00623EB3" w:rsidP="00623EB3">
                      <w:pPr>
                        <w:pStyle w:val="Caption"/>
                        <w:jc w:val="both"/>
                      </w:pPr>
                      <w:r>
                        <w:t xml:space="preserve">   </w:t>
                      </w:r>
                      <w:r>
                        <w:tab/>
                      </w:r>
                      <w:r>
                        <w:tab/>
                      </w:r>
                      <w:r>
                        <w:tab/>
                        <w:t xml:space="preserve">Slika. </w:t>
                      </w:r>
                      <w:bookmarkStart w:id="11" w:name="Slika24"/>
                      <w:r>
                        <w:t>2.4.</w:t>
                      </w:r>
                      <w:bookmarkEnd w:id="11"/>
                      <w:r>
                        <w:t xml:space="preserve"> Anotacija objekata unutar slike 00001.png</w:t>
                      </w:r>
                    </w:p>
                  </w:txbxContent>
                </v:textbox>
                <w10:wrap type="square" anchorx="margin"/>
              </v:shape>
            </w:pict>
          </mc:Fallback>
        </mc:AlternateContent>
      </w:r>
      <w:r w:rsidR="004C03E3">
        <w:t>visine slike od iste točke prema dolje.</w:t>
      </w:r>
    </w:p>
    <w:p w14:paraId="01269B0F" w14:textId="52B55C09" w:rsidR="000F175C" w:rsidRDefault="00734917" w:rsidP="00085C48">
      <w:r>
        <w:rPr>
          <w:noProof/>
          <w:szCs w:val="24"/>
          <w:lang w:eastAsia="hr-HR"/>
        </w:rPr>
        <mc:AlternateContent>
          <mc:Choice Requires="wps">
            <w:drawing>
              <wp:anchor distT="45720" distB="45720" distL="114300" distR="114300" simplePos="0" relativeHeight="251667456" behindDoc="0" locked="0" layoutInCell="1" allowOverlap="1" wp14:anchorId="34F476C2" wp14:editId="220DC67E">
                <wp:simplePos x="0" y="0"/>
                <wp:positionH relativeFrom="margin">
                  <wp:align>center</wp:align>
                </wp:positionH>
                <wp:positionV relativeFrom="paragraph">
                  <wp:posOffset>2260879</wp:posOffset>
                </wp:positionV>
                <wp:extent cx="5515610" cy="4242435"/>
                <wp:effectExtent l="0" t="0" r="27940" b="24765"/>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5610" cy="4242435"/>
                        </a:xfrm>
                        <a:prstGeom prst="rect">
                          <a:avLst/>
                        </a:prstGeom>
                        <a:solidFill>
                          <a:srgbClr val="FFFFFF"/>
                        </a:solidFill>
                        <a:ln w="9525">
                          <a:solidFill>
                            <a:schemeClr val="bg1"/>
                          </a:solidFill>
                          <a:miter lim="800000"/>
                          <a:headEnd/>
                          <a:tailEnd/>
                        </a:ln>
                      </wps:spPr>
                      <wps:txbx>
                        <w:txbxContent>
                          <w:p w14:paraId="4268FD54" w14:textId="1D6A2C31" w:rsidR="00734917" w:rsidRDefault="00734917" w:rsidP="00734917">
                            <w:pPr>
                              <w:pStyle w:val="Caption"/>
                              <w:jc w:val="both"/>
                            </w:pPr>
                            <w:r w:rsidRPr="00734917">
                              <w:rPr>
                                <w:noProof/>
                              </w:rPr>
                              <w:drawing>
                                <wp:inline distT="0" distB="0" distL="0" distR="0" wp14:anchorId="0D2E0C00" wp14:editId="1E513D63">
                                  <wp:extent cx="5323840" cy="3902100"/>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3840" cy="3902100"/>
                                          </a:xfrm>
                                          <a:prstGeom prst="rect">
                                            <a:avLst/>
                                          </a:prstGeom>
                                        </pic:spPr>
                                      </pic:pic>
                                    </a:graphicData>
                                  </a:graphic>
                                </wp:inline>
                              </w:drawing>
                            </w:r>
                            <w:r>
                              <w:t xml:space="preserve"> </w:t>
                            </w:r>
                          </w:p>
                          <w:p w14:paraId="50CB51A3" w14:textId="4E2C1BDA" w:rsidR="00734917" w:rsidRPr="000F175C" w:rsidRDefault="00734917" w:rsidP="00734917">
                            <w:pPr>
                              <w:pStyle w:val="Caption"/>
                              <w:jc w:val="both"/>
                            </w:pPr>
                            <w:r>
                              <w:t xml:space="preserve">   </w:t>
                            </w:r>
                            <w:r>
                              <w:tab/>
                            </w:r>
                            <w:r>
                              <w:tab/>
                            </w:r>
                            <w:r>
                              <w:tab/>
                              <w:t xml:space="preserve">Slika. </w:t>
                            </w:r>
                            <w:bookmarkStart w:id="12" w:name="Slika25"/>
                            <w:r>
                              <w:t>2.5.</w:t>
                            </w:r>
                            <w:bookmarkEnd w:id="12"/>
                            <w:r>
                              <w:t xml:space="preserve"> Označena slika iz skupa podatak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476C2" id="Text Box 15" o:spid="_x0000_s1030" type="#_x0000_t202" style="position:absolute;left:0;text-align:left;margin-left:0;margin-top:178pt;width:434.3pt;height:334.05pt;z-index:2516674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" strokecolor="white [3212]">
                <v:textbox>
                  <w:txbxContent>
                    <w:p w14:paraId="4268FD54" w14:textId="1D6A2C31" w:rsidR="00734917" w:rsidRDefault="00734917" w:rsidP="00734917">
                      <w:pPr>
                        <w:pStyle w:val="Caption"/>
                        <w:jc w:val="both"/>
                      </w:pPr>
                      <w:r w:rsidRPr="00734917">
                        <w:rPr>
                          <w:noProof/>
                        </w:rPr>
                        <w:drawing>
                          <wp:inline distT="0" distB="0" distL="0" distR="0" wp14:anchorId="0D2E0C00" wp14:editId="1E513D63">
                            <wp:extent cx="5323840" cy="3902100"/>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3840" cy="3902100"/>
                                    </a:xfrm>
                                    <a:prstGeom prst="rect">
                                      <a:avLst/>
                                    </a:prstGeom>
                                  </pic:spPr>
                                </pic:pic>
                              </a:graphicData>
                            </a:graphic>
                          </wp:inline>
                        </w:drawing>
                      </w:r>
                      <w:r>
                        <w:t xml:space="preserve"> </w:t>
                      </w:r>
                    </w:p>
                    <w:p w14:paraId="50CB51A3" w14:textId="4E2C1BDA" w:rsidR="00734917" w:rsidRPr="000F175C" w:rsidRDefault="00734917" w:rsidP="00734917">
                      <w:pPr>
                        <w:pStyle w:val="Caption"/>
                        <w:jc w:val="both"/>
                      </w:pPr>
                      <w:r>
                        <w:t xml:space="preserve">   </w:t>
                      </w:r>
                      <w:r>
                        <w:tab/>
                      </w:r>
                      <w:r>
                        <w:tab/>
                      </w:r>
                      <w:r>
                        <w:tab/>
                        <w:t xml:space="preserve">Slika. </w:t>
                      </w:r>
                      <w:bookmarkStart w:id="13" w:name="Slika25"/>
                      <w:r>
                        <w:t>2.5.</w:t>
                      </w:r>
                      <w:bookmarkEnd w:id="13"/>
                      <w:r>
                        <w:t xml:space="preserve"> Označena slika iz skupa podataka</w:t>
                      </w:r>
                    </w:p>
                  </w:txbxContent>
                </v:textbox>
                <w10:wrap type="square" anchorx="margin"/>
              </v:shape>
            </w:pict>
          </mc:Fallback>
        </mc:AlternateContent>
      </w:r>
      <w:r w:rsidR="00D03609">
        <w:t xml:space="preserve">Na slici </w:t>
      </w:r>
      <w:r w:rsidR="003B7A88">
        <w:fldChar w:fldCharType="begin"/>
      </w:r>
      <w:r w:rsidR="003B7A88">
        <w:instrText xml:space="preserve"> REF Slika25 \h </w:instrText>
      </w:r>
      <w:r w:rsidR="003B7A88">
        <w:fldChar w:fldCharType="separate"/>
      </w:r>
      <w:r w:rsidR="00DB5F86">
        <w:t>2.5.</w:t>
      </w:r>
      <w:r w:rsidR="003B7A88">
        <w:fldChar w:fldCharType="end"/>
      </w:r>
      <w:r w:rsidR="00D03609">
        <w:t xml:space="preserve"> prikazan je jedan primjer označene slike iz </w:t>
      </w:r>
      <w:r>
        <w:t>obrađenog skupa podataka. Sa slike se može vidjeti kako neki objekti na slici nisu označeni. Razlog tome je prijašnje uklanjanje klasa s malim stupnjem zastupljenosti unutar cijelog skupa podataka.</w:t>
      </w:r>
    </w:p>
    <w:p w14:paraId="31B99042" w14:textId="081E2737" w:rsidR="000F175C" w:rsidRDefault="000F175C" w:rsidP="00085C48"/>
    <w:p w14:paraId="549B437E" w14:textId="307F018F" w:rsidR="000F175C" w:rsidRDefault="000F175C" w:rsidP="00085C48"/>
    <w:p w14:paraId="6586F222" w14:textId="75A1ABCE" w:rsidR="00E8112D" w:rsidRDefault="00784A8B" w:rsidP="00E8112D">
      <w:pPr>
        <w:pStyle w:val="Heading1"/>
      </w:pPr>
      <w:bookmarkStart w:id="14" w:name="_Toc203412585"/>
      <w:r>
        <w:lastRenderedPageBreak/>
        <w:t>ODABIR MODELA</w:t>
      </w:r>
      <w:bookmarkEnd w:id="14"/>
    </w:p>
    <w:p w14:paraId="66561286" w14:textId="409FC4BF" w:rsidR="005A5214" w:rsidRDefault="005A5214" w:rsidP="005A5214">
      <w:r>
        <w:t xml:space="preserve">Tijekom faze odabira modela, razmatrane su dvije vodeće arhitekture za detekciju objekata: YOLO i </w:t>
      </w:r>
      <w:proofErr w:type="spellStart"/>
      <w:r w:rsidRPr="005A5214">
        <w:rPr>
          <w:i/>
          <w:iCs/>
        </w:rPr>
        <w:t>Faster</w:t>
      </w:r>
      <w:proofErr w:type="spellEnd"/>
      <w:r w:rsidRPr="005A5214">
        <w:rPr>
          <w:i/>
          <w:iCs/>
        </w:rPr>
        <w:t xml:space="preserve"> R-CNN</w:t>
      </w:r>
      <w:r>
        <w:rPr>
          <w:i/>
          <w:iCs/>
        </w:rPr>
        <w:t>.</w:t>
      </w:r>
      <w:r>
        <w:t xml:space="preserve"> </w:t>
      </w:r>
      <w:r w:rsidR="00612529">
        <w:t xml:space="preserve">Tradicionalno, YOLO je pružao nešto slabije performanse u usporedbi s </w:t>
      </w:r>
      <w:proofErr w:type="spellStart"/>
      <w:r w:rsidR="00612529" w:rsidRPr="008D14B3">
        <w:rPr>
          <w:i/>
          <w:iCs/>
        </w:rPr>
        <w:t>Faster</w:t>
      </w:r>
      <w:proofErr w:type="spellEnd"/>
      <w:r w:rsidR="00612529" w:rsidRPr="008D14B3">
        <w:rPr>
          <w:i/>
          <w:iCs/>
        </w:rPr>
        <w:t xml:space="preserve"> R-CNN-om</w:t>
      </w:r>
      <w:r w:rsidR="00612529">
        <w:t xml:space="preserve">, ali je istovremeno bio znatno brži u detekciji objekata. Međutim, zbog značajnih ulaganja u razvoj i unapređenje YOLO arhitekture, već s verzijom YOLOv8 postignute su bolje performanse u odnosu na </w:t>
      </w:r>
      <w:proofErr w:type="spellStart"/>
      <w:r w:rsidR="00612529" w:rsidRPr="008D14B3">
        <w:rPr>
          <w:i/>
          <w:iCs/>
        </w:rPr>
        <w:t>Faster</w:t>
      </w:r>
      <w:proofErr w:type="spellEnd"/>
      <w:r w:rsidR="00612529" w:rsidRPr="008D14B3">
        <w:rPr>
          <w:i/>
          <w:iCs/>
        </w:rPr>
        <w:t xml:space="preserve"> R-CNN</w:t>
      </w:r>
      <w:r w:rsidR="00612529">
        <w:t xml:space="preserve">, kako u brzini, tako i u točnosti detekcije objekata [5]. Kako je tijekom pisanja ovog seminarskog rada najnovija verzija YOLOv12, upravo je ona i odabrana za daljnju primjenu. </w:t>
      </w:r>
    </w:p>
    <w:p w14:paraId="7BCC6AB1" w14:textId="54EE1AD2" w:rsidR="00852040" w:rsidRDefault="00852040" w:rsidP="00852040">
      <w:pPr>
        <w:pStyle w:val="Heading2"/>
      </w:pPr>
      <w:bookmarkStart w:id="15" w:name="_Toc203412586"/>
      <w:proofErr w:type="spellStart"/>
      <w:r>
        <w:t>Ultralytics</w:t>
      </w:r>
      <w:proofErr w:type="spellEnd"/>
      <w:r>
        <w:t xml:space="preserve"> YOLO</w:t>
      </w:r>
      <w:bookmarkEnd w:id="15"/>
    </w:p>
    <w:p w14:paraId="6804063E" w14:textId="732BDD1C" w:rsidR="00852040" w:rsidRPr="000F0A57" w:rsidRDefault="00852040" w:rsidP="00852040">
      <w:proofErr w:type="spellStart"/>
      <w:r>
        <w:t>Ultralytics</w:t>
      </w:r>
      <w:proofErr w:type="spellEnd"/>
      <w:r>
        <w:t xml:space="preserve"> YOLO predstavlja jednu od najpopularnijih i najraširenijih implementacija YOLO arhitekture. Razvijen od strane tvrtke </w:t>
      </w:r>
      <w:proofErr w:type="spellStart"/>
      <w:r w:rsidRPr="003B7A88">
        <w:rPr>
          <w:i/>
          <w:iCs/>
        </w:rPr>
        <w:t>Ultralytics</w:t>
      </w:r>
      <w:proofErr w:type="spellEnd"/>
      <w:r>
        <w:t xml:space="preserve">, ovaj projekt otvorenog koga poznat je po jednostavnosti korištenja, podršci za najnovije YOLO verzije, te bogatoj dokumentaciji i aktivnoj zajednici. </w:t>
      </w:r>
      <w:r w:rsidR="00784A8B">
        <w:t>Implementacija nudi više verzija YOLO algoritma koje se razlikuju po složenosti i performansama, prilagođene različitim potrebama korisnika. Dostupne opcije su: n (</w:t>
      </w:r>
      <w:proofErr w:type="spellStart"/>
      <w:r w:rsidR="00784A8B" w:rsidRPr="00784A8B">
        <w:rPr>
          <w:i/>
          <w:iCs/>
        </w:rPr>
        <w:t>nano</w:t>
      </w:r>
      <w:proofErr w:type="spellEnd"/>
      <w:r w:rsidR="00784A8B">
        <w:t>), s (</w:t>
      </w:r>
      <w:proofErr w:type="spellStart"/>
      <w:r w:rsidR="00784A8B" w:rsidRPr="00784A8B">
        <w:rPr>
          <w:i/>
          <w:iCs/>
        </w:rPr>
        <w:t>small</w:t>
      </w:r>
      <w:proofErr w:type="spellEnd"/>
      <w:r w:rsidR="00784A8B">
        <w:t>), m (</w:t>
      </w:r>
      <w:proofErr w:type="spellStart"/>
      <w:r w:rsidR="00784A8B" w:rsidRPr="00784A8B">
        <w:rPr>
          <w:i/>
          <w:iCs/>
        </w:rPr>
        <w:t>medium</w:t>
      </w:r>
      <w:proofErr w:type="spellEnd"/>
      <w:r w:rsidR="00784A8B">
        <w:t>), l (</w:t>
      </w:r>
      <w:proofErr w:type="spellStart"/>
      <w:r w:rsidR="00784A8B" w:rsidRPr="00784A8B">
        <w:rPr>
          <w:i/>
          <w:iCs/>
        </w:rPr>
        <w:t>large</w:t>
      </w:r>
      <w:proofErr w:type="spellEnd"/>
      <w:r w:rsidR="00784A8B">
        <w:t>) i x (</w:t>
      </w:r>
      <w:r w:rsidR="00784A8B" w:rsidRPr="00784A8B">
        <w:rPr>
          <w:i/>
          <w:iCs/>
        </w:rPr>
        <w:t>extra</w:t>
      </w:r>
      <w:r w:rsidR="00784A8B">
        <w:t xml:space="preserve"> </w:t>
      </w:r>
      <w:proofErr w:type="spellStart"/>
      <w:r w:rsidR="00784A8B" w:rsidRPr="00784A8B">
        <w:rPr>
          <w:i/>
          <w:iCs/>
        </w:rPr>
        <w:t>large</w:t>
      </w:r>
      <w:proofErr w:type="spellEnd"/>
      <w:r w:rsidR="00784A8B">
        <w:t xml:space="preserve">), pri čemu svaka verzija predstavlja kompromis između brzine izvođenja i točnosti detekcije. Na taj način moguće je izgraditi izrazito brze i lagane modele koji su pogodniji za uređaje s ograničenim računalnim resursima, kao i preciznije i zahtjevnije modele prikladne za složenije zadatke. </w:t>
      </w:r>
      <w:r w:rsidR="00A1683B">
        <w:t xml:space="preserve">U sklopu ovog seminarskog rada, korištena je </w:t>
      </w:r>
      <w:proofErr w:type="spellStart"/>
      <w:r w:rsidR="00A1683B" w:rsidRPr="00A1683B">
        <w:rPr>
          <w:i/>
          <w:iCs/>
        </w:rPr>
        <w:t>small</w:t>
      </w:r>
      <w:proofErr w:type="spellEnd"/>
      <w:r w:rsidR="00A1683B">
        <w:rPr>
          <w:i/>
          <w:iCs/>
        </w:rPr>
        <w:t xml:space="preserve"> </w:t>
      </w:r>
      <w:r w:rsidR="00A1683B">
        <w:t xml:space="preserve">verzija YOLO algoritma zbog ograničenih računalnih resursa. </w:t>
      </w:r>
      <w:r w:rsidR="000F0A57">
        <w:t xml:space="preserve">Također, moguće je koristiti prijenosno učenje prilikom poziva funkcije za treniranje modela. Ukoliko korisnik postavi argument </w:t>
      </w:r>
      <w:proofErr w:type="spellStart"/>
      <w:r w:rsidR="000F0A57">
        <w:rPr>
          <w:i/>
          <w:iCs/>
        </w:rPr>
        <w:t>pretrained</w:t>
      </w:r>
      <w:proofErr w:type="spellEnd"/>
      <w:r w:rsidR="000F0A57">
        <w:rPr>
          <w:i/>
          <w:iCs/>
        </w:rPr>
        <w:t xml:space="preserve"> </w:t>
      </w:r>
      <w:r w:rsidR="000F0A57">
        <w:t xml:space="preserve">na </w:t>
      </w:r>
      <w:proofErr w:type="spellStart"/>
      <w:r w:rsidR="000F0A57">
        <w:rPr>
          <w:i/>
          <w:iCs/>
        </w:rPr>
        <w:t>T</w:t>
      </w:r>
      <w:r w:rsidR="000F0A57" w:rsidRPr="000F0A57">
        <w:rPr>
          <w:i/>
          <w:iCs/>
        </w:rPr>
        <w:t>rue</w:t>
      </w:r>
      <w:proofErr w:type="spellEnd"/>
      <w:r w:rsidR="000F0A57">
        <w:rPr>
          <w:i/>
          <w:iCs/>
        </w:rPr>
        <w:t>,</w:t>
      </w:r>
      <w:r w:rsidR="000F0A57">
        <w:t xml:space="preserve"> parametri istreniranog modela na COCO skupu podataka se učitaju tijekom treniranja što je preporučeno radi brže konvergencije modela i poboljšanja performansi tokom treniranja. </w:t>
      </w:r>
    </w:p>
    <w:p w14:paraId="487A807D" w14:textId="0868E677" w:rsidR="00784A8B" w:rsidRDefault="000A7CC5" w:rsidP="00784A8B">
      <w:pPr>
        <w:pStyle w:val="Heading2"/>
      </w:pPr>
      <w:bookmarkStart w:id="16" w:name="_Toc203412587"/>
      <w:r>
        <w:t>Treniranje modela</w:t>
      </w:r>
      <w:bookmarkEnd w:id="16"/>
    </w:p>
    <w:p w14:paraId="3B5E1FA0" w14:textId="61531E18" w:rsidR="000A7CC5" w:rsidRPr="0090489B" w:rsidRDefault="000A7CC5" w:rsidP="000A7CC5">
      <w:r>
        <w:t xml:space="preserve">Slika </w:t>
      </w:r>
      <w:r w:rsidR="005448F3">
        <w:fldChar w:fldCharType="begin"/>
      </w:r>
      <w:r w:rsidR="005448F3">
        <w:instrText xml:space="preserve"> REF Slika31 \h </w:instrText>
      </w:r>
      <w:r w:rsidR="005448F3">
        <w:fldChar w:fldCharType="separate"/>
      </w:r>
      <w:r w:rsidR="00DB5F86">
        <w:t>3.1.</w:t>
      </w:r>
      <w:r w:rsidR="005448F3">
        <w:fldChar w:fldCharType="end"/>
      </w:r>
      <w:r>
        <w:t xml:space="preserve"> prikazuje postupak pokretanja treniranja modela. Uz prikazane parametre, biblioteka nudi širok raspon argumenata kojima se može promijeniti postupak treniranja modela. Pošto nisu sve slike istih dimenzija, zadnji koraci obrade podataka vrše se putem poziva </w:t>
      </w:r>
      <w:proofErr w:type="spellStart"/>
      <w:r w:rsidRPr="000A7CC5">
        <w:rPr>
          <w:i/>
          <w:iCs/>
        </w:rPr>
        <w:t>train</w:t>
      </w:r>
      <w:proofErr w:type="spellEnd"/>
      <w:r>
        <w:t xml:space="preserve"> metode. Kao što se sa slike može vidjeti, svi podaci unutar skupa podataka se transformiraju na dimenzije 640x640 piksela</w:t>
      </w:r>
      <w:r w:rsidR="00843312">
        <w:t>. Interno, biblioteka promjeni prvi sloj u mreži da podržava takve slike. Osim toga, ukoliko bi</w:t>
      </w:r>
      <w:r w:rsidR="002B041D">
        <w:t xml:space="preserve"> parametar</w:t>
      </w:r>
      <w:r w:rsidR="00843312">
        <w:t xml:space="preserve"> </w:t>
      </w:r>
      <w:proofErr w:type="spellStart"/>
      <w:r w:rsidR="00843312" w:rsidRPr="00843312">
        <w:rPr>
          <w:i/>
          <w:iCs/>
        </w:rPr>
        <w:t>augment</w:t>
      </w:r>
      <w:proofErr w:type="spellEnd"/>
      <w:r w:rsidR="00843312">
        <w:rPr>
          <w:i/>
          <w:iCs/>
        </w:rPr>
        <w:t xml:space="preserve"> </w:t>
      </w:r>
      <w:r w:rsidR="00843312">
        <w:t>bio</w:t>
      </w:r>
      <w:r w:rsidR="002B041D">
        <w:t xml:space="preserve"> postavljen na</w:t>
      </w:r>
      <w:r w:rsidR="00843312">
        <w:t xml:space="preserve"> </w:t>
      </w:r>
      <w:proofErr w:type="spellStart"/>
      <w:r w:rsidR="00843312" w:rsidRPr="00843312">
        <w:rPr>
          <w:i/>
          <w:iCs/>
        </w:rPr>
        <w:t>True</w:t>
      </w:r>
      <w:proofErr w:type="spellEnd"/>
      <w:r w:rsidR="00843312">
        <w:rPr>
          <w:i/>
          <w:iCs/>
        </w:rPr>
        <w:t>,</w:t>
      </w:r>
      <w:r w:rsidR="00843312">
        <w:t xml:space="preserve"> slike bih se nasumično izmijenile. Izmjene uključuju: rotaciju, translaciju, promjenu nagiba i slične. To u većini slučajeva poboljšava </w:t>
      </w:r>
      <w:r w:rsidR="00843312">
        <w:lastRenderedPageBreak/>
        <w:t xml:space="preserve">performanse modela, no u kontekstu ovog seminarskog rada to nije bilo moguće omogućiti. Naime, trenutna najnovija verzija biblioteke ne podržava direktno treniranje modela na slikama s više od tri kanala. Sve operacije augmentacije (osim mozaika, koji se automatski primjenjuje) dizajnirane su isključivo za RGB slike, zbog čega se svi dodatni kanali nakon osnovna tri automatski odbacuju. </w:t>
      </w:r>
      <w:r w:rsidR="00F85C48">
        <w:t xml:space="preserve">Radi toga, augmentacija je isključena kako bih se svi modeli mogli uspješno istrenirati na istim </w:t>
      </w:r>
      <w:r w:rsidR="00675766">
        <w:t>parametrima</w:t>
      </w:r>
      <w:r w:rsidR="005448F3">
        <w:t xml:space="preserve"> i kasnije međusobno usporedili pod jednakim uvjetima treniranja</w:t>
      </w:r>
      <w:r w:rsidR="00F85C48">
        <w:t>.</w:t>
      </w:r>
      <w:r w:rsidR="00675766">
        <w:t xml:space="preserve"> Također, ukoliko se </w:t>
      </w:r>
      <w:proofErr w:type="spellStart"/>
      <w:r w:rsidR="00675766" w:rsidRPr="00675766">
        <w:rPr>
          <w:i/>
          <w:iCs/>
        </w:rPr>
        <w:t>pretrained</w:t>
      </w:r>
      <w:proofErr w:type="spellEnd"/>
      <w:r w:rsidR="00675766">
        <w:t xml:space="preserve"> parametar stavi na </w:t>
      </w:r>
      <w:proofErr w:type="spellStart"/>
      <w:r w:rsidR="00675766" w:rsidRPr="00675766">
        <w:rPr>
          <w:i/>
          <w:iCs/>
        </w:rPr>
        <w:t>True</w:t>
      </w:r>
      <w:proofErr w:type="spellEnd"/>
      <w:r w:rsidR="00675766">
        <w:rPr>
          <w:i/>
          <w:iCs/>
        </w:rPr>
        <w:t xml:space="preserve">, </w:t>
      </w:r>
      <w:r w:rsidR="00675766">
        <w:t xml:space="preserve">biblioteka automatski postavi prvi sloj da ima dimenzije 640x640x3, odnosno </w:t>
      </w:r>
      <w:r w:rsidR="000F1EDF">
        <w:t xml:space="preserve">da </w:t>
      </w:r>
      <w:r w:rsidR="00675766">
        <w:t>prima slike koje imaju 3 kanala</w:t>
      </w:r>
      <w:r w:rsidR="00A43924">
        <w:t>, te je zbog toga isključen</w:t>
      </w:r>
      <w:r w:rsidR="0090489B">
        <w:t xml:space="preserve"> </w:t>
      </w:r>
      <w:r w:rsidR="00F16DB5">
        <w:rPr>
          <w:noProof/>
          <w:szCs w:val="24"/>
          <w:lang w:eastAsia="hr-HR"/>
        </w:rPr>
        <mc:AlternateContent>
          <mc:Choice Requires="wps">
            <w:drawing>
              <wp:anchor distT="45720" distB="45720" distL="114300" distR="114300" simplePos="0" relativeHeight="251669504" behindDoc="0" locked="0" layoutInCell="1" allowOverlap="1" wp14:anchorId="6235F2E0" wp14:editId="45BDA71D">
                <wp:simplePos x="0" y="0"/>
                <wp:positionH relativeFrom="margin">
                  <wp:align>right</wp:align>
                </wp:positionH>
                <wp:positionV relativeFrom="paragraph">
                  <wp:posOffset>2478312</wp:posOffset>
                </wp:positionV>
                <wp:extent cx="5934710" cy="1067435"/>
                <wp:effectExtent l="0" t="0" r="27940" b="18415"/>
                <wp:wrapSquare wrapText="bothSides"/>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710" cy="1067435"/>
                        </a:xfrm>
                        <a:prstGeom prst="rect">
                          <a:avLst/>
                        </a:prstGeom>
                        <a:solidFill>
                          <a:srgbClr val="FFFFFF"/>
                        </a:solidFill>
                        <a:ln w="9525">
                          <a:solidFill>
                            <a:schemeClr val="bg1"/>
                          </a:solidFill>
                          <a:miter lim="800000"/>
                          <a:headEnd/>
                          <a:tailEnd/>
                        </a:ln>
                      </wps:spPr>
                      <wps:txbx>
                        <w:txbxContent>
                          <w:p w14:paraId="0DA898D4" w14:textId="244D6492" w:rsidR="00965BF8" w:rsidRDefault="00965BF8" w:rsidP="00965BF8">
                            <w:pPr>
                              <w:pStyle w:val="Caption"/>
                              <w:jc w:val="both"/>
                            </w:pPr>
                            <w:r>
                              <w:rPr>
                                <w:noProof/>
                              </w:rPr>
                              <w:drawing>
                                <wp:inline distT="0" distB="0" distL="0" distR="0" wp14:anchorId="48180BBB" wp14:editId="5A3A110D">
                                  <wp:extent cx="5840364" cy="650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1457" cy="664084"/>
                                          </a:xfrm>
                                          <a:prstGeom prst="rect">
                                            <a:avLst/>
                                          </a:prstGeom>
                                        </pic:spPr>
                                      </pic:pic>
                                    </a:graphicData>
                                  </a:graphic>
                                </wp:inline>
                              </w:drawing>
                            </w:r>
                            <w:r>
                              <w:t xml:space="preserve"> </w:t>
                            </w:r>
                          </w:p>
                          <w:p w14:paraId="17FBB36B" w14:textId="5D0D7F48" w:rsidR="00965BF8" w:rsidRPr="000F175C" w:rsidRDefault="00965BF8" w:rsidP="00965BF8">
                            <w:pPr>
                              <w:pStyle w:val="Caption"/>
                              <w:jc w:val="both"/>
                            </w:pPr>
                            <w:r>
                              <w:t xml:space="preserve">   </w:t>
                            </w:r>
                            <w:r>
                              <w:tab/>
                            </w:r>
                            <w:r>
                              <w:tab/>
                              <w:t xml:space="preserve">          Slika. </w:t>
                            </w:r>
                            <w:bookmarkStart w:id="17" w:name="Slika31"/>
                            <w:r>
                              <w:t>3.1.</w:t>
                            </w:r>
                            <w:bookmarkEnd w:id="17"/>
                            <w:r>
                              <w:t xml:space="preserve"> Treniranje modela putem </w:t>
                            </w:r>
                            <w:proofErr w:type="spellStart"/>
                            <w:r>
                              <w:t>Ultralytics</w:t>
                            </w:r>
                            <w:proofErr w:type="spellEnd"/>
                            <w:r>
                              <w:t xml:space="preserve"> YOLO biblioteke</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5F2E0" id="Text Box 18" o:spid="_x0000_s1031" type="#_x0000_t202" style="position:absolute;left:0;text-align:left;margin-left:416.1pt;margin-top:195.15pt;width:467.3pt;height:84.0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" strokecolor="white [3212]">
                <v:textbox>
                  <w:txbxContent>
                    <w:p w14:paraId="0DA898D4" w14:textId="244D6492" w:rsidR="00965BF8" w:rsidRDefault="00965BF8" w:rsidP="00965BF8">
                      <w:pPr>
                        <w:pStyle w:val="Caption"/>
                        <w:jc w:val="both"/>
                      </w:pPr>
                      <w:r>
                        <w:rPr>
                          <w:noProof/>
                        </w:rPr>
                        <w:drawing>
                          <wp:inline distT="0" distB="0" distL="0" distR="0" wp14:anchorId="48180BBB" wp14:editId="5A3A110D">
                            <wp:extent cx="5840364" cy="6505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1457" cy="664084"/>
                                    </a:xfrm>
                                    <a:prstGeom prst="rect">
                                      <a:avLst/>
                                    </a:prstGeom>
                                  </pic:spPr>
                                </pic:pic>
                              </a:graphicData>
                            </a:graphic>
                          </wp:inline>
                        </w:drawing>
                      </w:r>
                      <w:r>
                        <w:t xml:space="preserve"> </w:t>
                      </w:r>
                    </w:p>
                    <w:p w14:paraId="17FBB36B" w14:textId="5D0D7F48" w:rsidR="00965BF8" w:rsidRPr="000F175C" w:rsidRDefault="00965BF8" w:rsidP="00965BF8">
                      <w:pPr>
                        <w:pStyle w:val="Caption"/>
                        <w:jc w:val="both"/>
                      </w:pPr>
                      <w:r>
                        <w:t xml:space="preserve">   </w:t>
                      </w:r>
                      <w:r>
                        <w:tab/>
                      </w:r>
                      <w:r>
                        <w:tab/>
                        <w:t xml:space="preserve">          Slika. </w:t>
                      </w:r>
                      <w:bookmarkStart w:id="18" w:name="Slika31"/>
                      <w:r>
                        <w:t>3.1.</w:t>
                      </w:r>
                      <w:bookmarkEnd w:id="18"/>
                      <w:r>
                        <w:t xml:space="preserve"> Treniranje modela putem </w:t>
                      </w:r>
                      <w:proofErr w:type="spellStart"/>
                      <w:r>
                        <w:t>Ultralytics</w:t>
                      </w:r>
                      <w:proofErr w:type="spellEnd"/>
                      <w:r>
                        <w:t xml:space="preserve"> YOLO biblioteke</w:t>
                      </w:r>
                    </w:p>
                  </w:txbxContent>
                </v:textbox>
                <w10:wrap type="square" anchorx="margin"/>
              </v:shape>
            </w:pict>
          </mc:Fallback>
        </mc:AlternateContent>
      </w:r>
      <w:r w:rsidR="0090489B">
        <w:t xml:space="preserve">iako je preporučeno ukoliko se radi model s 3 kanala da ovaj parametar bude postavljen na </w:t>
      </w:r>
      <w:proofErr w:type="spellStart"/>
      <w:r w:rsidR="0090489B" w:rsidRPr="0090489B">
        <w:rPr>
          <w:i/>
          <w:iCs/>
        </w:rPr>
        <w:t>True</w:t>
      </w:r>
      <w:proofErr w:type="spellEnd"/>
      <w:r w:rsidR="0090489B">
        <w:rPr>
          <w:i/>
          <w:iCs/>
        </w:rPr>
        <w:t>.</w:t>
      </w:r>
    </w:p>
    <w:p w14:paraId="28BFF0A1" w14:textId="6DF8CF28" w:rsidR="00BB2EBC" w:rsidRDefault="0061093B" w:rsidP="001829DA">
      <w:r>
        <w:t>Model treniran na dubinskim slikama prati isti postupak treniranja kao i model treniran na RGB slikama. Međutim, za model treniran na RGBD slikama bilo je potrebno prilagoditi kod biblioteke kako bi se omogućila podrška za slike s nastavkom .</w:t>
      </w:r>
      <w:proofErr w:type="spellStart"/>
      <w:r>
        <w:t>tiff</w:t>
      </w:r>
      <w:proofErr w:type="spellEnd"/>
      <w:r>
        <w:t xml:space="preserve">. TIFF format omogućuje spremanje slika s većim brojem kanala. </w:t>
      </w:r>
      <w:r w:rsidR="0089048E">
        <w:t xml:space="preserve">Također, bilo je potrebno izmijeniti prvi sloj mreže kako bi podržavao ulazne slike s 4 kanala. Osim tih prilagodbi, pozivom koda prikazanog na slici </w:t>
      </w:r>
      <w:r w:rsidR="006B6046">
        <w:fldChar w:fldCharType="begin"/>
      </w:r>
      <w:r w:rsidR="006B6046">
        <w:instrText xml:space="preserve"> REF Slika31 \h </w:instrText>
      </w:r>
      <w:r w:rsidR="006B6046">
        <w:fldChar w:fldCharType="separate"/>
      </w:r>
      <w:r w:rsidR="00DB5F86">
        <w:t>3.1.</w:t>
      </w:r>
      <w:r w:rsidR="006B6046">
        <w:fldChar w:fldCharType="end"/>
      </w:r>
      <w:r w:rsidR="0089048E">
        <w:t xml:space="preserve"> postupak treniranje ostaje identičan kao i za prethodne modele. Treniranje svakog modela provedeno je tijekom 100 epoha, s veličinom </w:t>
      </w:r>
      <w:proofErr w:type="spellStart"/>
      <w:r w:rsidR="0089048E" w:rsidRPr="0089048E">
        <w:rPr>
          <w:i/>
          <w:iCs/>
        </w:rPr>
        <w:t>batcha</w:t>
      </w:r>
      <w:proofErr w:type="spellEnd"/>
      <w:r w:rsidR="0089048E">
        <w:t xml:space="preserve"> od 64, koristeći uslugu </w:t>
      </w:r>
      <w:r w:rsidR="0089048E" w:rsidRPr="0089048E">
        <w:rPr>
          <w:i/>
          <w:iCs/>
        </w:rPr>
        <w:t xml:space="preserve">Google </w:t>
      </w:r>
      <w:proofErr w:type="spellStart"/>
      <w:r w:rsidR="0089048E" w:rsidRPr="0089048E">
        <w:rPr>
          <w:i/>
          <w:iCs/>
        </w:rPr>
        <w:t>Colab</w:t>
      </w:r>
      <w:proofErr w:type="spellEnd"/>
      <w:r w:rsidR="0089048E">
        <w:t xml:space="preserve"> i njihovu A100 grafičku karticu. </w:t>
      </w:r>
      <w:r w:rsidR="00C74023">
        <w:t xml:space="preserve">Za </w:t>
      </w:r>
      <w:proofErr w:type="spellStart"/>
      <w:r w:rsidR="00407A17" w:rsidRPr="00407A17">
        <w:rPr>
          <w:i/>
          <w:iCs/>
        </w:rPr>
        <w:t>small</w:t>
      </w:r>
      <w:proofErr w:type="spellEnd"/>
      <w:r w:rsidR="00407A17">
        <w:t xml:space="preserve"> </w:t>
      </w:r>
      <w:proofErr w:type="spellStart"/>
      <w:r w:rsidR="00407A17">
        <w:t>arhitekuru</w:t>
      </w:r>
      <w:proofErr w:type="spellEnd"/>
      <w:r w:rsidR="00407A17">
        <w:t xml:space="preserve"> YOLO algoritma, između 80. i 90. epohe modeli su postigli najbolje rezultate, nakon čega je uočeno postupno smanjenje </w:t>
      </w:r>
      <w:r w:rsidR="00493B39">
        <w:t>preciznosti</w:t>
      </w:r>
      <w:r w:rsidR="00407A17">
        <w:t xml:space="preserve"> s nastavkom treniranja</w:t>
      </w:r>
      <w:r w:rsidR="00493B39">
        <w:t xml:space="preserve"> u svakoj sljedećoj epohi. Slika </w:t>
      </w:r>
      <w:r w:rsidR="0086107F">
        <w:fldChar w:fldCharType="begin"/>
      </w:r>
      <w:r w:rsidR="0086107F">
        <w:instrText xml:space="preserve"> REF Slika32 \h </w:instrText>
      </w:r>
      <w:r w:rsidR="0086107F">
        <w:fldChar w:fldCharType="separate"/>
      </w:r>
      <w:r w:rsidR="00DB5F86">
        <w:t>3.2.</w:t>
      </w:r>
      <w:r w:rsidR="0086107F">
        <w:fldChar w:fldCharType="end"/>
      </w:r>
      <w:r w:rsidR="00493B39">
        <w:t xml:space="preserve"> prikazuje izgled jednog </w:t>
      </w:r>
      <w:proofErr w:type="spellStart"/>
      <w:r w:rsidR="00493B39" w:rsidRPr="00493B39">
        <w:rPr>
          <w:i/>
          <w:iCs/>
        </w:rPr>
        <w:t>batcha</w:t>
      </w:r>
      <w:proofErr w:type="spellEnd"/>
      <w:r w:rsidR="00493B39">
        <w:rPr>
          <w:i/>
          <w:iCs/>
        </w:rPr>
        <w:t xml:space="preserve">, </w:t>
      </w:r>
      <w:r w:rsidR="00493B39">
        <w:t xml:space="preserve">tijekom treniranja RGB modela. Kao što se sa slike može vidjeti, umjesto da se kroz mrežu šalju slike zasebno, one su kombinirane u mozaik što generalno poboljšava metrike preciznosti modela. </w:t>
      </w:r>
      <w:proofErr w:type="spellStart"/>
      <w:r w:rsidR="00493B39">
        <w:rPr>
          <w:i/>
          <w:iCs/>
        </w:rPr>
        <w:t>Ultralytics</w:t>
      </w:r>
      <w:proofErr w:type="spellEnd"/>
      <w:r w:rsidR="00493B39">
        <w:rPr>
          <w:i/>
          <w:iCs/>
        </w:rPr>
        <w:t xml:space="preserve"> </w:t>
      </w:r>
      <w:r w:rsidR="00493B39">
        <w:t>YOLO implementacija algoritma automatski pretvara ulazne slike u mozaik te trenira model na tako generiranim slikama.</w:t>
      </w:r>
      <w:r w:rsidR="00BF11B9">
        <w:t xml:space="preserve"> Zadana vrijednost parametra funkcije </w:t>
      </w:r>
      <w:proofErr w:type="spellStart"/>
      <w:r w:rsidR="00BF11B9" w:rsidRPr="007638BC">
        <w:rPr>
          <w:i/>
          <w:iCs/>
        </w:rPr>
        <w:t>train</w:t>
      </w:r>
      <w:proofErr w:type="spellEnd"/>
      <w:r w:rsidR="00BF11B9">
        <w:t xml:space="preserve">, imena </w:t>
      </w:r>
      <w:proofErr w:type="spellStart"/>
      <w:r w:rsidR="00BF11B9" w:rsidRPr="007638BC">
        <w:rPr>
          <w:i/>
          <w:iCs/>
        </w:rPr>
        <w:t>close_mosaic</w:t>
      </w:r>
      <w:proofErr w:type="spellEnd"/>
      <w:r w:rsidR="00BF11B9">
        <w:t xml:space="preserve">, postavljena je na broj 20, što znači da će se mozaik koristiti tijekom prvih 80% epoha trenirana. Tako je primjerice, prilikom </w:t>
      </w:r>
      <w:r w:rsidR="00BF11B9">
        <w:lastRenderedPageBreak/>
        <w:t xml:space="preserve">treniranja modela u ovom seminarskom radu, od 81. epohe nadalje model treniran na originalnim </w:t>
      </w:r>
      <w:r w:rsidR="001829DA">
        <w:rPr>
          <w:noProof/>
          <w:szCs w:val="24"/>
          <w:lang w:eastAsia="hr-HR"/>
        </w:rPr>
        <mc:AlternateContent>
          <mc:Choice Requires="wps">
            <w:drawing>
              <wp:anchor distT="45720" distB="45720" distL="114300" distR="114300" simplePos="0" relativeHeight="251673600" behindDoc="0" locked="0" layoutInCell="1" allowOverlap="1" wp14:anchorId="2DED4E93" wp14:editId="4DE00567">
                <wp:simplePos x="0" y="0"/>
                <wp:positionH relativeFrom="page">
                  <wp:align>center</wp:align>
                </wp:positionH>
                <wp:positionV relativeFrom="paragraph">
                  <wp:posOffset>552735</wp:posOffset>
                </wp:positionV>
                <wp:extent cx="4692650" cy="4965700"/>
                <wp:effectExtent l="0" t="0" r="12700" b="254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4965700"/>
                        </a:xfrm>
                        <a:prstGeom prst="rect">
                          <a:avLst/>
                        </a:prstGeom>
                        <a:solidFill>
                          <a:srgbClr val="FFFFFF"/>
                        </a:solidFill>
                        <a:ln w="9525">
                          <a:solidFill>
                            <a:schemeClr val="bg1"/>
                          </a:solidFill>
                          <a:miter lim="800000"/>
                          <a:headEnd/>
                          <a:tailEnd/>
                        </a:ln>
                      </wps:spPr>
                      <wps:txbx>
                        <w:txbxContent>
                          <w:p w14:paraId="22DB4AF2" w14:textId="245B9A2D" w:rsidR="00485002" w:rsidRDefault="00485002" w:rsidP="00BB2EBC">
                            <w:pPr>
                              <w:pStyle w:val="NormalWeb"/>
                            </w:pPr>
                            <w:r>
                              <w:t xml:space="preserve"> </w:t>
                            </w:r>
                            <w:r>
                              <w:rPr>
                                <w:noProof/>
                              </w:rPr>
                              <w:drawing>
                                <wp:inline distT="0" distB="0" distL="0" distR="0" wp14:anchorId="191B1A5F" wp14:editId="163B9B73">
                                  <wp:extent cx="44577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700" cy="4457700"/>
                                          </a:xfrm>
                                          <a:prstGeom prst="rect">
                                            <a:avLst/>
                                          </a:prstGeom>
                                          <a:noFill/>
                                          <a:ln>
                                            <a:noFill/>
                                          </a:ln>
                                        </pic:spPr>
                                      </pic:pic>
                                    </a:graphicData>
                                  </a:graphic>
                                </wp:inline>
                              </w:drawing>
                            </w:r>
                          </w:p>
                          <w:p w14:paraId="51D6EE38" w14:textId="77C95D5D" w:rsidR="00485002" w:rsidRPr="000F175C" w:rsidRDefault="00485002" w:rsidP="00485002">
                            <w:pPr>
                              <w:pStyle w:val="Caption"/>
                              <w:jc w:val="both"/>
                            </w:pPr>
                            <w:r>
                              <w:t xml:space="preserve">  </w:t>
                            </w:r>
                            <w:r w:rsidR="00BB2EBC">
                              <w:tab/>
                            </w:r>
                            <w:r w:rsidR="00BB2EBC">
                              <w:tab/>
                            </w:r>
                            <w:r>
                              <w:t xml:space="preserve">Slika. </w:t>
                            </w:r>
                            <w:bookmarkStart w:id="19" w:name="Slika32"/>
                            <w:r>
                              <w:t>3.2.</w:t>
                            </w:r>
                            <w:bookmarkEnd w:id="19"/>
                            <w:r>
                              <w:t xml:space="preserve"> Primjer jednog trening </w:t>
                            </w:r>
                            <w:proofErr w:type="spellStart"/>
                            <w:r>
                              <w:t>batcha</w:t>
                            </w:r>
                            <w:proofErr w:type="spellEnd"/>
                            <w:r>
                              <w:t xml:space="preserve"> za RGB model</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D4E93" id="Text Box 3" o:spid="_x0000_s1032" type="#_x0000_t202" style="position:absolute;left:0;text-align:left;margin-left:0;margin-top:43.5pt;width:369.5pt;height:391pt;z-index:25167360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" strokecolor="white [3212]">
                <v:textbox>
                  <w:txbxContent>
                    <w:p w14:paraId="22DB4AF2" w14:textId="245B9A2D" w:rsidR="00485002" w:rsidRDefault="00485002" w:rsidP="00BB2EBC">
                      <w:pPr>
                        <w:pStyle w:val="NormalWeb"/>
                      </w:pPr>
                      <w:r>
                        <w:t xml:space="preserve"> </w:t>
                      </w:r>
                      <w:r>
                        <w:rPr>
                          <w:noProof/>
                        </w:rPr>
                        <w:drawing>
                          <wp:inline distT="0" distB="0" distL="0" distR="0" wp14:anchorId="191B1A5F" wp14:editId="163B9B73">
                            <wp:extent cx="44577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700" cy="4457700"/>
                                    </a:xfrm>
                                    <a:prstGeom prst="rect">
                                      <a:avLst/>
                                    </a:prstGeom>
                                    <a:noFill/>
                                    <a:ln>
                                      <a:noFill/>
                                    </a:ln>
                                  </pic:spPr>
                                </pic:pic>
                              </a:graphicData>
                            </a:graphic>
                          </wp:inline>
                        </w:drawing>
                      </w:r>
                    </w:p>
                    <w:p w14:paraId="51D6EE38" w14:textId="77C95D5D" w:rsidR="00485002" w:rsidRPr="000F175C" w:rsidRDefault="00485002" w:rsidP="00485002">
                      <w:pPr>
                        <w:pStyle w:val="Caption"/>
                        <w:jc w:val="both"/>
                      </w:pPr>
                      <w:r>
                        <w:t xml:space="preserve">  </w:t>
                      </w:r>
                      <w:r w:rsidR="00BB2EBC">
                        <w:tab/>
                      </w:r>
                      <w:r w:rsidR="00BB2EBC">
                        <w:tab/>
                      </w:r>
                      <w:r>
                        <w:t xml:space="preserve">Slika. </w:t>
                      </w:r>
                      <w:bookmarkStart w:id="20" w:name="Slika32"/>
                      <w:r>
                        <w:t>3.2.</w:t>
                      </w:r>
                      <w:bookmarkEnd w:id="20"/>
                      <w:r>
                        <w:t xml:space="preserve"> Primjer jednog trening </w:t>
                      </w:r>
                      <w:proofErr w:type="spellStart"/>
                      <w:r>
                        <w:t>batcha</w:t>
                      </w:r>
                      <w:proofErr w:type="spellEnd"/>
                      <w:r>
                        <w:t xml:space="preserve"> za RGB model</w:t>
                      </w:r>
                    </w:p>
                  </w:txbxContent>
                </v:textbox>
                <w10:wrap type="square" anchorx="page"/>
              </v:shape>
            </w:pict>
          </mc:Fallback>
        </mc:AlternateContent>
      </w:r>
      <w:r w:rsidR="00BF11B9">
        <w:t>ulaznim slikama.</w:t>
      </w:r>
    </w:p>
    <w:p w14:paraId="362BD9D6" w14:textId="58329E71" w:rsidR="00BB2EBC" w:rsidRDefault="00BB2EBC" w:rsidP="00373C3B">
      <w:pPr>
        <w:pStyle w:val="Heading1"/>
        <w:numPr>
          <w:ilvl w:val="0"/>
          <w:numId w:val="0"/>
        </w:numPr>
        <w:ind w:left="357" w:hanging="357"/>
      </w:pPr>
    </w:p>
    <w:p w14:paraId="73E4C6B4" w14:textId="77FD22E5" w:rsidR="00BB2EBC" w:rsidRDefault="00BB2EBC" w:rsidP="00373C3B">
      <w:pPr>
        <w:pStyle w:val="Heading1"/>
        <w:numPr>
          <w:ilvl w:val="0"/>
          <w:numId w:val="0"/>
        </w:numPr>
        <w:ind w:left="357" w:hanging="357"/>
      </w:pPr>
    </w:p>
    <w:p w14:paraId="04EE353F" w14:textId="77777777" w:rsidR="00BB2EBC" w:rsidRDefault="00BB2EBC" w:rsidP="00373C3B">
      <w:pPr>
        <w:pStyle w:val="Heading1"/>
        <w:numPr>
          <w:ilvl w:val="0"/>
          <w:numId w:val="0"/>
        </w:numPr>
        <w:ind w:left="357" w:hanging="357"/>
      </w:pPr>
    </w:p>
    <w:p w14:paraId="0092AA63" w14:textId="13D6F787" w:rsidR="00BB2EBC" w:rsidRDefault="00BB2EBC" w:rsidP="00373C3B">
      <w:pPr>
        <w:pStyle w:val="Heading1"/>
        <w:numPr>
          <w:ilvl w:val="0"/>
          <w:numId w:val="0"/>
        </w:numPr>
        <w:ind w:left="357" w:hanging="357"/>
      </w:pPr>
    </w:p>
    <w:p w14:paraId="1A51E8E9" w14:textId="174121AF" w:rsidR="00BB2EBC" w:rsidRDefault="00BB2EBC" w:rsidP="00373C3B">
      <w:pPr>
        <w:pStyle w:val="Heading1"/>
        <w:numPr>
          <w:ilvl w:val="0"/>
          <w:numId w:val="0"/>
        </w:numPr>
        <w:ind w:left="357" w:hanging="357"/>
      </w:pPr>
    </w:p>
    <w:p w14:paraId="06AC577B" w14:textId="4094A627" w:rsidR="000A7CC5" w:rsidRDefault="000A7CC5" w:rsidP="00373C3B">
      <w:pPr>
        <w:pStyle w:val="Heading1"/>
        <w:numPr>
          <w:ilvl w:val="0"/>
          <w:numId w:val="0"/>
        </w:numPr>
        <w:ind w:left="357" w:hanging="357"/>
      </w:pPr>
    </w:p>
    <w:p w14:paraId="0DFE1414" w14:textId="77777777" w:rsidR="00BB2EBC" w:rsidRDefault="00BB2EBC" w:rsidP="00BB2EBC">
      <w:pPr>
        <w:pStyle w:val="Heading1"/>
        <w:numPr>
          <w:ilvl w:val="0"/>
          <w:numId w:val="0"/>
        </w:numPr>
        <w:ind w:left="357" w:hanging="357"/>
      </w:pPr>
    </w:p>
    <w:p w14:paraId="42DDD96F" w14:textId="77777777" w:rsidR="00BB2EBC" w:rsidRDefault="00BB2EBC" w:rsidP="00BB2EBC">
      <w:pPr>
        <w:pStyle w:val="Heading1"/>
        <w:numPr>
          <w:ilvl w:val="0"/>
          <w:numId w:val="0"/>
        </w:numPr>
        <w:ind w:left="357" w:hanging="357"/>
      </w:pPr>
    </w:p>
    <w:p w14:paraId="0761753E" w14:textId="77777777" w:rsidR="00BB2EBC" w:rsidRDefault="00BB2EBC" w:rsidP="00BB2EBC">
      <w:pPr>
        <w:pStyle w:val="Heading1"/>
        <w:numPr>
          <w:ilvl w:val="0"/>
          <w:numId w:val="0"/>
        </w:numPr>
        <w:ind w:left="357" w:hanging="357"/>
      </w:pPr>
    </w:p>
    <w:p w14:paraId="3E7EC1DD" w14:textId="77777777" w:rsidR="00BB2EBC" w:rsidRDefault="00BB2EBC" w:rsidP="00BB2EBC">
      <w:pPr>
        <w:pStyle w:val="Heading1"/>
        <w:numPr>
          <w:ilvl w:val="0"/>
          <w:numId w:val="0"/>
        </w:numPr>
        <w:ind w:left="357" w:hanging="357"/>
      </w:pPr>
    </w:p>
    <w:p w14:paraId="7246C1EA" w14:textId="38919F09" w:rsidR="00BB2EBC" w:rsidRDefault="00BB2EBC" w:rsidP="00BB2EBC">
      <w:pPr>
        <w:pStyle w:val="Heading2"/>
      </w:pPr>
      <w:bookmarkStart w:id="21" w:name="_Toc203412588"/>
      <w:r>
        <w:t>Evaluacija modela</w:t>
      </w:r>
      <w:bookmarkEnd w:id="21"/>
    </w:p>
    <w:p w14:paraId="38103C6A" w14:textId="04AEE935" w:rsidR="00BB2EBC" w:rsidRDefault="00BB2EBC" w:rsidP="00BB2EBC">
      <w:r>
        <w:t xml:space="preserve">Za evaluaciju modela, koriste se dvije metrike, </w:t>
      </w:r>
      <w:proofErr w:type="spellStart"/>
      <w:r w:rsidR="002F0415">
        <w:t>IoU</w:t>
      </w:r>
      <w:proofErr w:type="spellEnd"/>
      <w:r w:rsidR="002F0415">
        <w:t xml:space="preserve"> (</w:t>
      </w:r>
      <w:r w:rsidR="002F0415" w:rsidRPr="002F0415">
        <w:rPr>
          <w:i/>
          <w:iCs/>
        </w:rPr>
        <w:t xml:space="preserve">engl. </w:t>
      </w:r>
      <w:proofErr w:type="spellStart"/>
      <w:r w:rsidR="002F0415" w:rsidRPr="002F0415">
        <w:rPr>
          <w:i/>
          <w:iCs/>
        </w:rPr>
        <w:t>Intersection</w:t>
      </w:r>
      <w:proofErr w:type="spellEnd"/>
      <w:r w:rsidR="002F0415" w:rsidRPr="002F0415">
        <w:rPr>
          <w:i/>
          <w:iCs/>
        </w:rPr>
        <w:t xml:space="preserve"> </w:t>
      </w:r>
      <w:proofErr w:type="spellStart"/>
      <w:r w:rsidR="002F0415" w:rsidRPr="002F0415">
        <w:rPr>
          <w:i/>
          <w:iCs/>
        </w:rPr>
        <w:t>over</w:t>
      </w:r>
      <w:proofErr w:type="spellEnd"/>
      <w:r w:rsidR="002F0415" w:rsidRPr="002F0415">
        <w:rPr>
          <w:i/>
          <w:iCs/>
        </w:rPr>
        <w:t xml:space="preserve"> Union</w:t>
      </w:r>
      <w:r w:rsidR="002F0415">
        <w:t xml:space="preserve">, </w:t>
      </w:r>
      <w:proofErr w:type="spellStart"/>
      <w:r w:rsidR="002F0415">
        <w:t>IoU</w:t>
      </w:r>
      <w:proofErr w:type="spellEnd"/>
      <w:r w:rsidR="002F0415">
        <w:t xml:space="preserve">) i </w:t>
      </w:r>
      <w:proofErr w:type="spellStart"/>
      <w:r w:rsidR="002F0415">
        <w:t>mAP</w:t>
      </w:r>
      <w:proofErr w:type="spellEnd"/>
      <w:r w:rsidR="002F0415">
        <w:t>(</w:t>
      </w:r>
      <w:r w:rsidR="002F0415" w:rsidRPr="002F0415">
        <w:rPr>
          <w:i/>
          <w:iCs/>
        </w:rPr>
        <w:t xml:space="preserve">engl. </w:t>
      </w:r>
      <w:proofErr w:type="spellStart"/>
      <w:r w:rsidR="002F0415" w:rsidRPr="002F0415">
        <w:rPr>
          <w:i/>
          <w:iCs/>
        </w:rPr>
        <w:t>mean</w:t>
      </w:r>
      <w:proofErr w:type="spellEnd"/>
      <w:r w:rsidR="002F0415" w:rsidRPr="002F0415">
        <w:rPr>
          <w:i/>
          <w:iCs/>
        </w:rPr>
        <w:t xml:space="preserve"> </w:t>
      </w:r>
      <w:proofErr w:type="spellStart"/>
      <w:r w:rsidR="002F0415" w:rsidRPr="002F0415">
        <w:rPr>
          <w:i/>
          <w:iCs/>
        </w:rPr>
        <w:t>average</w:t>
      </w:r>
      <w:proofErr w:type="spellEnd"/>
      <w:r w:rsidR="002F0415" w:rsidRPr="002F0415">
        <w:rPr>
          <w:i/>
          <w:iCs/>
        </w:rPr>
        <w:t xml:space="preserve"> </w:t>
      </w:r>
      <w:proofErr w:type="spellStart"/>
      <w:r w:rsidR="002F0415" w:rsidRPr="002F0415">
        <w:rPr>
          <w:i/>
          <w:iCs/>
        </w:rPr>
        <w:t>precision</w:t>
      </w:r>
      <w:proofErr w:type="spellEnd"/>
      <w:r w:rsidR="002F0415">
        <w:t xml:space="preserve">, </w:t>
      </w:r>
      <w:proofErr w:type="spellStart"/>
      <w:r w:rsidR="002F0415">
        <w:t>mAP</w:t>
      </w:r>
      <w:proofErr w:type="spellEnd"/>
      <w:r w:rsidR="002F0415">
        <w:t>)</w:t>
      </w:r>
      <w:r w:rsidR="00422D76">
        <w:t>.</w:t>
      </w:r>
    </w:p>
    <w:p w14:paraId="453554F8" w14:textId="2A3EC2AD" w:rsidR="00422D76" w:rsidRDefault="00422D76" w:rsidP="00422D76">
      <w:pPr>
        <w:pStyle w:val="Heading3"/>
      </w:pPr>
      <w:bookmarkStart w:id="22" w:name="_Toc203412589"/>
      <w:proofErr w:type="spellStart"/>
      <w:r>
        <w:t>IoU</w:t>
      </w:r>
      <w:bookmarkEnd w:id="22"/>
      <w:proofErr w:type="spellEnd"/>
    </w:p>
    <w:p w14:paraId="50D93DB0" w14:textId="4F7DFB51" w:rsidR="00442D47" w:rsidRDefault="00422D76" w:rsidP="00422D76">
      <w:proofErr w:type="spellStart"/>
      <w:r>
        <w:t>IoU</w:t>
      </w:r>
      <w:proofErr w:type="spellEnd"/>
      <w:r>
        <w:t xml:space="preserve"> metrika mjeri koliko se predviđeni okvir (</w:t>
      </w:r>
      <w:r w:rsidRPr="00422D76">
        <w:rPr>
          <w:i/>
          <w:iCs/>
        </w:rPr>
        <w:t xml:space="preserve">engl. </w:t>
      </w:r>
      <w:proofErr w:type="spellStart"/>
      <w:r w:rsidRPr="00422D76">
        <w:rPr>
          <w:i/>
          <w:iCs/>
        </w:rPr>
        <w:t>bounding</w:t>
      </w:r>
      <w:proofErr w:type="spellEnd"/>
      <w:r w:rsidRPr="00422D76">
        <w:rPr>
          <w:i/>
          <w:iCs/>
        </w:rPr>
        <w:t xml:space="preserve"> </w:t>
      </w:r>
      <w:proofErr w:type="spellStart"/>
      <w:r w:rsidRPr="00422D76">
        <w:rPr>
          <w:i/>
          <w:iCs/>
        </w:rPr>
        <w:t>box</w:t>
      </w:r>
      <w:proofErr w:type="spellEnd"/>
      <w:r>
        <w:t xml:space="preserve">) modela preklapa s istinitim, odnosno stvarnim okvirom objekta [7]. </w:t>
      </w:r>
      <w:r w:rsidR="00D56DAD">
        <w:t xml:space="preserve">Izračunava se kao omjer površine presjeka predviđenog i stvarnog okvira i njihove ukupne površine. Vrijednosti mogu biti između 0 i 1 </w:t>
      </w:r>
      <w:r w:rsidR="00EC3A82">
        <w:t>pri čemu</w:t>
      </w:r>
      <w:r w:rsidR="00D56DAD">
        <w:t xml:space="preserve"> 0 znači da nema preklapanja dok 1 </w:t>
      </w:r>
      <w:r w:rsidR="00EC3A82">
        <w:t>označava savršeno preklapanje</w:t>
      </w:r>
      <w:r w:rsidR="00D56DAD">
        <w:t xml:space="preserve">. </w:t>
      </w:r>
      <w:r w:rsidR="00261D2A">
        <w:t xml:space="preserve">Najčešće se postavlja prag, primjeri 0.5, pri čemu se detekcija smatra ispravnom ako </w:t>
      </w:r>
      <w:proofErr w:type="spellStart"/>
      <w:r w:rsidR="00261D2A">
        <w:t>IoU</w:t>
      </w:r>
      <w:proofErr w:type="spellEnd"/>
      <w:r w:rsidR="00261D2A">
        <w:t xml:space="preserve"> prelazi tu vrijednost. U kontekstu ovog seminarskog rada,</w:t>
      </w:r>
      <w:r w:rsidR="0086107F">
        <w:t xml:space="preserve"> </w:t>
      </w:r>
      <w:proofErr w:type="spellStart"/>
      <w:r w:rsidR="00261D2A">
        <w:t>IoU</w:t>
      </w:r>
      <w:proofErr w:type="spellEnd"/>
      <w:r w:rsidR="00261D2A">
        <w:t xml:space="preserve"> metrika nije izravno korištena, već služi kao temelj za izračun </w:t>
      </w:r>
      <w:proofErr w:type="spellStart"/>
      <w:r w:rsidR="00261D2A">
        <w:t>mAP</w:t>
      </w:r>
      <w:proofErr w:type="spellEnd"/>
      <w:r w:rsidR="00261D2A">
        <w:t xml:space="preserve"> metrike </w:t>
      </w:r>
      <w:r w:rsidR="00261D2A">
        <w:lastRenderedPageBreak/>
        <w:t xml:space="preserve">kroz različite pragove preklapanja. </w:t>
      </w:r>
      <w:r w:rsidR="00347129">
        <w:t xml:space="preserve">Obično se za procjenu učinkovitosti modela koristi više pragova </w:t>
      </w:r>
      <w:proofErr w:type="spellStart"/>
      <w:r w:rsidR="00347129">
        <w:t>IoU</w:t>
      </w:r>
      <w:proofErr w:type="spellEnd"/>
      <w:r w:rsidR="00347129">
        <w:t xml:space="preserve"> kako bi se preciznije procijenila robusnost detekcije.</w:t>
      </w:r>
    </w:p>
    <w:p w14:paraId="2E0C54D7" w14:textId="080C7E48" w:rsidR="00442D47" w:rsidRDefault="00442D47" w:rsidP="00442D47">
      <w:pPr>
        <w:pStyle w:val="Heading3"/>
      </w:pPr>
      <w:bookmarkStart w:id="23" w:name="_Toc203412590"/>
      <w:proofErr w:type="spellStart"/>
      <w:r>
        <w:t>mAP</w:t>
      </w:r>
      <w:bookmarkEnd w:id="23"/>
      <w:proofErr w:type="spellEnd"/>
    </w:p>
    <w:p w14:paraId="0DC5562B" w14:textId="407A142D" w:rsidR="00347129" w:rsidRDefault="00442D47" w:rsidP="00422D76">
      <w:r>
        <w:t xml:space="preserve">Standardna metrika za evaluaciju performansi modela detekcije objekata je </w:t>
      </w:r>
      <w:proofErr w:type="spellStart"/>
      <w:r>
        <w:t>mAP</w:t>
      </w:r>
      <w:proofErr w:type="spellEnd"/>
      <w:r>
        <w:t xml:space="preserve">. Ona kvantificira koliko je model precizan u detekciji i klasifikaciju objekata na slikama, uzimajući u obzir i točnost lokalizacije odnosno pozicije okvira i ispravnost klase objekta. </w:t>
      </w:r>
      <w:r w:rsidR="00063549">
        <w:t>Prvi korak pri izračunu ove metrike je računanje prosječne preciznosti za svaku klasu (</w:t>
      </w:r>
      <w:r w:rsidR="00063549" w:rsidRPr="00063549">
        <w:rPr>
          <w:i/>
          <w:iCs/>
        </w:rPr>
        <w:t xml:space="preserve">engl. </w:t>
      </w:r>
      <w:proofErr w:type="spellStart"/>
      <w:r w:rsidR="00063549" w:rsidRPr="00063549">
        <w:rPr>
          <w:i/>
          <w:iCs/>
        </w:rPr>
        <w:t>average</w:t>
      </w:r>
      <w:proofErr w:type="spellEnd"/>
      <w:r w:rsidR="00063549" w:rsidRPr="00063549">
        <w:rPr>
          <w:i/>
          <w:iCs/>
        </w:rPr>
        <w:t xml:space="preserve"> </w:t>
      </w:r>
      <w:proofErr w:type="spellStart"/>
      <w:r w:rsidR="00063549" w:rsidRPr="00063549">
        <w:rPr>
          <w:i/>
          <w:iCs/>
        </w:rPr>
        <w:t>precision</w:t>
      </w:r>
      <w:proofErr w:type="spellEnd"/>
      <w:r w:rsidR="00063549">
        <w:t xml:space="preserve">, AP). Prosječna preciznost predstavlja površina ispod krivulje preciznost-odziv za tu klasu. Nakon toga, izračunava se aritmetička sredina AP vrijednosti svih klasa u skupu podataka, čime se dobiva </w:t>
      </w:r>
      <w:proofErr w:type="spellStart"/>
      <w:r w:rsidR="00063549">
        <w:t>mAP</w:t>
      </w:r>
      <w:proofErr w:type="spellEnd"/>
      <w:r w:rsidR="00063549">
        <w:t xml:space="preserve"> metrika. Prilikom izračuna preciznosti i odziva, uobičajeno je koristiti prag od 0.5 ili više kako </w:t>
      </w:r>
      <w:r w:rsidR="00682790">
        <w:t>b</w:t>
      </w:r>
      <w:r w:rsidR="00063549">
        <w:t xml:space="preserve">i se detekcija smatrala ispravnom. Isto kao i </w:t>
      </w:r>
      <w:proofErr w:type="spellStart"/>
      <w:r w:rsidR="00063549">
        <w:t>IoU</w:t>
      </w:r>
      <w:proofErr w:type="spellEnd"/>
      <w:r w:rsidR="00063549">
        <w:t xml:space="preserve">, vrijednosti </w:t>
      </w:r>
      <w:proofErr w:type="spellStart"/>
      <w:r w:rsidR="00063549">
        <w:t>mAP</w:t>
      </w:r>
      <w:proofErr w:type="spellEnd"/>
      <w:r w:rsidR="00063549">
        <w:t xml:space="preserve">-a nalaze se u intervalu između 0 i 1. Što je vrijednost bliža 1, to model preciznije prepoznaje i lokalizira objekte te bolje generalizira nove podatke. </w:t>
      </w:r>
    </w:p>
    <w:p w14:paraId="1E7703CE" w14:textId="5CA40679" w:rsidR="00411EBA" w:rsidRDefault="00411EBA" w:rsidP="00411EBA">
      <w:pPr>
        <w:pStyle w:val="Heading3"/>
      </w:pPr>
      <w:bookmarkStart w:id="24" w:name="_Toc203412591"/>
      <w:r>
        <w:t>Rezultati treniranja</w:t>
      </w:r>
      <w:bookmarkEnd w:id="24"/>
    </w:p>
    <w:p w14:paraId="3D5019A3" w14:textId="21BD396D" w:rsidR="001338E2" w:rsidRDefault="00B14699" w:rsidP="00422D76">
      <w:r>
        <w:rPr>
          <w:noProof/>
          <w:szCs w:val="24"/>
          <w:lang w:eastAsia="hr-HR"/>
        </w:rPr>
        <mc:AlternateContent>
          <mc:Choice Requires="wps">
            <w:drawing>
              <wp:anchor distT="45720" distB="45720" distL="114300" distR="114300" simplePos="0" relativeHeight="251675648" behindDoc="0" locked="0" layoutInCell="1" allowOverlap="1" wp14:anchorId="2C144C74" wp14:editId="1DE374EA">
                <wp:simplePos x="0" y="0"/>
                <wp:positionH relativeFrom="margin">
                  <wp:align>center</wp:align>
                </wp:positionH>
                <wp:positionV relativeFrom="paragraph">
                  <wp:posOffset>1615440</wp:posOffset>
                </wp:positionV>
                <wp:extent cx="6051550" cy="1320800"/>
                <wp:effectExtent l="0" t="0" r="25400" b="1270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0" cy="1320800"/>
                        </a:xfrm>
                        <a:prstGeom prst="rect">
                          <a:avLst/>
                        </a:prstGeom>
                        <a:solidFill>
                          <a:srgbClr val="FFFFFF"/>
                        </a:solidFill>
                        <a:ln w="9525">
                          <a:solidFill>
                            <a:schemeClr val="bg1"/>
                          </a:solidFill>
                          <a:miter lim="800000"/>
                          <a:headEnd/>
                          <a:tailEnd/>
                        </a:ln>
                      </wps:spPr>
                      <wps:txbx>
                        <w:txbxContent>
                          <w:p w14:paraId="7CF9793F" w14:textId="69AC98BF" w:rsidR="00B14699" w:rsidRDefault="00B14699" w:rsidP="00B14699">
                            <w:pPr>
                              <w:pStyle w:val="Caption"/>
                              <w:jc w:val="both"/>
                            </w:pPr>
                            <w:r>
                              <w:tab/>
                            </w:r>
                            <w:r>
                              <w:tab/>
                            </w:r>
                            <w:r>
                              <w:tab/>
                            </w:r>
                            <w:r>
                              <w:tab/>
                              <w:t xml:space="preserve">Tablica </w:t>
                            </w:r>
                            <w:bookmarkStart w:id="25" w:name="Tablica31"/>
                            <w:r>
                              <w:t>3.1.</w:t>
                            </w:r>
                            <w:bookmarkEnd w:id="25"/>
                            <w:r>
                              <w:t xml:space="preserve"> Rezultati treniranja modela</w:t>
                            </w:r>
                          </w:p>
                          <w:tbl>
                            <w:tblPr>
                              <w:tblStyle w:val="TableGrid"/>
                              <w:tblW w:w="0" w:type="auto"/>
                              <w:tblLook w:val="04A0" w:firstRow="1" w:lastRow="0" w:firstColumn="1" w:lastColumn="0" w:noHBand="0" w:noVBand="1"/>
                            </w:tblPr>
                            <w:tblGrid>
                              <w:gridCol w:w="1845"/>
                              <w:gridCol w:w="1850"/>
                              <w:gridCol w:w="1840"/>
                              <w:gridCol w:w="1848"/>
                              <w:gridCol w:w="1850"/>
                            </w:tblGrid>
                            <w:tr w:rsidR="00B14699" w14:paraId="1E6D05A2" w14:textId="77777777" w:rsidTr="001817F6">
                              <w:tc>
                                <w:tcPr>
                                  <w:tcW w:w="1868" w:type="dxa"/>
                                </w:tcPr>
                                <w:p w14:paraId="09AD57B5" w14:textId="77777777" w:rsidR="00B14699" w:rsidRPr="00583D62" w:rsidRDefault="00B14699" w:rsidP="00B14699">
                                  <w:pPr>
                                    <w:rPr>
                                      <w:b/>
                                      <w:bCs/>
                                      <w:sz w:val="20"/>
                                      <w:szCs w:val="18"/>
                                    </w:rPr>
                                  </w:pPr>
                                  <w:r w:rsidRPr="00583D62">
                                    <w:rPr>
                                      <w:b/>
                                      <w:bCs/>
                                      <w:sz w:val="20"/>
                                      <w:szCs w:val="18"/>
                                    </w:rPr>
                                    <w:t>Model</w:t>
                                  </w:r>
                                </w:p>
                              </w:tc>
                              <w:tc>
                                <w:tcPr>
                                  <w:tcW w:w="1869" w:type="dxa"/>
                                </w:tcPr>
                                <w:p w14:paraId="5A0A6AEE" w14:textId="77777777" w:rsidR="00B14699" w:rsidRPr="00583D62" w:rsidRDefault="00B14699" w:rsidP="00B14699">
                                  <w:pPr>
                                    <w:rPr>
                                      <w:b/>
                                      <w:bCs/>
                                      <w:sz w:val="20"/>
                                      <w:szCs w:val="18"/>
                                    </w:rPr>
                                  </w:pPr>
                                  <w:r w:rsidRPr="00583D62">
                                    <w:rPr>
                                      <w:b/>
                                      <w:bCs/>
                                      <w:sz w:val="20"/>
                                      <w:szCs w:val="18"/>
                                    </w:rPr>
                                    <w:t>Preciznost</w:t>
                                  </w:r>
                                </w:p>
                              </w:tc>
                              <w:tc>
                                <w:tcPr>
                                  <w:tcW w:w="1869" w:type="dxa"/>
                                </w:tcPr>
                                <w:p w14:paraId="5CB524CB" w14:textId="77777777" w:rsidR="00B14699" w:rsidRPr="00583D62" w:rsidRDefault="00B14699" w:rsidP="00B14699">
                                  <w:pPr>
                                    <w:rPr>
                                      <w:b/>
                                      <w:bCs/>
                                      <w:sz w:val="20"/>
                                      <w:szCs w:val="18"/>
                                    </w:rPr>
                                  </w:pPr>
                                  <w:r w:rsidRPr="00583D62">
                                    <w:rPr>
                                      <w:b/>
                                      <w:bCs/>
                                      <w:sz w:val="20"/>
                                      <w:szCs w:val="18"/>
                                    </w:rPr>
                                    <w:t>Odziv</w:t>
                                  </w:r>
                                </w:p>
                              </w:tc>
                              <w:tc>
                                <w:tcPr>
                                  <w:tcW w:w="1869" w:type="dxa"/>
                                </w:tcPr>
                                <w:p w14:paraId="2C517503" w14:textId="77777777" w:rsidR="00B14699" w:rsidRPr="00583D62" w:rsidRDefault="00B14699" w:rsidP="00B14699">
                                  <w:pPr>
                                    <w:rPr>
                                      <w:b/>
                                      <w:bCs/>
                                      <w:sz w:val="20"/>
                                      <w:szCs w:val="18"/>
                                    </w:rPr>
                                  </w:pPr>
                                  <w:r w:rsidRPr="00583D62">
                                    <w:rPr>
                                      <w:b/>
                                      <w:bCs/>
                                      <w:sz w:val="20"/>
                                      <w:szCs w:val="18"/>
                                    </w:rPr>
                                    <w:t>mAP@50</w:t>
                                  </w:r>
                                </w:p>
                              </w:tc>
                              <w:tc>
                                <w:tcPr>
                                  <w:tcW w:w="1869" w:type="dxa"/>
                                </w:tcPr>
                                <w:p w14:paraId="4C02B1D5" w14:textId="77777777" w:rsidR="00B14699" w:rsidRPr="00583D62" w:rsidRDefault="00B14699" w:rsidP="00B14699">
                                  <w:pPr>
                                    <w:rPr>
                                      <w:b/>
                                      <w:bCs/>
                                      <w:sz w:val="20"/>
                                      <w:szCs w:val="18"/>
                                    </w:rPr>
                                  </w:pPr>
                                  <w:r w:rsidRPr="00583D62">
                                    <w:rPr>
                                      <w:b/>
                                      <w:bCs/>
                                      <w:sz w:val="20"/>
                                      <w:szCs w:val="18"/>
                                    </w:rPr>
                                    <w:t>mAP@50-95</w:t>
                                  </w:r>
                                </w:p>
                              </w:tc>
                            </w:tr>
                            <w:tr w:rsidR="00B14699" w14:paraId="14C135C5" w14:textId="77777777" w:rsidTr="001817F6">
                              <w:tc>
                                <w:tcPr>
                                  <w:tcW w:w="1868" w:type="dxa"/>
                                </w:tcPr>
                                <w:p w14:paraId="577DD5BE" w14:textId="77777777" w:rsidR="00B14699" w:rsidRPr="00583D62" w:rsidRDefault="00B14699" w:rsidP="00B14699">
                                  <w:pPr>
                                    <w:rPr>
                                      <w:sz w:val="20"/>
                                      <w:szCs w:val="18"/>
                                    </w:rPr>
                                  </w:pPr>
                                  <w:r w:rsidRPr="00583D62">
                                    <w:rPr>
                                      <w:sz w:val="20"/>
                                      <w:szCs w:val="18"/>
                                    </w:rPr>
                                    <w:t>Dubinski</w:t>
                                  </w:r>
                                </w:p>
                              </w:tc>
                              <w:tc>
                                <w:tcPr>
                                  <w:tcW w:w="1869" w:type="dxa"/>
                                </w:tcPr>
                                <w:p w14:paraId="117DB537" w14:textId="77777777" w:rsidR="00B14699" w:rsidRPr="00583D62" w:rsidRDefault="00B14699" w:rsidP="00B14699">
                                  <w:pPr>
                                    <w:rPr>
                                      <w:sz w:val="20"/>
                                      <w:szCs w:val="18"/>
                                    </w:rPr>
                                  </w:pPr>
                                  <w:r w:rsidRPr="00583D62">
                                    <w:rPr>
                                      <w:sz w:val="20"/>
                                      <w:szCs w:val="18"/>
                                    </w:rPr>
                                    <w:t>0.496</w:t>
                                  </w:r>
                                </w:p>
                              </w:tc>
                              <w:tc>
                                <w:tcPr>
                                  <w:tcW w:w="1869" w:type="dxa"/>
                                </w:tcPr>
                                <w:p w14:paraId="1E9DB4A2" w14:textId="77777777" w:rsidR="00B14699" w:rsidRPr="00583D62" w:rsidRDefault="00B14699" w:rsidP="00B14699">
                                  <w:pPr>
                                    <w:rPr>
                                      <w:sz w:val="20"/>
                                      <w:szCs w:val="18"/>
                                    </w:rPr>
                                  </w:pPr>
                                  <w:r w:rsidRPr="00583D62">
                                    <w:rPr>
                                      <w:sz w:val="20"/>
                                      <w:szCs w:val="18"/>
                                    </w:rPr>
                                    <w:t>0.473</w:t>
                                  </w:r>
                                </w:p>
                              </w:tc>
                              <w:tc>
                                <w:tcPr>
                                  <w:tcW w:w="1869" w:type="dxa"/>
                                </w:tcPr>
                                <w:p w14:paraId="2327606D" w14:textId="77777777" w:rsidR="00B14699" w:rsidRPr="00583D62" w:rsidRDefault="00B14699" w:rsidP="00B14699">
                                  <w:pPr>
                                    <w:rPr>
                                      <w:sz w:val="20"/>
                                      <w:szCs w:val="18"/>
                                    </w:rPr>
                                  </w:pPr>
                                  <w:r w:rsidRPr="00583D62">
                                    <w:rPr>
                                      <w:sz w:val="20"/>
                                      <w:szCs w:val="18"/>
                                    </w:rPr>
                                    <w:t>0.459</w:t>
                                  </w:r>
                                </w:p>
                              </w:tc>
                              <w:tc>
                                <w:tcPr>
                                  <w:tcW w:w="1869" w:type="dxa"/>
                                </w:tcPr>
                                <w:p w14:paraId="38AB0A91" w14:textId="77777777" w:rsidR="00B14699" w:rsidRPr="00583D62" w:rsidRDefault="00B14699" w:rsidP="00B14699">
                                  <w:pPr>
                                    <w:rPr>
                                      <w:sz w:val="20"/>
                                      <w:szCs w:val="18"/>
                                    </w:rPr>
                                  </w:pPr>
                                  <w:r w:rsidRPr="00583D62">
                                    <w:rPr>
                                      <w:sz w:val="20"/>
                                      <w:szCs w:val="18"/>
                                    </w:rPr>
                                    <w:t>0.327</w:t>
                                  </w:r>
                                </w:p>
                              </w:tc>
                            </w:tr>
                            <w:tr w:rsidR="00B14699" w14:paraId="62C11997" w14:textId="77777777" w:rsidTr="001817F6">
                              <w:tc>
                                <w:tcPr>
                                  <w:tcW w:w="1868" w:type="dxa"/>
                                </w:tcPr>
                                <w:p w14:paraId="533878EB" w14:textId="77777777" w:rsidR="00B14699" w:rsidRPr="00583D62" w:rsidRDefault="00B14699" w:rsidP="00B14699">
                                  <w:pPr>
                                    <w:rPr>
                                      <w:sz w:val="20"/>
                                      <w:szCs w:val="18"/>
                                    </w:rPr>
                                  </w:pPr>
                                  <w:r w:rsidRPr="00583D62">
                                    <w:rPr>
                                      <w:sz w:val="20"/>
                                      <w:szCs w:val="18"/>
                                    </w:rPr>
                                    <w:t>RGB</w:t>
                                  </w:r>
                                </w:p>
                              </w:tc>
                              <w:tc>
                                <w:tcPr>
                                  <w:tcW w:w="1869" w:type="dxa"/>
                                </w:tcPr>
                                <w:p w14:paraId="3883AB9C" w14:textId="77777777" w:rsidR="00B14699" w:rsidRPr="00583D62" w:rsidRDefault="00B14699" w:rsidP="00B14699">
                                  <w:pPr>
                                    <w:rPr>
                                      <w:sz w:val="20"/>
                                      <w:szCs w:val="18"/>
                                    </w:rPr>
                                  </w:pPr>
                                  <w:r w:rsidRPr="00583D62">
                                    <w:rPr>
                                      <w:sz w:val="20"/>
                                      <w:szCs w:val="18"/>
                                    </w:rPr>
                                    <w:t>0.570</w:t>
                                  </w:r>
                                </w:p>
                              </w:tc>
                              <w:tc>
                                <w:tcPr>
                                  <w:tcW w:w="1869" w:type="dxa"/>
                                </w:tcPr>
                                <w:p w14:paraId="2E5B4A27" w14:textId="77777777" w:rsidR="00B14699" w:rsidRPr="00583D62" w:rsidRDefault="00B14699" w:rsidP="00B14699">
                                  <w:pPr>
                                    <w:rPr>
                                      <w:sz w:val="20"/>
                                      <w:szCs w:val="18"/>
                                    </w:rPr>
                                  </w:pPr>
                                  <w:r w:rsidRPr="00583D62">
                                    <w:rPr>
                                      <w:sz w:val="20"/>
                                      <w:szCs w:val="18"/>
                                    </w:rPr>
                                    <w:t>0.476</w:t>
                                  </w:r>
                                </w:p>
                              </w:tc>
                              <w:tc>
                                <w:tcPr>
                                  <w:tcW w:w="1869" w:type="dxa"/>
                                </w:tcPr>
                                <w:p w14:paraId="7F3882C5" w14:textId="77777777" w:rsidR="00B14699" w:rsidRPr="00583D62" w:rsidRDefault="00B14699" w:rsidP="00B14699">
                                  <w:pPr>
                                    <w:rPr>
                                      <w:sz w:val="20"/>
                                      <w:szCs w:val="18"/>
                                    </w:rPr>
                                  </w:pPr>
                                  <w:r w:rsidRPr="00583D62">
                                    <w:rPr>
                                      <w:sz w:val="20"/>
                                      <w:szCs w:val="18"/>
                                    </w:rPr>
                                    <w:t>0.499</w:t>
                                  </w:r>
                                </w:p>
                              </w:tc>
                              <w:tc>
                                <w:tcPr>
                                  <w:tcW w:w="1869" w:type="dxa"/>
                                </w:tcPr>
                                <w:p w14:paraId="35FDC025" w14:textId="77777777" w:rsidR="00B14699" w:rsidRPr="00583D62" w:rsidRDefault="00B14699" w:rsidP="00B14699">
                                  <w:pPr>
                                    <w:rPr>
                                      <w:sz w:val="20"/>
                                      <w:szCs w:val="18"/>
                                    </w:rPr>
                                  </w:pPr>
                                  <w:r w:rsidRPr="00583D62">
                                    <w:rPr>
                                      <w:sz w:val="20"/>
                                      <w:szCs w:val="18"/>
                                    </w:rPr>
                                    <w:t>0.372</w:t>
                                  </w:r>
                                </w:p>
                              </w:tc>
                            </w:tr>
                            <w:tr w:rsidR="00B14699" w14:paraId="7CBD1454" w14:textId="77777777" w:rsidTr="001817F6">
                              <w:tc>
                                <w:tcPr>
                                  <w:tcW w:w="1868" w:type="dxa"/>
                                </w:tcPr>
                                <w:p w14:paraId="24FFA101" w14:textId="77777777" w:rsidR="00B14699" w:rsidRPr="00583D62" w:rsidRDefault="00B14699" w:rsidP="00B14699">
                                  <w:pPr>
                                    <w:rPr>
                                      <w:sz w:val="20"/>
                                      <w:szCs w:val="18"/>
                                    </w:rPr>
                                  </w:pPr>
                                  <w:r w:rsidRPr="00583D62">
                                    <w:rPr>
                                      <w:sz w:val="20"/>
                                      <w:szCs w:val="18"/>
                                    </w:rPr>
                                    <w:t>RGBD</w:t>
                                  </w:r>
                                </w:p>
                              </w:tc>
                              <w:tc>
                                <w:tcPr>
                                  <w:tcW w:w="1869" w:type="dxa"/>
                                </w:tcPr>
                                <w:p w14:paraId="7DD07375" w14:textId="77777777" w:rsidR="00B14699" w:rsidRPr="00583D62" w:rsidRDefault="00B14699" w:rsidP="00B14699">
                                  <w:pPr>
                                    <w:rPr>
                                      <w:sz w:val="20"/>
                                      <w:szCs w:val="18"/>
                                    </w:rPr>
                                  </w:pPr>
                                  <w:r w:rsidRPr="00583D62">
                                    <w:rPr>
                                      <w:sz w:val="20"/>
                                      <w:szCs w:val="18"/>
                                    </w:rPr>
                                    <w:t>0.576</w:t>
                                  </w:r>
                                </w:p>
                              </w:tc>
                              <w:tc>
                                <w:tcPr>
                                  <w:tcW w:w="1869" w:type="dxa"/>
                                </w:tcPr>
                                <w:p w14:paraId="40EA5660" w14:textId="77777777" w:rsidR="00B14699" w:rsidRPr="00583D62" w:rsidRDefault="00B14699" w:rsidP="00B14699">
                                  <w:pPr>
                                    <w:rPr>
                                      <w:sz w:val="20"/>
                                      <w:szCs w:val="18"/>
                                    </w:rPr>
                                  </w:pPr>
                                  <w:r w:rsidRPr="00583D62">
                                    <w:rPr>
                                      <w:sz w:val="20"/>
                                      <w:szCs w:val="18"/>
                                    </w:rPr>
                                    <w:t>0.525</w:t>
                                  </w:r>
                                </w:p>
                              </w:tc>
                              <w:tc>
                                <w:tcPr>
                                  <w:tcW w:w="1869" w:type="dxa"/>
                                </w:tcPr>
                                <w:p w14:paraId="790078EA" w14:textId="77777777" w:rsidR="00B14699" w:rsidRPr="00583D62" w:rsidRDefault="00B14699" w:rsidP="00B14699">
                                  <w:pPr>
                                    <w:rPr>
                                      <w:sz w:val="20"/>
                                      <w:szCs w:val="18"/>
                                    </w:rPr>
                                  </w:pPr>
                                  <w:r w:rsidRPr="00583D62">
                                    <w:rPr>
                                      <w:sz w:val="20"/>
                                      <w:szCs w:val="18"/>
                                    </w:rPr>
                                    <w:t>0.546</w:t>
                                  </w:r>
                                </w:p>
                              </w:tc>
                              <w:tc>
                                <w:tcPr>
                                  <w:tcW w:w="1869" w:type="dxa"/>
                                </w:tcPr>
                                <w:p w14:paraId="222B9342" w14:textId="77777777" w:rsidR="00B14699" w:rsidRPr="00583D62" w:rsidRDefault="00B14699" w:rsidP="00B14699">
                                  <w:pPr>
                                    <w:rPr>
                                      <w:sz w:val="20"/>
                                      <w:szCs w:val="18"/>
                                    </w:rPr>
                                  </w:pPr>
                                  <w:r w:rsidRPr="00583D62">
                                    <w:rPr>
                                      <w:sz w:val="20"/>
                                      <w:szCs w:val="18"/>
                                    </w:rPr>
                                    <w:t>0.413</w:t>
                                  </w:r>
                                </w:p>
                              </w:tc>
                            </w:tr>
                          </w:tbl>
                          <w:p w14:paraId="038D2591" w14:textId="7F834D9D" w:rsidR="00B14699" w:rsidRPr="000F175C" w:rsidRDefault="00B14699" w:rsidP="00B14699">
                            <w:pPr>
                              <w:pStyle w:val="Caption"/>
                              <w:jc w:val="both"/>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44C74" id="Text Box 12" o:spid="_x0000_s1033" type="#_x0000_t202" style="position:absolute;left:0;text-align:left;margin-left:0;margin-top:127.2pt;width:476.5pt;height:104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" strokecolor="white [3212]">
                <v:textbox>
                  <w:txbxContent>
                    <w:p w14:paraId="7CF9793F" w14:textId="69AC98BF" w:rsidR="00B14699" w:rsidRDefault="00B14699" w:rsidP="00B14699">
                      <w:pPr>
                        <w:pStyle w:val="Caption"/>
                        <w:jc w:val="both"/>
                      </w:pPr>
                      <w:r>
                        <w:tab/>
                      </w:r>
                      <w:r>
                        <w:tab/>
                      </w:r>
                      <w:r>
                        <w:tab/>
                      </w:r>
                      <w:r>
                        <w:tab/>
                        <w:t xml:space="preserve">Tablica </w:t>
                      </w:r>
                      <w:bookmarkStart w:id="26" w:name="Tablica31"/>
                      <w:r>
                        <w:t>3.1.</w:t>
                      </w:r>
                      <w:bookmarkEnd w:id="26"/>
                      <w:r>
                        <w:t xml:space="preserve"> Rezultati treniranja modela</w:t>
                      </w:r>
                    </w:p>
                    <w:tbl>
                      <w:tblPr>
                        <w:tblStyle w:val="TableGrid"/>
                        <w:tblW w:w="0" w:type="auto"/>
                        <w:tblLook w:val="04A0" w:firstRow="1" w:lastRow="0" w:firstColumn="1" w:lastColumn="0" w:noHBand="0" w:noVBand="1"/>
                      </w:tblPr>
                      <w:tblGrid>
                        <w:gridCol w:w="1845"/>
                        <w:gridCol w:w="1850"/>
                        <w:gridCol w:w="1840"/>
                        <w:gridCol w:w="1848"/>
                        <w:gridCol w:w="1850"/>
                      </w:tblGrid>
                      <w:tr w:rsidR="00B14699" w14:paraId="1E6D05A2" w14:textId="77777777" w:rsidTr="001817F6">
                        <w:tc>
                          <w:tcPr>
                            <w:tcW w:w="1868" w:type="dxa"/>
                          </w:tcPr>
                          <w:p w14:paraId="09AD57B5" w14:textId="77777777" w:rsidR="00B14699" w:rsidRPr="00583D62" w:rsidRDefault="00B14699" w:rsidP="00B14699">
                            <w:pPr>
                              <w:rPr>
                                <w:b/>
                                <w:bCs/>
                                <w:sz w:val="20"/>
                                <w:szCs w:val="18"/>
                              </w:rPr>
                            </w:pPr>
                            <w:r w:rsidRPr="00583D62">
                              <w:rPr>
                                <w:b/>
                                <w:bCs/>
                                <w:sz w:val="20"/>
                                <w:szCs w:val="18"/>
                              </w:rPr>
                              <w:t>Model</w:t>
                            </w:r>
                          </w:p>
                        </w:tc>
                        <w:tc>
                          <w:tcPr>
                            <w:tcW w:w="1869" w:type="dxa"/>
                          </w:tcPr>
                          <w:p w14:paraId="5A0A6AEE" w14:textId="77777777" w:rsidR="00B14699" w:rsidRPr="00583D62" w:rsidRDefault="00B14699" w:rsidP="00B14699">
                            <w:pPr>
                              <w:rPr>
                                <w:b/>
                                <w:bCs/>
                                <w:sz w:val="20"/>
                                <w:szCs w:val="18"/>
                              </w:rPr>
                            </w:pPr>
                            <w:r w:rsidRPr="00583D62">
                              <w:rPr>
                                <w:b/>
                                <w:bCs/>
                                <w:sz w:val="20"/>
                                <w:szCs w:val="18"/>
                              </w:rPr>
                              <w:t>Preciznost</w:t>
                            </w:r>
                          </w:p>
                        </w:tc>
                        <w:tc>
                          <w:tcPr>
                            <w:tcW w:w="1869" w:type="dxa"/>
                          </w:tcPr>
                          <w:p w14:paraId="5CB524CB" w14:textId="77777777" w:rsidR="00B14699" w:rsidRPr="00583D62" w:rsidRDefault="00B14699" w:rsidP="00B14699">
                            <w:pPr>
                              <w:rPr>
                                <w:b/>
                                <w:bCs/>
                                <w:sz w:val="20"/>
                                <w:szCs w:val="18"/>
                              </w:rPr>
                            </w:pPr>
                            <w:r w:rsidRPr="00583D62">
                              <w:rPr>
                                <w:b/>
                                <w:bCs/>
                                <w:sz w:val="20"/>
                                <w:szCs w:val="18"/>
                              </w:rPr>
                              <w:t>Odziv</w:t>
                            </w:r>
                          </w:p>
                        </w:tc>
                        <w:tc>
                          <w:tcPr>
                            <w:tcW w:w="1869" w:type="dxa"/>
                          </w:tcPr>
                          <w:p w14:paraId="2C517503" w14:textId="77777777" w:rsidR="00B14699" w:rsidRPr="00583D62" w:rsidRDefault="00B14699" w:rsidP="00B14699">
                            <w:pPr>
                              <w:rPr>
                                <w:b/>
                                <w:bCs/>
                                <w:sz w:val="20"/>
                                <w:szCs w:val="18"/>
                              </w:rPr>
                            </w:pPr>
                            <w:r w:rsidRPr="00583D62">
                              <w:rPr>
                                <w:b/>
                                <w:bCs/>
                                <w:sz w:val="20"/>
                                <w:szCs w:val="18"/>
                              </w:rPr>
                              <w:t>mAP@50</w:t>
                            </w:r>
                          </w:p>
                        </w:tc>
                        <w:tc>
                          <w:tcPr>
                            <w:tcW w:w="1869" w:type="dxa"/>
                          </w:tcPr>
                          <w:p w14:paraId="4C02B1D5" w14:textId="77777777" w:rsidR="00B14699" w:rsidRPr="00583D62" w:rsidRDefault="00B14699" w:rsidP="00B14699">
                            <w:pPr>
                              <w:rPr>
                                <w:b/>
                                <w:bCs/>
                                <w:sz w:val="20"/>
                                <w:szCs w:val="18"/>
                              </w:rPr>
                            </w:pPr>
                            <w:r w:rsidRPr="00583D62">
                              <w:rPr>
                                <w:b/>
                                <w:bCs/>
                                <w:sz w:val="20"/>
                                <w:szCs w:val="18"/>
                              </w:rPr>
                              <w:t>mAP@50-95</w:t>
                            </w:r>
                          </w:p>
                        </w:tc>
                      </w:tr>
                      <w:tr w:rsidR="00B14699" w14:paraId="14C135C5" w14:textId="77777777" w:rsidTr="001817F6">
                        <w:tc>
                          <w:tcPr>
                            <w:tcW w:w="1868" w:type="dxa"/>
                          </w:tcPr>
                          <w:p w14:paraId="577DD5BE" w14:textId="77777777" w:rsidR="00B14699" w:rsidRPr="00583D62" w:rsidRDefault="00B14699" w:rsidP="00B14699">
                            <w:pPr>
                              <w:rPr>
                                <w:sz w:val="20"/>
                                <w:szCs w:val="18"/>
                              </w:rPr>
                            </w:pPr>
                            <w:r w:rsidRPr="00583D62">
                              <w:rPr>
                                <w:sz w:val="20"/>
                                <w:szCs w:val="18"/>
                              </w:rPr>
                              <w:t>Dubinski</w:t>
                            </w:r>
                          </w:p>
                        </w:tc>
                        <w:tc>
                          <w:tcPr>
                            <w:tcW w:w="1869" w:type="dxa"/>
                          </w:tcPr>
                          <w:p w14:paraId="117DB537" w14:textId="77777777" w:rsidR="00B14699" w:rsidRPr="00583D62" w:rsidRDefault="00B14699" w:rsidP="00B14699">
                            <w:pPr>
                              <w:rPr>
                                <w:sz w:val="20"/>
                                <w:szCs w:val="18"/>
                              </w:rPr>
                            </w:pPr>
                            <w:r w:rsidRPr="00583D62">
                              <w:rPr>
                                <w:sz w:val="20"/>
                                <w:szCs w:val="18"/>
                              </w:rPr>
                              <w:t>0.496</w:t>
                            </w:r>
                          </w:p>
                        </w:tc>
                        <w:tc>
                          <w:tcPr>
                            <w:tcW w:w="1869" w:type="dxa"/>
                          </w:tcPr>
                          <w:p w14:paraId="1E9DB4A2" w14:textId="77777777" w:rsidR="00B14699" w:rsidRPr="00583D62" w:rsidRDefault="00B14699" w:rsidP="00B14699">
                            <w:pPr>
                              <w:rPr>
                                <w:sz w:val="20"/>
                                <w:szCs w:val="18"/>
                              </w:rPr>
                            </w:pPr>
                            <w:r w:rsidRPr="00583D62">
                              <w:rPr>
                                <w:sz w:val="20"/>
                                <w:szCs w:val="18"/>
                              </w:rPr>
                              <w:t>0.473</w:t>
                            </w:r>
                          </w:p>
                        </w:tc>
                        <w:tc>
                          <w:tcPr>
                            <w:tcW w:w="1869" w:type="dxa"/>
                          </w:tcPr>
                          <w:p w14:paraId="2327606D" w14:textId="77777777" w:rsidR="00B14699" w:rsidRPr="00583D62" w:rsidRDefault="00B14699" w:rsidP="00B14699">
                            <w:pPr>
                              <w:rPr>
                                <w:sz w:val="20"/>
                                <w:szCs w:val="18"/>
                              </w:rPr>
                            </w:pPr>
                            <w:r w:rsidRPr="00583D62">
                              <w:rPr>
                                <w:sz w:val="20"/>
                                <w:szCs w:val="18"/>
                              </w:rPr>
                              <w:t>0.459</w:t>
                            </w:r>
                          </w:p>
                        </w:tc>
                        <w:tc>
                          <w:tcPr>
                            <w:tcW w:w="1869" w:type="dxa"/>
                          </w:tcPr>
                          <w:p w14:paraId="38AB0A91" w14:textId="77777777" w:rsidR="00B14699" w:rsidRPr="00583D62" w:rsidRDefault="00B14699" w:rsidP="00B14699">
                            <w:pPr>
                              <w:rPr>
                                <w:sz w:val="20"/>
                                <w:szCs w:val="18"/>
                              </w:rPr>
                            </w:pPr>
                            <w:r w:rsidRPr="00583D62">
                              <w:rPr>
                                <w:sz w:val="20"/>
                                <w:szCs w:val="18"/>
                              </w:rPr>
                              <w:t>0.327</w:t>
                            </w:r>
                          </w:p>
                        </w:tc>
                      </w:tr>
                      <w:tr w:rsidR="00B14699" w14:paraId="62C11997" w14:textId="77777777" w:rsidTr="001817F6">
                        <w:tc>
                          <w:tcPr>
                            <w:tcW w:w="1868" w:type="dxa"/>
                          </w:tcPr>
                          <w:p w14:paraId="533878EB" w14:textId="77777777" w:rsidR="00B14699" w:rsidRPr="00583D62" w:rsidRDefault="00B14699" w:rsidP="00B14699">
                            <w:pPr>
                              <w:rPr>
                                <w:sz w:val="20"/>
                                <w:szCs w:val="18"/>
                              </w:rPr>
                            </w:pPr>
                            <w:r w:rsidRPr="00583D62">
                              <w:rPr>
                                <w:sz w:val="20"/>
                                <w:szCs w:val="18"/>
                              </w:rPr>
                              <w:t>RGB</w:t>
                            </w:r>
                          </w:p>
                        </w:tc>
                        <w:tc>
                          <w:tcPr>
                            <w:tcW w:w="1869" w:type="dxa"/>
                          </w:tcPr>
                          <w:p w14:paraId="3883AB9C" w14:textId="77777777" w:rsidR="00B14699" w:rsidRPr="00583D62" w:rsidRDefault="00B14699" w:rsidP="00B14699">
                            <w:pPr>
                              <w:rPr>
                                <w:sz w:val="20"/>
                                <w:szCs w:val="18"/>
                              </w:rPr>
                            </w:pPr>
                            <w:r w:rsidRPr="00583D62">
                              <w:rPr>
                                <w:sz w:val="20"/>
                                <w:szCs w:val="18"/>
                              </w:rPr>
                              <w:t>0.570</w:t>
                            </w:r>
                          </w:p>
                        </w:tc>
                        <w:tc>
                          <w:tcPr>
                            <w:tcW w:w="1869" w:type="dxa"/>
                          </w:tcPr>
                          <w:p w14:paraId="2E5B4A27" w14:textId="77777777" w:rsidR="00B14699" w:rsidRPr="00583D62" w:rsidRDefault="00B14699" w:rsidP="00B14699">
                            <w:pPr>
                              <w:rPr>
                                <w:sz w:val="20"/>
                                <w:szCs w:val="18"/>
                              </w:rPr>
                            </w:pPr>
                            <w:r w:rsidRPr="00583D62">
                              <w:rPr>
                                <w:sz w:val="20"/>
                                <w:szCs w:val="18"/>
                              </w:rPr>
                              <w:t>0.476</w:t>
                            </w:r>
                          </w:p>
                        </w:tc>
                        <w:tc>
                          <w:tcPr>
                            <w:tcW w:w="1869" w:type="dxa"/>
                          </w:tcPr>
                          <w:p w14:paraId="7F3882C5" w14:textId="77777777" w:rsidR="00B14699" w:rsidRPr="00583D62" w:rsidRDefault="00B14699" w:rsidP="00B14699">
                            <w:pPr>
                              <w:rPr>
                                <w:sz w:val="20"/>
                                <w:szCs w:val="18"/>
                              </w:rPr>
                            </w:pPr>
                            <w:r w:rsidRPr="00583D62">
                              <w:rPr>
                                <w:sz w:val="20"/>
                                <w:szCs w:val="18"/>
                              </w:rPr>
                              <w:t>0.499</w:t>
                            </w:r>
                          </w:p>
                        </w:tc>
                        <w:tc>
                          <w:tcPr>
                            <w:tcW w:w="1869" w:type="dxa"/>
                          </w:tcPr>
                          <w:p w14:paraId="35FDC025" w14:textId="77777777" w:rsidR="00B14699" w:rsidRPr="00583D62" w:rsidRDefault="00B14699" w:rsidP="00B14699">
                            <w:pPr>
                              <w:rPr>
                                <w:sz w:val="20"/>
                                <w:szCs w:val="18"/>
                              </w:rPr>
                            </w:pPr>
                            <w:r w:rsidRPr="00583D62">
                              <w:rPr>
                                <w:sz w:val="20"/>
                                <w:szCs w:val="18"/>
                              </w:rPr>
                              <w:t>0.372</w:t>
                            </w:r>
                          </w:p>
                        </w:tc>
                      </w:tr>
                      <w:tr w:rsidR="00B14699" w14:paraId="7CBD1454" w14:textId="77777777" w:rsidTr="001817F6">
                        <w:tc>
                          <w:tcPr>
                            <w:tcW w:w="1868" w:type="dxa"/>
                          </w:tcPr>
                          <w:p w14:paraId="24FFA101" w14:textId="77777777" w:rsidR="00B14699" w:rsidRPr="00583D62" w:rsidRDefault="00B14699" w:rsidP="00B14699">
                            <w:pPr>
                              <w:rPr>
                                <w:sz w:val="20"/>
                                <w:szCs w:val="18"/>
                              </w:rPr>
                            </w:pPr>
                            <w:r w:rsidRPr="00583D62">
                              <w:rPr>
                                <w:sz w:val="20"/>
                                <w:szCs w:val="18"/>
                              </w:rPr>
                              <w:t>RGBD</w:t>
                            </w:r>
                          </w:p>
                        </w:tc>
                        <w:tc>
                          <w:tcPr>
                            <w:tcW w:w="1869" w:type="dxa"/>
                          </w:tcPr>
                          <w:p w14:paraId="7DD07375" w14:textId="77777777" w:rsidR="00B14699" w:rsidRPr="00583D62" w:rsidRDefault="00B14699" w:rsidP="00B14699">
                            <w:pPr>
                              <w:rPr>
                                <w:sz w:val="20"/>
                                <w:szCs w:val="18"/>
                              </w:rPr>
                            </w:pPr>
                            <w:r w:rsidRPr="00583D62">
                              <w:rPr>
                                <w:sz w:val="20"/>
                                <w:szCs w:val="18"/>
                              </w:rPr>
                              <w:t>0.576</w:t>
                            </w:r>
                          </w:p>
                        </w:tc>
                        <w:tc>
                          <w:tcPr>
                            <w:tcW w:w="1869" w:type="dxa"/>
                          </w:tcPr>
                          <w:p w14:paraId="40EA5660" w14:textId="77777777" w:rsidR="00B14699" w:rsidRPr="00583D62" w:rsidRDefault="00B14699" w:rsidP="00B14699">
                            <w:pPr>
                              <w:rPr>
                                <w:sz w:val="20"/>
                                <w:szCs w:val="18"/>
                              </w:rPr>
                            </w:pPr>
                            <w:r w:rsidRPr="00583D62">
                              <w:rPr>
                                <w:sz w:val="20"/>
                                <w:szCs w:val="18"/>
                              </w:rPr>
                              <w:t>0.525</w:t>
                            </w:r>
                          </w:p>
                        </w:tc>
                        <w:tc>
                          <w:tcPr>
                            <w:tcW w:w="1869" w:type="dxa"/>
                          </w:tcPr>
                          <w:p w14:paraId="790078EA" w14:textId="77777777" w:rsidR="00B14699" w:rsidRPr="00583D62" w:rsidRDefault="00B14699" w:rsidP="00B14699">
                            <w:pPr>
                              <w:rPr>
                                <w:sz w:val="20"/>
                                <w:szCs w:val="18"/>
                              </w:rPr>
                            </w:pPr>
                            <w:r w:rsidRPr="00583D62">
                              <w:rPr>
                                <w:sz w:val="20"/>
                                <w:szCs w:val="18"/>
                              </w:rPr>
                              <w:t>0.546</w:t>
                            </w:r>
                          </w:p>
                        </w:tc>
                        <w:tc>
                          <w:tcPr>
                            <w:tcW w:w="1869" w:type="dxa"/>
                          </w:tcPr>
                          <w:p w14:paraId="222B9342" w14:textId="77777777" w:rsidR="00B14699" w:rsidRPr="00583D62" w:rsidRDefault="00B14699" w:rsidP="00B14699">
                            <w:pPr>
                              <w:rPr>
                                <w:sz w:val="20"/>
                                <w:szCs w:val="18"/>
                              </w:rPr>
                            </w:pPr>
                            <w:r w:rsidRPr="00583D62">
                              <w:rPr>
                                <w:sz w:val="20"/>
                                <w:szCs w:val="18"/>
                              </w:rPr>
                              <w:t>0.413</w:t>
                            </w:r>
                          </w:p>
                        </w:tc>
                      </w:tr>
                    </w:tbl>
                    <w:p w14:paraId="038D2591" w14:textId="7F834D9D" w:rsidR="00B14699" w:rsidRPr="000F175C" w:rsidRDefault="00B14699" w:rsidP="00B14699">
                      <w:pPr>
                        <w:pStyle w:val="Caption"/>
                        <w:jc w:val="both"/>
                      </w:pPr>
                    </w:p>
                  </w:txbxContent>
                </v:textbox>
                <w10:wrap type="square" anchorx="margin"/>
              </v:shape>
            </w:pict>
          </mc:Fallback>
        </mc:AlternateContent>
      </w:r>
      <w:r w:rsidR="00411EBA">
        <w:t>Nakon treniranja modela kroz 100 epoha,</w:t>
      </w:r>
      <w:r w:rsidR="005E0C14">
        <w:t xml:space="preserve"> sačuvani su oni s najboljim rezultatima za svaku vrstu ulaznih slika prema </w:t>
      </w:r>
      <w:proofErr w:type="spellStart"/>
      <w:r w:rsidR="005E0C14">
        <w:t>mAP</w:t>
      </w:r>
      <w:proofErr w:type="spellEnd"/>
      <w:r w:rsidR="005E0C14">
        <w:t xml:space="preserve"> metrici</w:t>
      </w:r>
      <w:r w:rsidR="00411EBA">
        <w:t xml:space="preserve">. Tablica </w:t>
      </w:r>
      <w:r w:rsidR="00383A2F">
        <w:fldChar w:fldCharType="begin"/>
      </w:r>
      <w:r w:rsidR="00383A2F">
        <w:instrText xml:space="preserve"> REF Tablica31 \h </w:instrText>
      </w:r>
      <w:r w:rsidR="00383A2F">
        <w:fldChar w:fldCharType="separate"/>
      </w:r>
      <w:r w:rsidR="00DB5F86">
        <w:t>3.1.</w:t>
      </w:r>
      <w:r w:rsidR="00383A2F">
        <w:fldChar w:fldCharType="end"/>
      </w:r>
      <w:r w:rsidR="00411EBA">
        <w:t xml:space="preserve"> prikazuje završne rezultate treniranja</w:t>
      </w:r>
      <w:r w:rsidR="00523D5A">
        <w:t xml:space="preserve">. </w:t>
      </w:r>
      <w:r w:rsidR="0006471F">
        <w:t xml:space="preserve">Modeli su poredani od najnižeg prema najvišem ostvarenome </w:t>
      </w:r>
      <w:proofErr w:type="spellStart"/>
      <w:r w:rsidR="0006471F">
        <w:t>mAP</w:t>
      </w:r>
      <w:proofErr w:type="spellEnd"/>
      <w:r w:rsidR="0006471F">
        <w:t xml:space="preserve">-u. Iz tablice se može vidjeti kako model istreniran na dubinskim informacijama postiže nešto slabije performanse u odnosu na RGB model, koji predstavlja referentnu točku za usporedbu rezultata. </w:t>
      </w:r>
      <w:r w:rsidR="00A44A85">
        <w:t xml:space="preserve">Iako model treniran isključivo na dubinskim informacijama u izolaciji ne postiže zadovoljavajuće rezultate, može se primijetiti da RGBD model ostvaruje bolje rezultate od RGB modela, što ukazuje na to da dodatne dubinske informacije pozitivno utječu na sposobnost modela da bolje i točnije detektira objekte u sceni. </w:t>
      </w:r>
      <w:r w:rsidR="00700036">
        <w:t xml:space="preserve">To je bila i pretpostavka, budući da dubinske informacije omogućuju modelu bolju percepciju oblika i prostornog rasporeda objekata, čime se olakšava razlikovanje pojedinih klasa i smanjuje broj pogrešnih detekcija. </w:t>
      </w:r>
      <w:r w:rsidR="00983623">
        <w:t xml:space="preserve">Prilikom istraživanja utjecaja dubinskih informacija na točnost detekcije objekata na slikama, autori članaka [8] i [9] dolaze do zaključka da su dubinske informacije zanemarive prirode ili da pomažu u slučajevima preklapanja objekata, lošeg osvjetljenja u sceni </w:t>
      </w:r>
      <w:r w:rsidR="00B21507">
        <w:t xml:space="preserve">te </w:t>
      </w:r>
      <w:r w:rsidR="00B21507">
        <w:lastRenderedPageBreak/>
        <w:t xml:space="preserve">kada su objekti sličnih boja. Iako postoji korelacija između tih pojmova i točnosti RGBD modela, rezultati ovog seminarskog rada sugeriraju da to ne mora biti uvijek točno. </w:t>
      </w:r>
      <w:r w:rsidR="00332976">
        <w:t xml:space="preserve">Ukoliko je osvjetljenje u sceni optimalno, ali dubinska informacija sadrži značajnu količinu šuma, RGBD model može postići lošije rezultate od modela treniranog isključivo na RGB slikama kao što je prikazano na slici </w:t>
      </w:r>
      <w:r w:rsidR="00E92AA0">
        <w:fldChar w:fldCharType="begin"/>
      </w:r>
      <w:r w:rsidR="00E92AA0">
        <w:instrText xml:space="preserve"> REF Slika33 \h </w:instrText>
      </w:r>
      <w:r w:rsidR="00E92AA0">
        <w:fldChar w:fldCharType="separate"/>
      </w:r>
      <w:r w:rsidR="00DB5F86">
        <w:t>3.3.</w:t>
      </w:r>
      <w:r w:rsidR="00E92AA0">
        <w:fldChar w:fldCharType="end"/>
      </w:r>
      <w:r w:rsidR="00332976">
        <w:t xml:space="preserve"> Nadalje, slika </w:t>
      </w:r>
      <w:r w:rsidR="00E92AA0">
        <w:fldChar w:fldCharType="begin"/>
      </w:r>
      <w:r w:rsidR="00E92AA0">
        <w:instrText xml:space="preserve"> REF Slika34 \h </w:instrText>
      </w:r>
      <w:r w:rsidR="00E92AA0">
        <w:fldChar w:fldCharType="separate"/>
      </w:r>
      <w:r w:rsidR="00DB5F86">
        <w:t>3.4.</w:t>
      </w:r>
      <w:r w:rsidR="00E92AA0">
        <w:fldChar w:fldCharType="end"/>
      </w:r>
      <w:r w:rsidR="00332976">
        <w:t xml:space="preserve"> prikazuje kako izgleda kanal RGBD slike koji sadrži dubinske informacije. Kao što se sa slike može vidjeti, </w:t>
      </w:r>
      <w:r w:rsidR="001338E2">
        <w:t xml:space="preserve">prisutno je puno crnih dijelova unutar scene. Ovi crni pikseli označavaju područja u kojima dubinski senzor nije uspio izmjeriti ili aproksimirati udaljenost između kamere i objekta. Takve „rupe“ u dubinskim podacima najčešće nastaju zbog reflektirajućih, prozirnih ili vro tamnih površina, kao i zbog položaja objekata izvan efektivnog dometa senzora. Siva područja na slici predstavljaju </w:t>
      </w:r>
      <w:r w:rsidR="006E33CF">
        <w:t>važeće</w:t>
      </w:r>
      <w:r w:rsidR="001338E2">
        <w:t xml:space="preserve"> dubinske vrijednosti, odnosno piksele gdje je senzor uspješno izmjerio udaljenost do objekta. Različite nijanse sive boje odgovaraju različitim udaljenostima. </w:t>
      </w:r>
    </w:p>
    <w:p w14:paraId="73956061" w14:textId="1BC4C647" w:rsidR="00347129" w:rsidRPr="00422D76" w:rsidRDefault="001338E2" w:rsidP="00422D76">
      <w:r>
        <w:rPr>
          <w:noProof/>
          <w:szCs w:val="24"/>
          <w:lang w:eastAsia="hr-HR"/>
        </w:rPr>
        <mc:AlternateContent>
          <mc:Choice Requires="wps">
            <w:drawing>
              <wp:anchor distT="45720" distB="45720" distL="114300" distR="114300" simplePos="0" relativeHeight="251677696" behindDoc="0" locked="0" layoutInCell="1" allowOverlap="1" wp14:anchorId="7C018491" wp14:editId="65C3B137">
                <wp:simplePos x="0" y="0"/>
                <wp:positionH relativeFrom="page">
                  <wp:align>center</wp:align>
                </wp:positionH>
                <wp:positionV relativeFrom="paragraph">
                  <wp:posOffset>6065</wp:posOffset>
                </wp:positionV>
                <wp:extent cx="4692650" cy="4332605"/>
                <wp:effectExtent l="0" t="0" r="12700" b="1079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4332605"/>
                        </a:xfrm>
                        <a:prstGeom prst="rect">
                          <a:avLst/>
                        </a:prstGeom>
                        <a:solidFill>
                          <a:srgbClr val="FFFFFF"/>
                        </a:solidFill>
                        <a:ln w="9525">
                          <a:solidFill>
                            <a:schemeClr val="bg1"/>
                          </a:solidFill>
                          <a:miter lim="800000"/>
                          <a:headEnd/>
                          <a:tailEnd/>
                        </a:ln>
                      </wps:spPr>
                      <wps:txbx>
                        <w:txbxContent>
                          <w:p w14:paraId="721E0F46" w14:textId="7A8CFCB9" w:rsidR="001338E2" w:rsidRDefault="001338E2" w:rsidP="001338E2">
                            <w:pPr>
                              <w:pStyle w:val="NormalWeb"/>
                            </w:pPr>
                            <w:r>
                              <w:t xml:space="preserve"> </w:t>
                            </w:r>
                            <w:r>
                              <w:rPr>
                                <w:noProof/>
                              </w:rPr>
                              <w:drawing>
                                <wp:inline distT="0" distB="0" distL="0" distR="0" wp14:anchorId="0DC82DA9" wp14:editId="206EB46D">
                                  <wp:extent cx="4500880" cy="3693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0880" cy="3693795"/>
                                          </a:xfrm>
                                          <a:prstGeom prst="rect">
                                            <a:avLst/>
                                          </a:prstGeom>
                                        </pic:spPr>
                                      </pic:pic>
                                    </a:graphicData>
                                  </a:graphic>
                                </wp:inline>
                              </w:drawing>
                            </w:r>
                          </w:p>
                          <w:p w14:paraId="063CF3C8" w14:textId="38DEADA0" w:rsidR="001338E2" w:rsidRPr="000F175C" w:rsidRDefault="001338E2" w:rsidP="001338E2">
                            <w:pPr>
                              <w:pStyle w:val="Caption"/>
                              <w:jc w:val="both"/>
                            </w:pPr>
                            <w:r>
                              <w:t xml:space="preserve">  </w:t>
                            </w:r>
                            <w:r>
                              <w:tab/>
                            </w:r>
                            <w:r>
                              <w:tab/>
                              <w:t xml:space="preserve">Slika. </w:t>
                            </w:r>
                            <w:bookmarkStart w:id="27" w:name="Slika33"/>
                            <w:r>
                              <w:t>3.3.</w:t>
                            </w:r>
                            <w:bookmarkEnd w:id="27"/>
                            <w:r>
                              <w:t xml:space="preserve"> Stvarna anotacija i predikcije ostalih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18491" id="Text Box 4" o:spid="_x0000_s1034" type="#_x0000_t202" style="position:absolute;left:0;text-align:left;margin-left:0;margin-top:.5pt;width:369.5pt;height:341.15pt;z-index:251677696;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" strokecolor="white [3212]">
                <v:textbox>
                  <w:txbxContent>
                    <w:p w14:paraId="721E0F46" w14:textId="7A8CFCB9" w:rsidR="001338E2" w:rsidRDefault="001338E2" w:rsidP="001338E2">
                      <w:pPr>
                        <w:pStyle w:val="NormalWeb"/>
                      </w:pPr>
                      <w:r>
                        <w:t xml:space="preserve"> </w:t>
                      </w:r>
                      <w:r>
                        <w:rPr>
                          <w:noProof/>
                        </w:rPr>
                        <w:drawing>
                          <wp:inline distT="0" distB="0" distL="0" distR="0" wp14:anchorId="0DC82DA9" wp14:editId="206EB46D">
                            <wp:extent cx="4500880" cy="36937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0880" cy="3693795"/>
                                    </a:xfrm>
                                    <a:prstGeom prst="rect">
                                      <a:avLst/>
                                    </a:prstGeom>
                                  </pic:spPr>
                                </pic:pic>
                              </a:graphicData>
                            </a:graphic>
                          </wp:inline>
                        </w:drawing>
                      </w:r>
                    </w:p>
                    <w:p w14:paraId="063CF3C8" w14:textId="38DEADA0" w:rsidR="001338E2" w:rsidRPr="000F175C" w:rsidRDefault="001338E2" w:rsidP="001338E2">
                      <w:pPr>
                        <w:pStyle w:val="Caption"/>
                        <w:jc w:val="both"/>
                      </w:pPr>
                      <w:r>
                        <w:t xml:space="preserve">  </w:t>
                      </w:r>
                      <w:r>
                        <w:tab/>
                      </w:r>
                      <w:r>
                        <w:tab/>
                        <w:t xml:space="preserve">Slika. </w:t>
                      </w:r>
                      <w:bookmarkStart w:id="28" w:name="Slika33"/>
                      <w:r>
                        <w:t>3.3.</w:t>
                      </w:r>
                      <w:bookmarkEnd w:id="28"/>
                      <w:r>
                        <w:t xml:space="preserve"> Stvarna anotacija i predikcije ostalih modela</w:t>
                      </w:r>
                    </w:p>
                  </w:txbxContent>
                </v:textbox>
                <w10:wrap type="square" anchorx="page"/>
              </v:shape>
            </w:pict>
          </mc:Fallback>
        </mc:AlternateContent>
      </w:r>
    </w:p>
    <w:p w14:paraId="79A0BC7D" w14:textId="0517CFD1" w:rsidR="00BB2EBC" w:rsidRDefault="00BB2EBC" w:rsidP="00BB2EBC"/>
    <w:p w14:paraId="1916A7AA" w14:textId="667C2B4E" w:rsidR="00BB2EBC" w:rsidRDefault="00BB2EBC" w:rsidP="00BB2EBC"/>
    <w:p w14:paraId="29F80D7A" w14:textId="62B27619" w:rsidR="00BB2EBC" w:rsidRDefault="00BB2EBC" w:rsidP="00BB2EBC"/>
    <w:p w14:paraId="59514D87" w14:textId="144E52A2" w:rsidR="00BB2EBC" w:rsidRDefault="00BB2EBC" w:rsidP="00BB2EBC"/>
    <w:p w14:paraId="063E93AD" w14:textId="4FA8F9F9" w:rsidR="001338E2" w:rsidRDefault="001338E2" w:rsidP="00BB2EBC"/>
    <w:p w14:paraId="208AB314" w14:textId="0404D625" w:rsidR="001338E2" w:rsidRDefault="001338E2" w:rsidP="00BB2EBC"/>
    <w:p w14:paraId="6D66E1A0" w14:textId="35D6F735" w:rsidR="001338E2" w:rsidRDefault="00BE1FFA" w:rsidP="00BB2EBC">
      <w:r>
        <w:rPr>
          <w:noProof/>
          <w:szCs w:val="24"/>
          <w:lang w:eastAsia="hr-HR"/>
        </w:rPr>
        <w:lastRenderedPageBreak/>
        <mc:AlternateContent>
          <mc:Choice Requires="wps">
            <w:drawing>
              <wp:anchor distT="45720" distB="45720" distL="114300" distR="114300" simplePos="0" relativeHeight="251679744" behindDoc="0" locked="0" layoutInCell="1" allowOverlap="1" wp14:anchorId="15273AE3" wp14:editId="12D685CC">
                <wp:simplePos x="0" y="0"/>
                <wp:positionH relativeFrom="page">
                  <wp:align>center</wp:align>
                </wp:positionH>
                <wp:positionV relativeFrom="paragraph">
                  <wp:posOffset>256</wp:posOffset>
                </wp:positionV>
                <wp:extent cx="3568700" cy="3063875"/>
                <wp:effectExtent l="0" t="0" r="12700" b="22225"/>
                <wp:wrapSquare wrapText="bothSides"/>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700" cy="3063875"/>
                        </a:xfrm>
                        <a:prstGeom prst="rect">
                          <a:avLst/>
                        </a:prstGeom>
                        <a:solidFill>
                          <a:srgbClr val="FFFFFF"/>
                        </a:solidFill>
                        <a:ln w="9525">
                          <a:solidFill>
                            <a:schemeClr val="bg1"/>
                          </a:solidFill>
                          <a:miter lim="800000"/>
                          <a:headEnd/>
                          <a:tailEnd/>
                        </a:ln>
                      </wps:spPr>
                      <wps:txbx>
                        <w:txbxContent>
                          <w:p w14:paraId="314B6031" w14:textId="4EBB3261" w:rsidR="001338E2" w:rsidRDefault="001338E2" w:rsidP="001338E2">
                            <w:pPr>
                              <w:pStyle w:val="NormalWeb"/>
                            </w:pPr>
                            <w:r>
                              <w:t xml:space="preserve"> </w:t>
                            </w:r>
                            <w:r>
                              <w:rPr>
                                <w:noProof/>
                              </w:rPr>
                              <w:drawing>
                                <wp:inline distT="0" distB="0" distL="0" distR="0" wp14:anchorId="7E88A4D3" wp14:editId="50ADD6EB">
                                  <wp:extent cx="3285510" cy="26490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85510" cy="2649081"/>
                                          </a:xfrm>
                                          <a:prstGeom prst="rect">
                                            <a:avLst/>
                                          </a:prstGeom>
                                        </pic:spPr>
                                      </pic:pic>
                                    </a:graphicData>
                                  </a:graphic>
                                </wp:inline>
                              </w:drawing>
                            </w:r>
                          </w:p>
                          <w:p w14:paraId="33B5F3F8" w14:textId="3A49CF88" w:rsidR="001338E2" w:rsidRPr="000F175C" w:rsidRDefault="00A70DDC" w:rsidP="001338E2">
                            <w:pPr>
                              <w:pStyle w:val="Caption"/>
                              <w:jc w:val="both"/>
                            </w:pPr>
                            <w:r>
                              <w:tab/>
                            </w:r>
                            <w:r w:rsidR="001338E2">
                              <w:t xml:space="preserve">Slika. </w:t>
                            </w:r>
                            <w:bookmarkStart w:id="29" w:name="Slika34"/>
                            <w:r w:rsidR="001338E2">
                              <w:t>3.4.</w:t>
                            </w:r>
                            <w:bookmarkEnd w:id="29"/>
                            <w:r w:rsidR="001338E2">
                              <w:t xml:space="preserve"> Dubinska informacija za sliku </w:t>
                            </w:r>
                            <w:r w:rsidR="007D6CE3">
                              <w:fldChar w:fldCharType="begin"/>
                            </w:r>
                            <w:r w:rsidR="007D6CE3">
                              <w:instrText xml:space="preserve"> REF Slika33 \h </w:instrText>
                            </w:r>
                            <w:r w:rsidR="007D6CE3">
                              <w:fldChar w:fldCharType="separate"/>
                            </w:r>
                            <w:r w:rsidR="00DB5F86">
                              <w:t>3.3.</w:t>
                            </w:r>
                            <w:r w:rsidR="007D6CE3">
                              <w:fldChar w:fldCharType="end"/>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273AE3" id="Text Box 16" o:spid="_x0000_s1035" type="#_x0000_t202" style="position:absolute;left:0;text-align:left;margin-left:0;margin-top:0;width:281pt;height:241.25pt;z-index:251679744;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" strokecolor="white [3212]">
                <v:textbox>
                  <w:txbxContent>
                    <w:p w14:paraId="314B6031" w14:textId="4EBB3261" w:rsidR="001338E2" w:rsidRDefault="001338E2" w:rsidP="001338E2">
                      <w:pPr>
                        <w:pStyle w:val="NormalWeb"/>
                      </w:pPr>
                      <w:r>
                        <w:t xml:space="preserve"> </w:t>
                      </w:r>
                      <w:r>
                        <w:rPr>
                          <w:noProof/>
                        </w:rPr>
                        <w:drawing>
                          <wp:inline distT="0" distB="0" distL="0" distR="0" wp14:anchorId="7E88A4D3" wp14:editId="50ADD6EB">
                            <wp:extent cx="3285510" cy="26490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85510" cy="2649081"/>
                                    </a:xfrm>
                                    <a:prstGeom prst="rect">
                                      <a:avLst/>
                                    </a:prstGeom>
                                  </pic:spPr>
                                </pic:pic>
                              </a:graphicData>
                            </a:graphic>
                          </wp:inline>
                        </w:drawing>
                      </w:r>
                    </w:p>
                    <w:p w14:paraId="33B5F3F8" w14:textId="3A49CF88" w:rsidR="001338E2" w:rsidRPr="000F175C" w:rsidRDefault="00A70DDC" w:rsidP="001338E2">
                      <w:pPr>
                        <w:pStyle w:val="Caption"/>
                        <w:jc w:val="both"/>
                      </w:pPr>
                      <w:r>
                        <w:tab/>
                      </w:r>
                      <w:r w:rsidR="001338E2">
                        <w:t xml:space="preserve">Slika. </w:t>
                      </w:r>
                      <w:bookmarkStart w:id="30" w:name="Slika34"/>
                      <w:r w:rsidR="001338E2">
                        <w:t>3.4.</w:t>
                      </w:r>
                      <w:bookmarkEnd w:id="30"/>
                      <w:r w:rsidR="001338E2">
                        <w:t xml:space="preserve"> Dubinska informacija za sliku </w:t>
                      </w:r>
                      <w:r w:rsidR="007D6CE3">
                        <w:fldChar w:fldCharType="begin"/>
                      </w:r>
                      <w:r w:rsidR="007D6CE3">
                        <w:instrText xml:space="preserve"> REF Slika33 \h </w:instrText>
                      </w:r>
                      <w:r w:rsidR="007D6CE3">
                        <w:fldChar w:fldCharType="separate"/>
                      </w:r>
                      <w:r w:rsidR="00DB5F86">
                        <w:t>3.3.</w:t>
                      </w:r>
                      <w:r w:rsidR="007D6CE3">
                        <w:fldChar w:fldCharType="end"/>
                      </w:r>
                    </w:p>
                  </w:txbxContent>
                </v:textbox>
                <w10:wrap type="square" anchorx="page"/>
              </v:shape>
            </w:pict>
          </mc:Fallback>
        </mc:AlternateContent>
      </w:r>
    </w:p>
    <w:p w14:paraId="2E093D5F" w14:textId="4A16E862" w:rsidR="001338E2" w:rsidRDefault="001338E2" w:rsidP="00BB2EBC"/>
    <w:p w14:paraId="6EA2895D" w14:textId="549A12FB" w:rsidR="001338E2" w:rsidRDefault="001338E2" w:rsidP="00BB2EBC"/>
    <w:p w14:paraId="5B44FCA3" w14:textId="009CD48E" w:rsidR="00B14699" w:rsidRDefault="00B14699" w:rsidP="00BB2EBC"/>
    <w:p w14:paraId="1B930F2C" w14:textId="73B9DEAD" w:rsidR="00B14699" w:rsidRDefault="00B14699" w:rsidP="00BB2EBC"/>
    <w:p w14:paraId="3CA09A6E" w14:textId="78514EB1" w:rsidR="00B14699" w:rsidRDefault="00B14699" w:rsidP="00BB2EBC"/>
    <w:p w14:paraId="6244C93F" w14:textId="03E953ED" w:rsidR="00B14699" w:rsidRDefault="00B14699" w:rsidP="00BB2EBC"/>
    <w:p w14:paraId="29455D00" w14:textId="650DA1CA" w:rsidR="00B14699" w:rsidRDefault="00B14699" w:rsidP="00BB2EBC"/>
    <w:p w14:paraId="68652E57" w14:textId="77777777" w:rsidR="00A70DDC" w:rsidRDefault="00A70DDC" w:rsidP="00BB2EBC"/>
    <w:p w14:paraId="0E77BF9E" w14:textId="20980413" w:rsidR="00E52BB9" w:rsidRDefault="00A70DDC" w:rsidP="00BB2EBC">
      <w:r>
        <w:rPr>
          <w:noProof/>
          <w:szCs w:val="24"/>
          <w:lang w:eastAsia="hr-HR"/>
        </w:rPr>
        <mc:AlternateContent>
          <mc:Choice Requires="wps">
            <w:drawing>
              <wp:anchor distT="45720" distB="45720" distL="114300" distR="114300" simplePos="0" relativeHeight="251681792" behindDoc="0" locked="0" layoutInCell="1" allowOverlap="1" wp14:anchorId="2421C486" wp14:editId="5F643CB0">
                <wp:simplePos x="0" y="0"/>
                <wp:positionH relativeFrom="margin">
                  <wp:align>center</wp:align>
                </wp:positionH>
                <wp:positionV relativeFrom="paragraph">
                  <wp:posOffset>1058734</wp:posOffset>
                </wp:positionV>
                <wp:extent cx="4692650" cy="4332605"/>
                <wp:effectExtent l="0" t="0" r="12700" b="10795"/>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4332605"/>
                        </a:xfrm>
                        <a:prstGeom prst="rect">
                          <a:avLst/>
                        </a:prstGeom>
                        <a:solidFill>
                          <a:srgbClr val="FFFFFF"/>
                        </a:solidFill>
                        <a:ln w="9525">
                          <a:solidFill>
                            <a:schemeClr val="bg1"/>
                          </a:solidFill>
                          <a:miter lim="800000"/>
                          <a:headEnd/>
                          <a:tailEnd/>
                        </a:ln>
                      </wps:spPr>
                      <wps:txbx>
                        <w:txbxContent>
                          <w:p w14:paraId="125C3027" w14:textId="25BA5F53" w:rsidR="00A70DDC" w:rsidRDefault="00A70DDC" w:rsidP="00A70DDC">
                            <w:pPr>
                              <w:pStyle w:val="NormalWeb"/>
                            </w:pPr>
                            <w:r>
                              <w:t xml:space="preserve"> </w:t>
                            </w:r>
                            <w:r>
                              <w:rPr>
                                <w:noProof/>
                              </w:rPr>
                              <w:drawing>
                                <wp:inline distT="0" distB="0" distL="0" distR="0" wp14:anchorId="79E7CA24" wp14:editId="3FDD347A">
                                  <wp:extent cx="4534159" cy="369360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34159" cy="3693600"/>
                                          </a:xfrm>
                                          <a:prstGeom prst="rect">
                                            <a:avLst/>
                                          </a:prstGeom>
                                        </pic:spPr>
                                      </pic:pic>
                                    </a:graphicData>
                                  </a:graphic>
                                </wp:inline>
                              </w:drawing>
                            </w:r>
                          </w:p>
                          <w:p w14:paraId="75B01544" w14:textId="391C5169" w:rsidR="00A70DDC" w:rsidRPr="000F175C" w:rsidRDefault="00A70DDC" w:rsidP="00A70DDC">
                            <w:pPr>
                              <w:pStyle w:val="Caption"/>
                              <w:jc w:val="both"/>
                            </w:pPr>
                            <w:r>
                              <w:t xml:space="preserve">  </w:t>
                            </w:r>
                            <w:r>
                              <w:tab/>
                            </w:r>
                            <w:r>
                              <w:tab/>
                              <w:t xml:space="preserve">Slika. </w:t>
                            </w:r>
                            <w:bookmarkStart w:id="31" w:name="Slika35"/>
                            <w:r>
                              <w:t>3.5.</w:t>
                            </w:r>
                            <w:bookmarkEnd w:id="31"/>
                            <w:r>
                              <w:t xml:space="preserve"> Stvarna anotacija i predikcije ostalih modela</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1C486" id="Text Box 21" o:spid="_x0000_s1036" type="#_x0000_t202" style="position:absolute;left:0;text-align:left;margin-left:0;margin-top:83.35pt;width:369.5pt;height:341.15pt;z-index:25168179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" strokecolor="white [3212]">
                <v:textbox>
                  <w:txbxContent>
                    <w:p w14:paraId="125C3027" w14:textId="25BA5F53" w:rsidR="00A70DDC" w:rsidRDefault="00A70DDC" w:rsidP="00A70DDC">
                      <w:pPr>
                        <w:pStyle w:val="NormalWeb"/>
                      </w:pPr>
                      <w:r>
                        <w:t xml:space="preserve"> </w:t>
                      </w:r>
                      <w:r>
                        <w:rPr>
                          <w:noProof/>
                        </w:rPr>
                        <w:drawing>
                          <wp:inline distT="0" distB="0" distL="0" distR="0" wp14:anchorId="79E7CA24" wp14:editId="3FDD347A">
                            <wp:extent cx="4534159" cy="369360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34159" cy="3693600"/>
                                    </a:xfrm>
                                    <a:prstGeom prst="rect">
                                      <a:avLst/>
                                    </a:prstGeom>
                                  </pic:spPr>
                                </pic:pic>
                              </a:graphicData>
                            </a:graphic>
                          </wp:inline>
                        </w:drawing>
                      </w:r>
                    </w:p>
                    <w:p w14:paraId="75B01544" w14:textId="391C5169" w:rsidR="00A70DDC" w:rsidRPr="000F175C" w:rsidRDefault="00A70DDC" w:rsidP="00A70DDC">
                      <w:pPr>
                        <w:pStyle w:val="Caption"/>
                        <w:jc w:val="both"/>
                      </w:pPr>
                      <w:r>
                        <w:t xml:space="preserve">  </w:t>
                      </w:r>
                      <w:r>
                        <w:tab/>
                      </w:r>
                      <w:r>
                        <w:tab/>
                        <w:t xml:space="preserve">Slika. </w:t>
                      </w:r>
                      <w:bookmarkStart w:id="32" w:name="Slika35"/>
                      <w:r>
                        <w:t>3.5.</w:t>
                      </w:r>
                      <w:bookmarkEnd w:id="32"/>
                      <w:r>
                        <w:t xml:space="preserve"> Stvarna anotacija i predikcije ostalih modela</w:t>
                      </w:r>
                    </w:p>
                  </w:txbxContent>
                </v:textbox>
                <w10:wrap type="square" anchorx="margin"/>
              </v:shape>
            </w:pict>
          </mc:Fallback>
        </mc:AlternateContent>
      </w:r>
      <w:r w:rsidR="00EA2123">
        <w:t xml:space="preserve">Na slici </w:t>
      </w:r>
      <w:r w:rsidR="007D6CE3">
        <w:fldChar w:fldCharType="begin"/>
      </w:r>
      <w:r w:rsidR="007D6CE3">
        <w:instrText xml:space="preserve"> REF Slika35 \h </w:instrText>
      </w:r>
      <w:r w:rsidR="007D6CE3">
        <w:fldChar w:fldCharType="separate"/>
      </w:r>
      <w:r w:rsidR="00DB5F86">
        <w:t>3.5.</w:t>
      </w:r>
      <w:r w:rsidR="007D6CE3">
        <w:fldChar w:fldCharType="end"/>
      </w:r>
      <w:r w:rsidR="00EA2123">
        <w:t xml:space="preserve"> prikazan je scenarij u kojemu je RGBD model precizno odredio okvir i klasifikaciju objekata na sceni dok RGB model nije. Za razliku od prijašnjeg primjera, kao što se može vidjeti sa slike </w:t>
      </w:r>
      <w:r w:rsidR="007D6CE3">
        <w:fldChar w:fldCharType="begin"/>
      </w:r>
      <w:r w:rsidR="007D6CE3">
        <w:instrText xml:space="preserve"> REF Slika36 \h </w:instrText>
      </w:r>
      <w:r w:rsidR="007D6CE3">
        <w:fldChar w:fldCharType="separate"/>
      </w:r>
      <w:r w:rsidR="00DB5F86">
        <w:t>3.6.</w:t>
      </w:r>
      <w:r w:rsidR="007D6CE3">
        <w:fldChar w:fldCharType="end"/>
      </w:r>
      <w:r w:rsidR="00EA2123">
        <w:t>, dubinska informacija je zapisana bez značajnih distorzij</w:t>
      </w:r>
      <w:r w:rsidR="0052258D">
        <w:t>a</w:t>
      </w:r>
      <w:r w:rsidR="00EA2123">
        <w:t xml:space="preserve"> u slici. Osim toga, prostorija </w:t>
      </w:r>
      <w:r w:rsidR="00EA2123">
        <w:lastRenderedPageBreak/>
        <w:t xml:space="preserve">na slici snimljena je u tamnijem okruženju, gdje RBG model u većini slučajeva nema dovoljno </w:t>
      </w:r>
      <w:r w:rsidR="0092672E">
        <w:rPr>
          <w:noProof/>
          <w:szCs w:val="24"/>
          <w:lang w:eastAsia="hr-HR"/>
        </w:rPr>
        <mc:AlternateContent>
          <mc:Choice Requires="wps">
            <w:drawing>
              <wp:anchor distT="45720" distB="45720" distL="114300" distR="114300" simplePos="0" relativeHeight="251683840" behindDoc="0" locked="0" layoutInCell="1" allowOverlap="1" wp14:anchorId="2DC5FE1D" wp14:editId="2FDC8161">
                <wp:simplePos x="0" y="0"/>
                <wp:positionH relativeFrom="page">
                  <wp:align>center</wp:align>
                </wp:positionH>
                <wp:positionV relativeFrom="paragraph">
                  <wp:posOffset>488798</wp:posOffset>
                </wp:positionV>
                <wp:extent cx="3568700" cy="3343275"/>
                <wp:effectExtent l="0" t="0" r="12700" b="28575"/>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8700" cy="3343275"/>
                        </a:xfrm>
                        <a:prstGeom prst="rect">
                          <a:avLst/>
                        </a:prstGeom>
                        <a:solidFill>
                          <a:srgbClr val="FFFFFF"/>
                        </a:solidFill>
                        <a:ln w="9525">
                          <a:solidFill>
                            <a:schemeClr val="bg1"/>
                          </a:solidFill>
                          <a:miter lim="800000"/>
                          <a:headEnd/>
                          <a:tailEnd/>
                        </a:ln>
                      </wps:spPr>
                      <wps:txbx>
                        <w:txbxContent>
                          <w:p w14:paraId="05838E91" w14:textId="307EC19F" w:rsidR="00A70DDC" w:rsidRDefault="00A70DDC" w:rsidP="00A70DDC">
                            <w:pPr>
                              <w:pStyle w:val="NormalWeb"/>
                            </w:pPr>
                            <w:r>
                              <w:t xml:space="preserve"> </w:t>
                            </w:r>
                            <w:r w:rsidR="008B1A7B">
                              <w:rPr>
                                <w:noProof/>
                              </w:rPr>
                              <w:drawing>
                                <wp:inline distT="0" distB="0" distL="0" distR="0" wp14:anchorId="09D6BC4B" wp14:editId="1B900049">
                                  <wp:extent cx="3350909" cy="26496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0909" cy="2649600"/>
                                          </a:xfrm>
                                          <a:prstGeom prst="rect">
                                            <a:avLst/>
                                          </a:prstGeom>
                                        </pic:spPr>
                                      </pic:pic>
                                    </a:graphicData>
                                  </a:graphic>
                                </wp:inline>
                              </w:drawing>
                            </w:r>
                          </w:p>
                          <w:p w14:paraId="2300FE76" w14:textId="45BFD37E" w:rsidR="00A70DDC" w:rsidRPr="000F175C" w:rsidRDefault="00A70DDC" w:rsidP="00A70DDC">
                            <w:pPr>
                              <w:pStyle w:val="Caption"/>
                              <w:jc w:val="both"/>
                            </w:pPr>
                            <w:r>
                              <w:tab/>
                              <w:t xml:space="preserve">Slika. </w:t>
                            </w:r>
                            <w:bookmarkStart w:id="33" w:name="Slika36"/>
                            <w:r>
                              <w:t>3.6.</w:t>
                            </w:r>
                            <w:bookmarkEnd w:id="33"/>
                            <w:r>
                              <w:t xml:space="preserve"> Dubinska informacija za sliku </w:t>
                            </w:r>
                            <w:r w:rsidR="007D6CE3">
                              <w:fldChar w:fldCharType="begin"/>
                            </w:r>
                            <w:r w:rsidR="007D6CE3">
                              <w:instrText xml:space="preserve"> REF Slika35 \h </w:instrText>
                            </w:r>
                            <w:r w:rsidR="007D6CE3">
                              <w:fldChar w:fldCharType="separate"/>
                            </w:r>
                            <w:r w:rsidR="00DB5F86">
                              <w:t>3.5.</w:t>
                            </w:r>
                            <w:r w:rsidR="007D6CE3">
                              <w:fldChar w:fldCharType="end"/>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5FE1D" id="Text Box 24" o:spid="_x0000_s1037" type="#_x0000_t202" style="position:absolute;left:0;text-align:left;margin-left:0;margin-top:38.5pt;width:281pt;height:263.25pt;z-index:251683840;visibility:visible;mso-wrap-style:square;mso-width-percent:0;mso-height-percent:0;mso-wrap-distance-left:9pt;mso-wrap-distance-top:3.6pt;mso-wrap-distance-right:9pt;mso-wrap-distance-bottom:3.6pt;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" strokecolor="white [3212]">
                <v:textbox>
                  <w:txbxContent>
                    <w:p w14:paraId="05838E91" w14:textId="307EC19F" w:rsidR="00A70DDC" w:rsidRDefault="00A70DDC" w:rsidP="00A70DDC">
                      <w:pPr>
                        <w:pStyle w:val="NormalWeb"/>
                      </w:pPr>
                      <w:r>
                        <w:t xml:space="preserve"> </w:t>
                      </w:r>
                      <w:r w:rsidR="008B1A7B">
                        <w:rPr>
                          <w:noProof/>
                        </w:rPr>
                        <w:drawing>
                          <wp:inline distT="0" distB="0" distL="0" distR="0" wp14:anchorId="09D6BC4B" wp14:editId="1B900049">
                            <wp:extent cx="3350909" cy="26496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0909" cy="2649600"/>
                                    </a:xfrm>
                                    <a:prstGeom prst="rect">
                                      <a:avLst/>
                                    </a:prstGeom>
                                  </pic:spPr>
                                </pic:pic>
                              </a:graphicData>
                            </a:graphic>
                          </wp:inline>
                        </w:drawing>
                      </w:r>
                    </w:p>
                    <w:p w14:paraId="2300FE76" w14:textId="45BFD37E" w:rsidR="00A70DDC" w:rsidRPr="000F175C" w:rsidRDefault="00A70DDC" w:rsidP="00A70DDC">
                      <w:pPr>
                        <w:pStyle w:val="Caption"/>
                        <w:jc w:val="both"/>
                      </w:pPr>
                      <w:r>
                        <w:tab/>
                        <w:t xml:space="preserve">Slika. </w:t>
                      </w:r>
                      <w:bookmarkStart w:id="34" w:name="Slika36"/>
                      <w:r>
                        <w:t>3.6.</w:t>
                      </w:r>
                      <w:bookmarkEnd w:id="34"/>
                      <w:r>
                        <w:t xml:space="preserve"> Dubinska informacija za sliku </w:t>
                      </w:r>
                      <w:r w:rsidR="007D6CE3">
                        <w:fldChar w:fldCharType="begin"/>
                      </w:r>
                      <w:r w:rsidR="007D6CE3">
                        <w:instrText xml:space="preserve"> REF Slika35 \h </w:instrText>
                      </w:r>
                      <w:r w:rsidR="007D6CE3">
                        <w:fldChar w:fldCharType="separate"/>
                      </w:r>
                      <w:r w:rsidR="00DB5F86">
                        <w:t>3.5.</w:t>
                      </w:r>
                      <w:r w:rsidR="007D6CE3">
                        <w:fldChar w:fldCharType="end"/>
                      </w:r>
                    </w:p>
                  </w:txbxContent>
                </v:textbox>
                <w10:wrap type="square" anchorx="page"/>
              </v:shape>
            </w:pict>
          </mc:Fallback>
        </mc:AlternateContent>
      </w:r>
      <w:r w:rsidR="00EA2123">
        <w:t>informacija za točno predviđanje</w:t>
      </w:r>
      <w:r w:rsidR="00C91937">
        <w:t xml:space="preserve"> objekata u sceni. </w:t>
      </w:r>
    </w:p>
    <w:p w14:paraId="226DB4EC" w14:textId="3CF11143" w:rsidR="00A70DDC" w:rsidRDefault="00A70DDC" w:rsidP="00BB2EBC"/>
    <w:p w14:paraId="18C65B36" w14:textId="71279E11" w:rsidR="00A70DDC" w:rsidRDefault="00A70DDC" w:rsidP="00BB2EBC"/>
    <w:p w14:paraId="4C21E976" w14:textId="0CAFB03A" w:rsidR="00BB2EBC" w:rsidRDefault="00BB2EBC" w:rsidP="00BB2EBC"/>
    <w:p w14:paraId="4B0854C5" w14:textId="19A8F025" w:rsidR="00A70DDC" w:rsidRDefault="00A70DDC" w:rsidP="00BB2EBC"/>
    <w:p w14:paraId="01118879" w14:textId="18AD32F2" w:rsidR="00A70DDC" w:rsidRDefault="00A70DDC" w:rsidP="00BB2EBC"/>
    <w:p w14:paraId="47882F1A" w14:textId="4E83DED6" w:rsidR="00A70DDC" w:rsidRDefault="00A70DDC" w:rsidP="00BB2EBC"/>
    <w:p w14:paraId="34088691" w14:textId="461F45D0" w:rsidR="00A70DDC" w:rsidRDefault="00A70DDC" w:rsidP="00BB2EBC"/>
    <w:p w14:paraId="38C60DEF" w14:textId="46BCE630" w:rsidR="00A70DDC" w:rsidRDefault="00A70DDC" w:rsidP="00BB2EBC"/>
    <w:p w14:paraId="34AA711A" w14:textId="2D4B7928" w:rsidR="00A70DDC" w:rsidRDefault="00A70DDC" w:rsidP="00BB2EBC"/>
    <w:p w14:paraId="731A7690" w14:textId="3AD4CFB0" w:rsidR="0001383D" w:rsidRDefault="00107EC7" w:rsidP="00107EC7">
      <w:pPr>
        <w:pStyle w:val="Heading3"/>
      </w:pPr>
      <w:bookmarkStart w:id="35" w:name="_Toc203412592"/>
      <w:r>
        <w:t>Usporedba rezultata s ostalim radovima</w:t>
      </w:r>
      <w:bookmarkEnd w:id="35"/>
    </w:p>
    <w:p w14:paraId="73CCF2B0" w14:textId="47D66144" w:rsidR="000C120C" w:rsidRPr="00BD51CE" w:rsidRDefault="00107EC7" w:rsidP="00BD51CE">
      <w:r>
        <w:t xml:space="preserve">Tijekom pisanja ovog seminarskog rada, prema [10] postoje </w:t>
      </w:r>
      <w:r w:rsidR="004C2647">
        <w:t>sedam</w:t>
      </w:r>
      <w:r>
        <w:t xml:space="preserve"> znanstvenih članaka baziranih na detekciji i lokalizaciji objekata na SUN-RGBD skupu podataka. Autori u članku [11], </w:t>
      </w:r>
      <w:r w:rsidR="00291FD5">
        <w:t xml:space="preserve">postigli su </w:t>
      </w:r>
      <w:proofErr w:type="spellStart"/>
      <w:r w:rsidR="00291FD5">
        <w:t>mAP</w:t>
      </w:r>
      <w:proofErr w:type="spellEnd"/>
      <w:r w:rsidR="00291FD5">
        <w:t xml:space="preserve"> od 58.4% za </w:t>
      </w:r>
      <w:proofErr w:type="spellStart"/>
      <w:r w:rsidR="00291FD5">
        <w:t>IoU</w:t>
      </w:r>
      <w:proofErr w:type="spellEnd"/>
      <w:r w:rsidR="00291FD5">
        <w:t xml:space="preserve"> prag od 0.5</w:t>
      </w:r>
      <w:r w:rsidR="00E43463">
        <w:t xml:space="preserve"> </w:t>
      </w:r>
      <w:r w:rsidR="00F03F35">
        <w:t xml:space="preserve">koristeći model treniran </w:t>
      </w:r>
      <w:r w:rsidR="00E43463">
        <w:t xml:space="preserve">na RGBD slikama. Model je treniran na prvih 10 najzastupljenijih klasa unutar skupa podataka. U usporedbi s najboljim </w:t>
      </w:r>
      <w:r w:rsidR="0012748C">
        <w:t xml:space="preserve">modelom razvijenim u okviru ovog seminarskog rada, to predstavlja povećanje od 3.8% u odnosu na ostvareni rezultat, iako pritom treba uzeti u obzir manji broj klasa na kojima je taj model bio treniran u usporedbi s modelom razvijenim u okviru ovog rada. </w:t>
      </w:r>
      <w:r w:rsidR="00D23B24">
        <w:t xml:space="preserve">Zanimljivo je također usporediti rezultate iz rada [13] gdje su također korištene RGBD slike za detekciju i lokalizaciju objekata na slici, ali nije korišten YOLO algoritam nego u to vrijeme najpopularniji, R-CNN. Ovaj rad je </w:t>
      </w:r>
      <w:r w:rsidR="007C5AD5">
        <w:t>objavljen</w:t>
      </w:r>
      <w:r w:rsidR="00D23B24">
        <w:t xml:space="preserve"> 2014. godine, godinu dana prije </w:t>
      </w:r>
      <w:r w:rsidR="007C5AD5">
        <w:t>pojave novije</w:t>
      </w:r>
      <w:r w:rsidR="00D23B24">
        <w:t xml:space="preserve"> i </w:t>
      </w:r>
      <w:r w:rsidR="007C5AD5">
        <w:t>učinkovitije</w:t>
      </w:r>
      <w:r w:rsidR="00D23B24">
        <w:t xml:space="preserve"> implementacije, </w:t>
      </w:r>
      <w:proofErr w:type="spellStart"/>
      <w:r w:rsidR="00D23B24" w:rsidRPr="00D23B24">
        <w:rPr>
          <w:i/>
          <w:iCs/>
        </w:rPr>
        <w:t>Faster</w:t>
      </w:r>
      <w:proofErr w:type="spellEnd"/>
      <w:r w:rsidR="00D23B24" w:rsidRPr="00D23B24">
        <w:rPr>
          <w:i/>
          <w:iCs/>
        </w:rPr>
        <w:t xml:space="preserve"> R-CNN</w:t>
      </w:r>
      <w:r w:rsidR="00D23B24">
        <w:t xml:space="preserve">. </w:t>
      </w:r>
      <w:r w:rsidR="007C5AD5">
        <w:t xml:space="preserve">U navedenom istraživanju, autori su postigli </w:t>
      </w:r>
      <w:proofErr w:type="spellStart"/>
      <w:r w:rsidR="007C5AD5">
        <w:t>mAP</w:t>
      </w:r>
      <w:proofErr w:type="spellEnd"/>
      <w:r w:rsidR="007C5AD5">
        <w:t xml:space="preserve"> od 44.2% koristeći RGBD slike. Za usporedbu, u ovom radu je ostvaren rezultat od 49.9% </w:t>
      </w:r>
      <w:proofErr w:type="spellStart"/>
      <w:r w:rsidR="007C5AD5">
        <w:t>mAP</w:t>
      </w:r>
      <w:proofErr w:type="spellEnd"/>
      <w:r w:rsidR="007C5AD5">
        <w:t xml:space="preserve"> za model treniran na RGB slikama, što predstavlja povećanje od 5.7%. U odnosu na izravno usporediv model treniran na RGBD slikama, u ovom radu postignut je rezultat od 54.6% na relativno ne zahtjevnoj verziji YOLO arhitekture koja uz bolju preciznost treba i manje vremena za detekciju i lokalizaciju. </w:t>
      </w:r>
      <w:r w:rsidR="00AB025D">
        <w:t xml:space="preserve">Ovaj rezultat dodatno naglašava napredak u točnosti detekcije objekata kroz godine, unatoč korištenju modela koji nije među najkompleksnijim unutar YOLO obitelji. </w:t>
      </w:r>
    </w:p>
    <w:p w14:paraId="6870F917" w14:textId="6BD5998F" w:rsidR="00A70DDC" w:rsidRDefault="0065370F" w:rsidP="0065370F">
      <w:pPr>
        <w:pStyle w:val="Heading1"/>
        <w:numPr>
          <w:ilvl w:val="0"/>
          <w:numId w:val="0"/>
        </w:numPr>
        <w:ind w:left="357"/>
      </w:pPr>
      <w:bookmarkStart w:id="36" w:name="_Toc203412593"/>
      <w:r>
        <w:lastRenderedPageBreak/>
        <w:t>ZAKLJUČAK</w:t>
      </w:r>
      <w:bookmarkEnd w:id="36"/>
    </w:p>
    <w:p w14:paraId="5309E5A5" w14:textId="6683DACF" w:rsidR="0065370F" w:rsidRPr="0065370F" w:rsidRDefault="00D1273F" w:rsidP="0065370F">
      <w:r>
        <w:t xml:space="preserve">U ovom radu, istrenirala su se tri modela za detekciju i lokalizaciju objekata unutar scene. Prvi model treniran je isključivo na dubinskim informacijama, odnosno slikama s jednim kanalom, drugi model treniran je na RGB slikama, a treći model treniran je na kombinaciji prijašnja dva, odnosno na RGBD slikama. Cilj rada bio je istražiti utjecaj dubinskih informacija na preciznost detekcije i lokalizacije objekata u sceni. </w:t>
      </w:r>
      <w:r w:rsidR="009B79C3">
        <w:t xml:space="preserve">Kao što se iz prikazanih rezultata može zaključiti, RGBD model se pokazao najboljim prema vrijednostima </w:t>
      </w:r>
      <w:proofErr w:type="spellStart"/>
      <w:r w:rsidR="009B79C3">
        <w:t>mAP</w:t>
      </w:r>
      <w:proofErr w:type="spellEnd"/>
      <w:r w:rsidR="009B79C3">
        <w:t xml:space="preserve"> metrike, što upućuje na zaključak da su dubinske informacije u ovom kontekstu bile ključne za bolju detekciju i lokalizaciju objekata. Međutim, važno je naglasiti kako postoje situacije u kojima dubinske informacije ne doprinose značajnom poboljšanju performansi modela. U slučajevima kada je kvaliteta dubinskog kanala narušena šumom ili artefaktima, rezultati mogu biti podjednaki, a u nekim slučajevima čak i lošiji nego kod modela treniranih samo na RGB slikama. Unatoč tim ograničenjima, provedeni eksperimenti pokazuju da integracija dubinskih podataka u većini slučajeva pozitivno utječe na performanse detekcije, osobito u zahtjevnim uvjetima kao što su loše osvjetljenje ili preklapanje objekata. RGBD model istreniran u ovom radu postigao</w:t>
      </w:r>
      <w:r w:rsidR="000D6EA8">
        <w:t xml:space="preserve"> je</w:t>
      </w:r>
      <w:r w:rsidR="009B79C3">
        <w:t xml:space="preserve"> zadovoljavajuće rezultate u usporedbi sa trenutno dostupnim znanstvenim radovima i implementacijama temeljenima na skupu podataka SUN-RGBD. </w:t>
      </w:r>
      <w:r w:rsidR="00FE1CD1">
        <w:t>Za poboljšanje performansi predikcija bilo bi korisno sačekati da autori biblioteke implementiraju dodatnu podršku za treniranje modela na više kanalnim slikama ili pristupiti manualnom proučavanju izvornog koda biblioteke i izmijeniti postojeće funkcionalnosti</w:t>
      </w:r>
      <w:r w:rsidR="00AA53AA">
        <w:t xml:space="preserve">. </w:t>
      </w:r>
      <w:r w:rsidR="002F6922">
        <w:t xml:space="preserve">Osim toga, ukoliko brzina detekcije nije ključna, treniranje modela na složenijoj arhitekturi moglo bi dodatno poboljšati točnost detekcije i lokalizacije objekata. </w:t>
      </w:r>
    </w:p>
    <w:p w14:paraId="0CB916DB" w14:textId="33AE788C" w:rsidR="00A70DDC" w:rsidRDefault="00A70DDC" w:rsidP="00BB2EBC"/>
    <w:p w14:paraId="4753540C" w14:textId="1EB3954D" w:rsidR="00A70DDC" w:rsidRDefault="00A70DDC" w:rsidP="00BB2EBC"/>
    <w:p w14:paraId="6A7367E3" w14:textId="68656327" w:rsidR="00D23B24" w:rsidRDefault="00D23B24" w:rsidP="00BB2EBC"/>
    <w:p w14:paraId="1499BA65" w14:textId="68906565" w:rsidR="00D23B24" w:rsidRDefault="00D23B24" w:rsidP="00BB2EBC"/>
    <w:p w14:paraId="068EB015" w14:textId="70E2DFC5" w:rsidR="00D23B24" w:rsidRDefault="00D23B24" w:rsidP="00BB2EBC"/>
    <w:p w14:paraId="4AAF89AB" w14:textId="4B413DC3" w:rsidR="005B1C7E" w:rsidRDefault="005B1C7E" w:rsidP="00BB2EBC"/>
    <w:p w14:paraId="20EB371C" w14:textId="2F1D45DC" w:rsidR="005B1C7E" w:rsidRDefault="005B1C7E" w:rsidP="00BB2EBC"/>
    <w:p w14:paraId="110DC744" w14:textId="77777777" w:rsidR="000D6EA8" w:rsidRPr="00BB2EBC" w:rsidRDefault="000D6EA8" w:rsidP="00BB2EBC"/>
    <w:p w14:paraId="007B97B9" w14:textId="5EA8E65F" w:rsidR="00DD2641" w:rsidRDefault="00431A85" w:rsidP="001E3282">
      <w:pPr>
        <w:pStyle w:val="Heading1"/>
        <w:numPr>
          <w:ilvl w:val="0"/>
          <w:numId w:val="0"/>
        </w:numPr>
        <w:ind w:left="357" w:hanging="357"/>
      </w:pPr>
      <w:bookmarkStart w:id="37" w:name="_Toc203412594"/>
      <w:r w:rsidRPr="00713F30">
        <w:lastRenderedPageBreak/>
        <w:t>LITERATURA</w:t>
      </w:r>
      <w:bookmarkEnd w:id="37"/>
    </w:p>
    <w:p w14:paraId="109AC59F" w14:textId="76EEC2DA" w:rsidR="001E3282" w:rsidRDefault="001E3282" w:rsidP="001E3282">
      <w:r>
        <w:t xml:space="preserve">[1] S. </w:t>
      </w:r>
      <w:proofErr w:type="spellStart"/>
      <w:r>
        <w:t>Hou</w:t>
      </w:r>
      <w:proofErr w:type="spellEnd"/>
      <w:r>
        <w:t>, Z.</w:t>
      </w:r>
      <w:r w:rsidR="001F17D2">
        <w:t xml:space="preserve"> </w:t>
      </w:r>
      <w:r>
        <w:t xml:space="preserve">Wang, F. </w:t>
      </w:r>
      <w:proofErr w:type="spellStart"/>
      <w:r>
        <w:t>Wu</w:t>
      </w:r>
      <w:proofErr w:type="spellEnd"/>
      <w:r>
        <w:t xml:space="preserve">, </w:t>
      </w:r>
      <w:proofErr w:type="spellStart"/>
      <w:r>
        <w:t>Deeply</w:t>
      </w:r>
      <w:proofErr w:type="spellEnd"/>
      <w:r>
        <w:t xml:space="preserve"> </w:t>
      </w:r>
      <w:proofErr w:type="spellStart"/>
      <w:r>
        <w:t>exploit</w:t>
      </w:r>
      <w:proofErr w:type="spellEnd"/>
      <w:r>
        <w:t xml:space="preserve"> </w:t>
      </w:r>
      <w:proofErr w:type="spellStart"/>
      <w:r>
        <w:t>depth</w:t>
      </w:r>
      <w:proofErr w:type="spellEnd"/>
      <w:r>
        <w:t xml:space="preserve"> </w:t>
      </w:r>
      <w:proofErr w:type="spellStart"/>
      <w:r>
        <w:t>information</w:t>
      </w:r>
      <w:proofErr w:type="spellEnd"/>
      <w:r>
        <w:t xml:space="preserve"> for </w:t>
      </w:r>
      <w:proofErr w:type="spellStart"/>
      <w:r>
        <w:t>object</w:t>
      </w:r>
      <w:proofErr w:type="spellEnd"/>
      <w:r>
        <w:t xml:space="preserve"> </w:t>
      </w:r>
      <w:proofErr w:type="spellStart"/>
      <w:r>
        <w:t>detection</w:t>
      </w:r>
      <w:proofErr w:type="spellEnd"/>
      <w:r>
        <w:t xml:space="preserve">, </w:t>
      </w:r>
      <w:proofErr w:type="spellStart"/>
      <w:r>
        <w:t>arXiv</w:t>
      </w:r>
      <w:proofErr w:type="spellEnd"/>
      <w:r>
        <w:t xml:space="preserve"> </w:t>
      </w:r>
      <w:proofErr w:type="spellStart"/>
      <w:r>
        <w:t>prepring</w:t>
      </w:r>
      <w:proofErr w:type="spellEnd"/>
      <w:r>
        <w:t xml:space="preserve">, svibanj 2016., dostupno na: </w:t>
      </w:r>
      <w:hyperlink r:id="rId19" w:history="1">
        <w:r w:rsidRPr="008225ED">
          <w:rPr>
            <w:rStyle w:val="Hyperlink"/>
          </w:rPr>
          <w:t>https://arxiv.org/pdf/1605.02260</w:t>
        </w:r>
      </w:hyperlink>
    </w:p>
    <w:p w14:paraId="11E0AE1A" w14:textId="36B9B3CD" w:rsidR="001E3282" w:rsidRDefault="001E3282" w:rsidP="001E3282">
      <w:r>
        <w:t>[2] H.</w:t>
      </w:r>
      <w:r w:rsidR="00FB6CF1">
        <w:t xml:space="preserve"> </w:t>
      </w:r>
      <w:proofErr w:type="spellStart"/>
      <w:r>
        <w:t>Zeng</w:t>
      </w:r>
      <w:proofErr w:type="spellEnd"/>
      <w:r>
        <w:t xml:space="preserve">, B. Yang, X. Wang, J. Liu, D. Fu, RGB-D </w:t>
      </w:r>
      <w:proofErr w:type="spellStart"/>
      <w:r>
        <w:t>object</w:t>
      </w:r>
      <w:proofErr w:type="spellEnd"/>
      <w:r>
        <w:t xml:space="preserve"> </w:t>
      </w:r>
      <w:proofErr w:type="spellStart"/>
      <w:r>
        <w:t>recognition</w:t>
      </w:r>
      <w:proofErr w:type="spellEnd"/>
      <w:r>
        <w:t xml:space="preserve"> </w:t>
      </w:r>
      <w:proofErr w:type="spellStart"/>
      <w:r>
        <w:t>using</w:t>
      </w:r>
      <w:proofErr w:type="spellEnd"/>
      <w:r>
        <w:t xml:space="preserve"> multi-modal </w:t>
      </w:r>
      <w:proofErr w:type="spellStart"/>
      <w:r>
        <w:t>deep</w:t>
      </w:r>
      <w:proofErr w:type="spellEnd"/>
      <w:r>
        <w:t xml:space="preserve"> </w:t>
      </w:r>
      <w:proofErr w:type="spellStart"/>
      <w:r>
        <w:t>neural</w:t>
      </w:r>
      <w:proofErr w:type="spellEnd"/>
      <w:r>
        <w:t xml:space="preserve"> network </w:t>
      </w:r>
      <w:proofErr w:type="spellStart"/>
      <w:r>
        <w:t>and</w:t>
      </w:r>
      <w:proofErr w:type="spellEnd"/>
      <w:r>
        <w:t xml:space="preserve"> DS </w:t>
      </w:r>
      <w:proofErr w:type="spellStart"/>
      <w:r>
        <w:t>evidence</w:t>
      </w:r>
      <w:proofErr w:type="spellEnd"/>
      <w:r>
        <w:t xml:space="preserve"> </w:t>
      </w:r>
      <w:proofErr w:type="spellStart"/>
      <w:r>
        <w:t>theory</w:t>
      </w:r>
      <w:proofErr w:type="spellEnd"/>
      <w:r>
        <w:t xml:space="preserve">, </w:t>
      </w:r>
      <w:proofErr w:type="spellStart"/>
      <w:r>
        <w:t>Sensors</w:t>
      </w:r>
      <w:proofErr w:type="spellEnd"/>
      <w:r>
        <w:t xml:space="preserve"> (Basel), sv. 19, br. 3, str. 529, siječanj 2019.</w:t>
      </w:r>
    </w:p>
    <w:p w14:paraId="6FFF98B3" w14:textId="3E6E702D" w:rsidR="00DD18B9" w:rsidRDefault="00DD18B9" w:rsidP="001E3282">
      <w:r>
        <w:t xml:space="preserve">[3] </w:t>
      </w:r>
      <w:r w:rsidR="00AB5DEE">
        <w:t>G.</w:t>
      </w:r>
      <w:r>
        <w:t xml:space="preserve"> </w:t>
      </w:r>
      <w:proofErr w:type="spellStart"/>
      <w:r>
        <w:t>Boesch</w:t>
      </w:r>
      <w:proofErr w:type="spellEnd"/>
      <w:r>
        <w:t xml:space="preserve">, </w:t>
      </w:r>
      <w:proofErr w:type="spellStart"/>
      <w:r>
        <w:t>Object</w:t>
      </w:r>
      <w:proofErr w:type="spellEnd"/>
      <w:r>
        <w:t xml:space="preserve">: </w:t>
      </w:r>
      <w:proofErr w:type="spellStart"/>
      <w:r>
        <w:t>The</w:t>
      </w:r>
      <w:proofErr w:type="spellEnd"/>
      <w:r>
        <w:t xml:space="preserve"> </w:t>
      </w:r>
      <w:proofErr w:type="spellStart"/>
      <w:r>
        <w:t>Definitive</w:t>
      </w:r>
      <w:proofErr w:type="spellEnd"/>
      <w:r>
        <w:t xml:space="preserve"> </w:t>
      </w:r>
      <w:proofErr w:type="spellStart"/>
      <w:r>
        <w:t>Guide</w:t>
      </w:r>
      <w:proofErr w:type="spellEnd"/>
      <w:r>
        <w:t xml:space="preserve">, viso.ai [online], dostupno na: </w:t>
      </w:r>
      <w:hyperlink r:id="rId20" w:history="1">
        <w:r w:rsidRPr="008225ED">
          <w:rPr>
            <w:rStyle w:val="Hyperlink"/>
          </w:rPr>
          <w:t>https://viso.ai/deep-learning/object-detection/</w:t>
        </w:r>
      </w:hyperlink>
    </w:p>
    <w:p w14:paraId="08344F95" w14:textId="4E8DE2E3" w:rsidR="00DD18B9" w:rsidRDefault="00DD18B9" w:rsidP="001E3282">
      <w:r>
        <w:t xml:space="preserve">[4] </w:t>
      </w:r>
      <w:r w:rsidR="00AB5DEE">
        <w:t>V.</w:t>
      </w:r>
      <w:r>
        <w:t xml:space="preserve"> </w:t>
      </w:r>
      <w:proofErr w:type="spellStart"/>
      <w:r>
        <w:t>Vignesh</w:t>
      </w:r>
      <w:proofErr w:type="spellEnd"/>
      <w:r>
        <w:t xml:space="preserve">, YOLOv8: </w:t>
      </w:r>
      <w:proofErr w:type="spellStart"/>
      <w:r>
        <w:t>Efficient</w:t>
      </w:r>
      <w:proofErr w:type="spellEnd"/>
      <w:r>
        <w:t xml:space="preserve"> </w:t>
      </w:r>
      <w:proofErr w:type="spellStart"/>
      <w:r>
        <w:t>and</w:t>
      </w:r>
      <w:proofErr w:type="spellEnd"/>
      <w:r>
        <w:t xml:space="preserve"> </w:t>
      </w:r>
      <w:proofErr w:type="spellStart"/>
      <w:r>
        <w:t>Accurate</w:t>
      </w:r>
      <w:proofErr w:type="spellEnd"/>
      <w:r>
        <w:t xml:space="preserve"> </w:t>
      </w:r>
      <w:proofErr w:type="spellStart"/>
      <w:r>
        <w:t>Object</w:t>
      </w:r>
      <w:proofErr w:type="spellEnd"/>
      <w:r>
        <w:t xml:space="preserve"> </w:t>
      </w:r>
      <w:proofErr w:type="spellStart"/>
      <w:r>
        <w:t>Detection</w:t>
      </w:r>
      <w:proofErr w:type="spellEnd"/>
      <w:r>
        <w:t xml:space="preserve"> </w:t>
      </w:r>
      <w:proofErr w:type="spellStart"/>
      <w:r>
        <w:t>Made</w:t>
      </w:r>
      <w:proofErr w:type="spellEnd"/>
      <w:r>
        <w:t xml:space="preserve"> </w:t>
      </w:r>
      <w:proofErr w:type="spellStart"/>
      <w:r>
        <w:t>Easy</w:t>
      </w:r>
      <w:proofErr w:type="spellEnd"/>
      <w:r>
        <w:t xml:space="preserve">, </w:t>
      </w:r>
      <w:proofErr w:type="spellStart"/>
      <w:r>
        <w:t>Medium</w:t>
      </w:r>
      <w:proofErr w:type="spellEnd"/>
      <w:r>
        <w:t xml:space="preserve"> [online], dostupno na: </w:t>
      </w:r>
      <w:hyperlink r:id="rId21" w:history="1">
        <w:r w:rsidRPr="008225ED">
          <w:rPr>
            <w:rStyle w:val="Hyperlink"/>
          </w:rPr>
          <w:t>https://levelup.gitconnected.com/yolov8-efficient-and-accurate-object-detection-made-easy-648a5debc704</w:t>
        </w:r>
      </w:hyperlink>
    </w:p>
    <w:p w14:paraId="56D175D3" w14:textId="08CB58E9" w:rsidR="00DD18B9" w:rsidRDefault="00DD18B9" w:rsidP="001E3282">
      <w:r>
        <w:t xml:space="preserve">[5] Keylabs.ai, YOLOv8 vs </w:t>
      </w:r>
      <w:proofErr w:type="spellStart"/>
      <w:r>
        <w:t>Faster</w:t>
      </w:r>
      <w:proofErr w:type="spellEnd"/>
      <w:r>
        <w:t xml:space="preserve"> R-CNN: A </w:t>
      </w:r>
      <w:proofErr w:type="spellStart"/>
      <w:r>
        <w:t>Comparative</w:t>
      </w:r>
      <w:proofErr w:type="spellEnd"/>
      <w:r>
        <w:t xml:space="preserve"> </w:t>
      </w:r>
      <w:proofErr w:type="spellStart"/>
      <w:r>
        <w:t>Analysis</w:t>
      </w:r>
      <w:proofErr w:type="spellEnd"/>
      <w:r>
        <w:t xml:space="preserve">, </w:t>
      </w:r>
      <w:proofErr w:type="spellStart"/>
      <w:r w:rsidR="007F31A9">
        <w:t>Keylabs</w:t>
      </w:r>
      <w:proofErr w:type="spellEnd"/>
      <w:r w:rsidR="007F31A9">
        <w:t xml:space="preserve">  [online], dostupno na: </w:t>
      </w:r>
      <w:hyperlink r:id="rId22" w:history="1">
        <w:r w:rsidR="007F31A9" w:rsidRPr="008225ED">
          <w:rPr>
            <w:rStyle w:val="Hyperlink"/>
          </w:rPr>
          <w:t>https://keylabs.ai/blog/yolov8-vs-faster-r-cnn-a-comparative-analysis/</w:t>
        </w:r>
      </w:hyperlink>
    </w:p>
    <w:p w14:paraId="546B3EF1" w14:textId="77777777" w:rsidR="00CE0F9B" w:rsidRDefault="007F31A9" w:rsidP="001E3282">
      <w:r>
        <w:t xml:space="preserve">[6] S. Song, S. P. </w:t>
      </w:r>
      <w:proofErr w:type="spellStart"/>
      <w:r>
        <w:t>Lichtenberg</w:t>
      </w:r>
      <w:proofErr w:type="spellEnd"/>
      <w:r>
        <w:t xml:space="preserve">, J. </w:t>
      </w:r>
      <w:proofErr w:type="spellStart"/>
      <w:r>
        <w:t>Xiao</w:t>
      </w:r>
      <w:proofErr w:type="spellEnd"/>
      <w:r>
        <w:t xml:space="preserve">, SUN RGB-D: A RGB-D Scene </w:t>
      </w:r>
      <w:proofErr w:type="spellStart"/>
      <w:r>
        <w:t>Understanding</w:t>
      </w:r>
      <w:proofErr w:type="spellEnd"/>
      <w:r>
        <w:t xml:space="preserve"> </w:t>
      </w:r>
      <w:proofErr w:type="spellStart"/>
      <w:r>
        <w:t>Benchmark</w:t>
      </w:r>
      <w:proofErr w:type="spellEnd"/>
      <w:r>
        <w:t xml:space="preserve"> Suite, Princeton University, 2015.</w:t>
      </w:r>
    </w:p>
    <w:p w14:paraId="4F30F40C" w14:textId="56E9AB11" w:rsidR="007F31A9" w:rsidRDefault="00AB5DEE" w:rsidP="001E3282">
      <w:r>
        <w:t>[7] D</w:t>
      </w:r>
      <w:r w:rsidR="00654A36">
        <w:t xml:space="preserve">. </w:t>
      </w:r>
      <w:proofErr w:type="spellStart"/>
      <w:r w:rsidR="00654A36">
        <w:t>Shah</w:t>
      </w:r>
      <w:proofErr w:type="spellEnd"/>
      <w:r w:rsidR="00654A36">
        <w:t xml:space="preserve">, </w:t>
      </w:r>
      <w:proofErr w:type="spellStart"/>
      <w:r w:rsidR="00654A36">
        <w:t>Intersection</w:t>
      </w:r>
      <w:proofErr w:type="spellEnd"/>
      <w:r w:rsidR="00654A36">
        <w:t xml:space="preserve"> </w:t>
      </w:r>
      <w:proofErr w:type="spellStart"/>
      <w:r w:rsidR="00654A36">
        <w:t>over</w:t>
      </w:r>
      <w:proofErr w:type="spellEnd"/>
      <w:r w:rsidR="00654A36">
        <w:t xml:space="preserve"> Union (</w:t>
      </w:r>
      <w:proofErr w:type="spellStart"/>
      <w:r w:rsidR="00654A36">
        <w:t>IoU</w:t>
      </w:r>
      <w:proofErr w:type="spellEnd"/>
      <w:r w:rsidR="00654A36">
        <w:t xml:space="preserve">): </w:t>
      </w:r>
      <w:proofErr w:type="spellStart"/>
      <w:r w:rsidR="00654A36">
        <w:t>Definition</w:t>
      </w:r>
      <w:proofErr w:type="spellEnd"/>
      <w:r w:rsidR="00654A36">
        <w:t xml:space="preserve"> </w:t>
      </w:r>
      <w:proofErr w:type="spellStart"/>
      <w:r w:rsidR="00654A36">
        <w:t>Calculation</w:t>
      </w:r>
      <w:proofErr w:type="spellEnd"/>
      <w:r w:rsidR="00654A36">
        <w:t xml:space="preserve">, </w:t>
      </w:r>
      <w:proofErr w:type="spellStart"/>
      <w:r w:rsidR="00654A36">
        <w:t>Code</w:t>
      </w:r>
      <w:proofErr w:type="spellEnd"/>
      <w:r w:rsidR="00654A36">
        <w:t xml:space="preserve">, v7labs [online], dostupno na: </w:t>
      </w:r>
      <w:hyperlink r:id="rId23" w:history="1">
        <w:r w:rsidR="00654A36" w:rsidRPr="008225ED">
          <w:rPr>
            <w:rStyle w:val="Hyperlink"/>
          </w:rPr>
          <w:t>https://www.v7labs.com/blog/intersection-over-union-guide</w:t>
        </w:r>
      </w:hyperlink>
    </w:p>
    <w:p w14:paraId="31D231B3" w14:textId="41D3C19E" w:rsidR="00654A36" w:rsidRDefault="00654A36" w:rsidP="001E3282">
      <w:r>
        <w:t xml:space="preserve">[8] </w:t>
      </w:r>
      <w:r w:rsidR="00C65E7C">
        <w:t xml:space="preserve">E. </w:t>
      </w:r>
      <w:proofErr w:type="spellStart"/>
      <w:r w:rsidR="00C65E7C">
        <w:t>Orfaig</w:t>
      </w:r>
      <w:proofErr w:type="spellEnd"/>
      <w:r w:rsidR="00C65E7C">
        <w:t xml:space="preserve">, I. </w:t>
      </w:r>
      <w:proofErr w:type="spellStart"/>
      <w:r w:rsidR="00C65E7C">
        <w:t>Stainvas</w:t>
      </w:r>
      <w:proofErr w:type="spellEnd"/>
      <w:r w:rsidR="00C65E7C">
        <w:t xml:space="preserve">, I. </w:t>
      </w:r>
      <w:proofErr w:type="spellStart"/>
      <w:r w:rsidR="00C65E7C">
        <w:t>Bilik</w:t>
      </w:r>
      <w:proofErr w:type="spellEnd"/>
      <w:r w:rsidR="00C65E7C">
        <w:t xml:space="preserve">, Enhanced </w:t>
      </w:r>
      <w:proofErr w:type="spellStart"/>
      <w:r w:rsidR="00C65E7C">
        <w:t>automotive</w:t>
      </w:r>
      <w:proofErr w:type="spellEnd"/>
      <w:r w:rsidR="00C65E7C">
        <w:t xml:space="preserve"> </w:t>
      </w:r>
      <w:proofErr w:type="spellStart"/>
      <w:r w:rsidR="00C65E7C">
        <w:t>object</w:t>
      </w:r>
      <w:proofErr w:type="spellEnd"/>
      <w:r w:rsidR="00C65E7C">
        <w:t xml:space="preserve"> </w:t>
      </w:r>
      <w:proofErr w:type="spellStart"/>
      <w:r w:rsidR="00C65E7C">
        <w:t>detection</w:t>
      </w:r>
      <w:proofErr w:type="spellEnd"/>
      <w:r w:rsidR="00C65E7C">
        <w:t xml:space="preserve"> via RGB-D </w:t>
      </w:r>
      <w:proofErr w:type="spellStart"/>
      <w:r w:rsidR="00C65E7C">
        <w:t>fusion</w:t>
      </w:r>
      <w:proofErr w:type="spellEnd"/>
      <w:r w:rsidR="00C65E7C">
        <w:t xml:space="preserve"> </w:t>
      </w:r>
      <w:proofErr w:type="spellStart"/>
      <w:r w:rsidR="00C65E7C">
        <w:t>in</w:t>
      </w:r>
      <w:proofErr w:type="spellEnd"/>
      <w:r w:rsidR="00C65E7C">
        <w:t xml:space="preserve"> a </w:t>
      </w:r>
      <w:proofErr w:type="spellStart"/>
      <w:r w:rsidR="00C65E7C">
        <w:t>DiffusionDet</w:t>
      </w:r>
      <w:proofErr w:type="spellEnd"/>
      <w:r w:rsidR="00C65E7C">
        <w:t xml:space="preserve"> </w:t>
      </w:r>
      <w:proofErr w:type="spellStart"/>
      <w:r w:rsidR="00C65E7C">
        <w:t>framework</w:t>
      </w:r>
      <w:proofErr w:type="spellEnd"/>
      <w:r w:rsidR="00C65E7C">
        <w:t xml:space="preserve">, </w:t>
      </w:r>
      <w:proofErr w:type="spellStart"/>
      <w:r w:rsidR="00C65E7C">
        <w:t>airXiv</w:t>
      </w:r>
      <w:proofErr w:type="spellEnd"/>
      <w:r w:rsidR="00C65E7C">
        <w:t xml:space="preserve"> </w:t>
      </w:r>
      <w:proofErr w:type="spellStart"/>
      <w:r w:rsidR="00C65E7C">
        <w:t>prepring</w:t>
      </w:r>
      <w:proofErr w:type="spellEnd"/>
      <w:r w:rsidR="00C65E7C">
        <w:t xml:space="preserve">, lipanj 2024. </w:t>
      </w:r>
    </w:p>
    <w:p w14:paraId="73B7B2B2" w14:textId="1A67F627" w:rsidR="00DF08D3" w:rsidRDefault="007A5AA8" w:rsidP="001E3282">
      <w:r>
        <w:t xml:space="preserve">[9] </w:t>
      </w:r>
      <w:r w:rsidR="00C9615A">
        <w:t xml:space="preserve">M. </w:t>
      </w:r>
      <w:proofErr w:type="spellStart"/>
      <w:r w:rsidR="00C9615A">
        <w:t>Bartolo</w:t>
      </w:r>
      <w:proofErr w:type="spellEnd"/>
      <w:r w:rsidR="00C9615A">
        <w:t xml:space="preserve">, D. </w:t>
      </w:r>
      <w:proofErr w:type="spellStart"/>
      <w:r w:rsidR="00C9615A">
        <w:t>Seychell</w:t>
      </w:r>
      <w:proofErr w:type="spellEnd"/>
      <w:r w:rsidR="00C9615A">
        <w:t xml:space="preserve">, </w:t>
      </w:r>
      <w:proofErr w:type="spellStart"/>
      <w:r w:rsidR="00C9615A">
        <w:t>Correlation</w:t>
      </w:r>
      <w:proofErr w:type="spellEnd"/>
      <w:r w:rsidR="00C9615A">
        <w:t xml:space="preserve"> of </w:t>
      </w:r>
      <w:proofErr w:type="spellStart"/>
      <w:r w:rsidR="00C9615A">
        <w:t>object</w:t>
      </w:r>
      <w:proofErr w:type="spellEnd"/>
      <w:r w:rsidR="00C9615A">
        <w:t xml:space="preserve"> </w:t>
      </w:r>
      <w:proofErr w:type="spellStart"/>
      <w:r w:rsidR="00C9615A">
        <w:t>detection</w:t>
      </w:r>
      <w:proofErr w:type="spellEnd"/>
      <w:r w:rsidR="00C9615A">
        <w:t xml:space="preserve"> </w:t>
      </w:r>
      <w:proofErr w:type="spellStart"/>
      <w:r w:rsidR="00C9615A">
        <w:t>performance</w:t>
      </w:r>
      <w:proofErr w:type="spellEnd"/>
      <w:r w:rsidR="00C9615A">
        <w:t xml:space="preserve"> </w:t>
      </w:r>
      <w:proofErr w:type="spellStart"/>
      <w:r w:rsidR="00C9615A">
        <w:t>with</w:t>
      </w:r>
      <w:proofErr w:type="spellEnd"/>
      <w:r w:rsidR="00C9615A">
        <w:t xml:space="preserve"> </w:t>
      </w:r>
      <w:proofErr w:type="spellStart"/>
      <w:r w:rsidR="00C9615A">
        <w:t>visual</w:t>
      </w:r>
      <w:proofErr w:type="spellEnd"/>
      <w:r w:rsidR="00C9615A">
        <w:t xml:space="preserve"> </w:t>
      </w:r>
      <w:proofErr w:type="spellStart"/>
      <w:r w:rsidR="00C9615A">
        <w:t>saliency</w:t>
      </w:r>
      <w:proofErr w:type="spellEnd"/>
      <w:r w:rsidR="00C9615A">
        <w:t xml:space="preserve"> </w:t>
      </w:r>
      <w:proofErr w:type="spellStart"/>
      <w:r w:rsidR="00C9615A">
        <w:t>and</w:t>
      </w:r>
      <w:proofErr w:type="spellEnd"/>
      <w:r w:rsidR="00C9615A">
        <w:t xml:space="preserve"> </w:t>
      </w:r>
      <w:proofErr w:type="spellStart"/>
      <w:r w:rsidR="00C9615A">
        <w:t>depth</w:t>
      </w:r>
      <w:proofErr w:type="spellEnd"/>
      <w:r w:rsidR="00C9615A">
        <w:t xml:space="preserve"> </w:t>
      </w:r>
      <w:proofErr w:type="spellStart"/>
      <w:r w:rsidR="00C9615A">
        <w:t>estimation</w:t>
      </w:r>
      <w:proofErr w:type="spellEnd"/>
      <w:r w:rsidR="00C9615A">
        <w:t xml:space="preserve">, </w:t>
      </w:r>
      <w:proofErr w:type="spellStart"/>
      <w:r w:rsidR="00C9615A">
        <w:t>arXiv</w:t>
      </w:r>
      <w:proofErr w:type="spellEnd"/>
      <w:r w:rsidR="00C9615A">
        <w:t xml:space="preserve"> </w:t>
      </w:r>
      <w:proofErr w:type="spellStart"/>
      <w:r w:rsidR="00C9615A">
        <w:t>preprint</w:t>
      </w:r>
      <w:proofErr w:type="spellEnd"/>
      <w:r w:rsidR="00C9615A">
        <w:t xml:space="preserve">, studeni 2024. </w:t>
      </w:r>
    </w:p>
    <w:p w14:paraId="215AF20A" w14:textId="5FE6C45F" w:rsidR="00A96345" w:rsidRDefault="00A96345" w:rsidP="001E3282">
      <w:r>
        <w:t xml:space="preserve">[10] Paperswithcode.com, </w:t>
      </w:r>
      <w:proofErr w:type="spellStart"/>
      <w:r>
        <w:t>Object</w:t>
      </w:r>
      <w:proofErr w:type="spellEnd"/>
      <w:r>
        <w:t xml:space="preserve"> </w:t>
      </w:r>
      <w:proofErr w:type="spellStart"/>
      <w:r>
        <w:t>Detection</w:t>
      </w:r>
      <w:proofErr w:type="spellEnd"/>
      <w:r>
        <w:t xml:space="preserve"> In </w:t>
      </w:r>
      <w:proofErr w:type="spellStart"/>
      <w:r>
        <w:t>Indoor</w:t>
      </w:r>
      <w:proofErr w:type="spellEnd"/>
      <w:r>
        <w:t xml:space="preserve"> </w:t>
      </w:r>
      <w:proofErr w:type="spellStart"/>
      <w:r>
        <w:t>Scenes</w:t>
      </w:r>
      <w:proofErr w:type="spellEnd"/>
      <w:r>
        <w:t xml:space="preserve"> on SUN RGB-D, </w:t>
      </w:r>
      <w:proofErr w:type="spellStart"/>
      <w:r>
        <w:t>paperswithcode</w:t>
      </w:r>
      <w:proofErr w:type="spellEnd"/>
      <w:r>
        <w:t xml:space="preserve"> [online], dostupno na: </w:t>
      </w:r>
      <w:hyperlink r:id="rId24" w:history="1">
        <w:r w:rsidRPr="008225ED">
          <w:rPr>
            <w:rStyle w:val="Hyperlink"/>
          </w:rPr>
          <w:t>https://paperswithcode.com/sota/object-detection-in-indoor-scenes-on-sun-rgb</w:t>
        </w:r>
      </w:hyperlink>
    </w:p>
    <w:p w14:paraId="5CE82AED" w14:textId="66912CA4" w:rsidR="00A96345" w:rsidRDefault="00A96345" w:rsidP="001E3282">
      <w:r>
        <w:t xml:space="preserve">[11] </w:t>
      </w:r>
      <w:r w:rsidR="004D3A37">
        <w:t xml:space="preserve">X. Shen, I. </w:t>
      </w:r>
      <w:proofErr w:type="spellStart"/>
      <w:r w:rsidR="004D3A37">
        <w:t>Stamos</w:t>
      </w:r>
      <w:proofErr w:type="spellEnd"/>
      <w:r w:rsidR="004D3A37">
        <w:t xml:space="preserve">, </w:t>
      </w:r>
      <w:proofErr w:type="spellStart"/>
      <w:r w:rsidR="004D3A37">
        <w:t>Unified</w:t>
      </w:r>
      <w:proofErr w:type="spellEnd"/>
      <w:r w:rsidR="004D3A37">
        <w:t xml:space="preserve"> </w:t>
      </w:r>
      <w:proofErr w:type="spellStart"/>
      <w:r w:rsidR="004D3A37">
        <w:t>object</w:t>
      </w:r>
      <w:proofErr w:type="spellEnd"/>
      <w:r w:rsidR="004D3A37">
        <w:t xml:space="preserve"> </w:t>
      </w:r>
      <w:proofErr w:type="spellStart"/>
      <w:r w:rsidR="004D3A37">
        <w:t>detector</w:t>
      </w:r>
      <w:proofErr w:type="spellEnd"/>
      <w:r w:rsidR="004D3A37">
        <w:t xml:space="preserve"> for </w:t>
      </w:r>
      <w:proofErr w:type="spellStart"/>
      <w:r w:rsidR="004D3A37">
        <w:t>different</w:t>
      </w:r>
      <w:proofErr w:type="spellEnd"/>
      <w:r w:rsidR="004D3A37">
        <w:t xml:space="preserve"> </w:t>
      </w:r>
      <w:proofErr w:type="spellStart"/>
      <w:r w:rsidR="004D3A37">
        <w:t>modalities</w:t>
      </w:r>
      <w:proofErr w:type="spellEnd"/>
      <w:r w:rsidR="004D3A37">
        <w:t xml:space="preserve"> </w:t>
      </w:r>
      <w:proofErr w:type="spellStart"/>
      <w:r w:rsidR="004D3A37">
        <w:t>based</w:t>
      </w:r>
      <w:proofErr w:type="spellEnd"/>
      <w:r w:rsidR="004D3A37">
        <w:t xml:space="preserve"> on </w:t>
      </w:r>
      <w:proofErr w:type="spellStart"/>
      <w:r w:rsidR="004D3A37">
        <w:t>vision</w:t>
      </w:r>
      <w:proofErr w:type="spellEnd"/>
      <w:r w:rsidR="004D3A37">
        <w:t xml:space="preserve"> </w:t>
      </w:r>
      <w:proofErr w:type="spellStart"/>
      <w:r w:rsidR="004D3A37">
        <w:t>transformers</w:t>
      </w:r>
      <w:proofErr w:type="spellEnd"/>
      <w:r w:rsidR="004D3A37">
        <w:t xml:space="preserve">, </w:t>
      </w:r>
      <w:proofErr w:type="spellStart"/>
      <w:r w:rsidR="004D3A37">
        <w:t>arXiv</w:t>
      </w:r>
      <w:proofErr w:type="spellEnd"/>
      <w:r w:rsidR="004D3A37">
        <w:t xml:space="preserve"> </w:t>
      </w:r>
      <w:proofErr w:type="spellStart"/>
      <w:r w:rsidR="004D3A37">
        <w:t>preprint</w:t>
      </w:r>
      <w:proofErr w:type="spellEnd"/>
      <w:r w:rsidR="004D3A37">
        <w:t>, svibanj 2023.</w:t>
      </w:r>
    </w:p>
    <w:p w14:paraId="073C277E" w14:textId="47F71748" w:rsidR="00A96345" w:rsidRDefault="00A96345" w:rsidP="001E3282">
      <w:r>
        <w:t>[12]</w:t>
      </w:r>
      <w:r w:rsidR="004D3A37">
        <w:t xml:space="preserve"> M. </w:t>
      </w:r>
      <w:proofErr w:type="spellStart"/>
      <w:r w:rsidR="004D3A37">
        <w:t>Isaksson</w:t>
      </w:r>
      <w:proofErr w:type="spellEnd"/>
      <w:r w:rsidR="004D3A37">
        <w:t xml:space="preserve">, Automatic </w:t>
      </w:r>
      <w:proofErr w:type="spellStart"/>
      <w:r w:rsidR="004D3A37">
        <w:t>primitvie</w:t>
      </w:r>
      <w:proofErr w:type="spellEnd"/>
      <w:r w:rsidR="004D3A37">
        <w:t xml:space="preserve"> </w:t>
      </w:r>
      <w:proofErr w:type="spellStart"/>
      <w:r w:rsidR="004D3A37">
        <w:t>detection</w:t>
      </w:r>
      <w:proofErr w:type="spellEnd"/>
      <w:r w:rsidR="004D3A37">
        <w:t xml:space="preserve"> </w:t>
      </w:r>
      <w:proofErr w:type="spellStart"/>
      <w:r w:rsidR="004D3A37">
        <w:t>in</w:t>
      </w:r>
      <w:proofErr w:type="spellEnd"/>
      <w:r w:rsidR="004D3A37">
        <w:t xml:space="preserve"> </w:t>
      </w:r>
      <w:proofErr w:type="spellStart"/>
      <w:r w:rsidR="004D3A37">
        <w:t>point</w:t>
      </w:r>
      <w:proofErr w:type="spellEnd"/>
      <w:r w:rsidR="004D3A37">
        <w:t xml:space="preserve"> </w:t>
      </w:r>
      <w:proofErr w:type="spellStart"/>
      <w:r w:rsidR="004D3A37">
        <w:t>clouds</w:t>
      </w:r>
      <w:proofErr w:type="spellEnd"/>
      <w:r w:rsidR="004D3A37">
        <w:t xml:space="preserve"> </w:t>
      </w:r>
      <w:proofErr w:type="spellStart"/>
      <w:r w:rsidR="004D3A37">
        <w:t>using</w:t>
      </w:r>
      <w:proofErr w:type="spellEnd"/>
      <w:r w:rsidR="004D3A37">
        <w:t xml:space="preserve"> </w:t>
      </w:r>
      <w:proofErr w:type="spellStart"/>
      <w:r w:rsidR="004D3A37">
        <w:t>machine</w:t>
      </w:r>
      <w:proofErr w:type="spellEnd"/>
      <w:r w:rsidR="004D3A37">
        <w:t xml:space="preserve"> </w:t>
      </w:r>
      <w:proofErr w:type="spellStart"/>
      <w:r w:rsidR="004D3A37">
        <w:t>learning</w:t>
      </w:r>
      <w:proofErr w:type="spellEnd"/>
      <w:r w:rsidR="004D3A37">
        <w:t xml:space="preserve">, </w:t>
      </w:r>
      <w:proofErr w:type="spellStart"/>
      <w:r w:rsidR="004D3A37">
        <w:t>arXiv</w:t>
      </w:r>
      <w:proofErr w:type="spellEnd"/>
      <w:r w:rsidR="004D3A37">
        <w:t xml:space="preserve"> </w:t>
      </w:r>
      <w:proofErr w:type="spellStart"/>
      <w:r w:rsidR="004D3A37">
        <w:t>preprint</w:t>
      </w:r>
      <w:proofErr w:type="spellEnd"/>
      <w:r w:rsidR="004D3A37">
        <w:t>, srpanj 2014.</w:t>
      </w:r>
    </w:p>
    <w:p w14:paraId="138365CC" w14:textId="18585A08" w:rsidR="009618EE" w:rsidRPr="00DD2641" w:rsidRDefault="009618EE" w:rsidP="00F27003">
      <w:pPr>
        <w:spacing w:line="259" w:lineRule="auto"/>
        <w:jc w:val="left"/>
      </w:pPr>
    </w:p>
    <w:sectPr w:rsidR="009618EE" w:rsidRPr="00DD2641" w:rsidSect="00CE4BDD">
      <w:headerReference w:type="default" r:id="rId25"/>
      <w:footerReference w:type="default" r:id="rId26"/>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565F5" w14:textId="77777777" w:rsidR="0032635A" w:rsidRDefault="0032635A" w:rsidP="00AF338D">
      <w:r>
        <w:separator/>
      </w:r>
    </w:p>
    <w:p w14:paraId="5FE558D8" w14:textId="77777777" w:rsidR="0032635A" w:rsidRDefault="0032635A" w:rsidP="00AF338D"/>
  </w:endnote>
  <w:endnote w:type="continuationSeparator" w:id="0">
    <w:p w14:paraId="791073A4" w14:textId="77777777" w:rsidR="0032635A" w:rsidRDefault="0032635A" w:rsidP="00AF338D">
      <w:r>
        <w:continuationSeparator/>
      </w:r>
    </w:p>
    <w:p w14:paraId="07314701" w14:textId="77777777" w:rsidR="0032635A" w:rsidRDefault="0032635A"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5C5A0" w14:textId="77777777" w:rsidR="0032635A" w:rsidRDefault="0032635A" w:rsidP="00AF338D">
      <w:r>
        <w:separator/>
      </w:r>
    </w:p>
    <w:p w14:paraId="594B6723" w14:textId="77777777" w:rsidR="0032635A" w:rsidRDefault="0032635A" w:rsidP="00AF338D"/>
  </w:footnote>
  <w:footnote w:type="continuationSeparator" w:id="0">
    <w:p w14:paraId="40D42CA3" w14:textId="77777777" w:rsidR="0032635A" w:rsidRDefault="0032635A" w:rsidP="00AF338D">
      <w:r>
        <w:continuationSeparator/>
      </w:r>
    </w:p>
    <w:p w14:paraId="26C1424E" w14:textId="77777777" w:rsidR="0032635A" w:rsidRDefault="0032635A"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6314"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6"/>
  </w:num>
  <w:num w:numId="2">
    <w:abstractNumId w:val="18"/>
  </w:num>
  <w:num w:numId="3">
    <w:abstractNumId w:val="11"/>
  </w:num>
  <w:num w:numId="4">
    <w:abstractNumId w:val="12"/>
  </w:num>
  <w:num w:numId="5">
    <w:abstractNumId w:val="17"/>
  </w:num>
  <w:num w:numId="6">
    <w:abstractNumId w:val="13"/>
  </w:num>
  <w:num w:numId="7">
    <w:abstractNumId w:val="19"/>
  </w:num>
  <w:num w:numId="8">
    <w:abstractNumId w:val="21"/>
  </w:num>
  <w:num w:numId="9">
    <w:abstractNumId w:val="22"/>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5"/>
  </w:num>
  <w:num w:numId="30">
    <w:abstractNumId w:val="10"/>
  </w:num>
  <w:num w:numId="31">
    <w:abstractNumId w:val="3"/>
    <w:lvlOverride w:ilvl="0">
      <w:startOverride w:val="1"/>
    </w:lvlOverride>
  </w:num>
  <w:num w:numId="32">
    <w:abstractNumId w:val="3"/>
    <w:lvlOverride w:ilvl="0">
      <w:startOverride w:val="1"/>
    </w:lvlOverride>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83D"/>
    <w:rsid w:val="00023AB7"/>
    <w:rsid w:val="00037F75"/>
    <w:rsid w:val="00040EB9"/>
    <w:rsid w:val="00041AA8"/>
    <w:rsid w:val="00043A4E"/>
    <w:rsid w:val="0006169C"/>
    <w:rsid w:val="00063549"/>
    <w:rsid w:val="0006471F"/>
    <w:rsid w:val="000650FF"/>
    <w:rsid w:val="00067306"/>
    <w:rsid w:val="00073E6F"/>
    <w:rsid w:val="000769F3"/>
    <w:rsid w:val="00085C48"/>
    <w:rsid w:val="00091CE7"/>
    <w:rsid w:val="00097D58"/>
    <w:rsid w:val="000A7CC5"/>
    <w:rsid w:val="000B0D97"/>
    <w:rsid w:val="000C120C"/>
    <w:rsid w:val="000C7146"/>
    <w:rsid w:val="000D52E9"/>
    <w:rsid w:val="000D6EA8"/>
    <w:rsid w:val="000E5936"/>
    <w:rsid w:val="000F0A57"/>
    <w:rsid w:val="000F175C"/>
    <w:rsid w:val="000F1EDF"/>
    <w:rsid w:val="000F1F54"/>
    <w:rsid w:val="000F4503"/>
    <w:rsid w:val="001026D3"/>
    <w:rsid w:val="00107EC7"/>
    <w:rsid w:val="0012697B"/>
    <w:rsid w:val="0012748C"/>
    <w:rsid w:val="001338E2"/>
    <w:rsid w:val="00141B31"/>
    <w:rsid w:val="00145413"/>
    <w:rsid w:val="00147CDB"/>
    <w:rsid w:val="0015336B"/>
    <w:rsid w:val="00162606"/>
    <w:rsid w:val="00165533"/>
    <w:rsid w:val="00166CF6"/>
    <w:rsid w:val="001829DA"/>
    <w:rsid w:val="00196AA0"/>
    <w:rsid w:val="001B2820"/>
    <w:rsid w:val="001B30C3"/>
    <w:rsid w:val="001C03ED"/>
    <w:rsid w:val="001C3483"/>
    <w:rsid w:val="001D440D"/>
    <w:rsid w:val="001D5F17"/>
    <w:rsid w:val="001E3282"/>
    <w:rsid w:val="001F015D"/>
    <w:rsid w:val="001F17D2"/>
    <w:rsid w:val="001F1A85"/>
    <w:rsid w:val="00202583"/>
    <w:rsid w:val="00202C0A"/>
    <w:rsid w:val="00204215"/>
    <w:rsid w:val="00215CE9"/>
    <w:rsid w:val="00223A15"/>
    <w:rsid w:val="00240474"/>
    <w:rsid w:val="002413C7"/>
    <w:rsid w:val="00244501"/>
    <w:rsid w:val="00250A60"/>
    <w:rsid w:val="00255CD6"/>
    <w:rsid w:val="00261D2A"/>
    <w:rsid w:val="00267772"/>
    <w:rsid w:val="00267C5D"/>
    <w:rsid w:val="0027163E"/>
    <w:rsid w:val="002756B1"/>
    <w:rsid w:val="002820FC"/>
    <w:rsid w:val="00283558"/>
    <w:rsid w:val="002877D9"/>
    <w:rsid w:val="00287BC8"/>
    <w:rsid w:val="00291FD5"/>
    <w:rsid w:val="00293ED2"/>
    <w:rsid w:val="002A0A99"/>
    <w:rsid w:val="002B041D"/>
    <w:rsid w:val="002D004F"/>
    <w:rsid w:val="002E42E5"/>
    <w:rsid w:val="002E6100"/>
    <w:rsid w:val="002E70E7"/>
    <w:rsid w:val="002F0415"/>
    <w:rsid w:val="002F6922"/>
    <w:rsid w:val="002F6D7A"/>
    <w:rsid w:val="003044F2"/>
    <w:rsid w:val="003058A8"/>
    <w:rsid w:val="00307F77"/>
    <w:rsid w:val="0032635A"/>
    <w:rsid w:val="00332976"/>
    <w:rsid w:val="00347129"/>
    <w:rsid w:val="003472CB"/>
    <w:rsid w:val="003508A7"/>
    <w:rsid w:val="00356846"/>
    <w:rsid w:val="00373C3B"/>
    <w:rsid w:val="003744E3"/>
    <w:rsid w:val="00383A2F"/>
    <w:rsid w:val="003A1B5E"/>
    <w:rsid w:val="003A7F3F"/>
    <w:rsid w:val="003B7A88"/>
    <w:rsid w:val="003B7B62"/>
    <w:rsid w:val="003D0D9D"/>
    <w:rsid w:val="003D5D0C"/>
    <w:rsid w:val="003E245D"/>
    <w:rsid w:val="003E34AD"/>
    <w:rsid w:val="003E4EFE"/>
    <w:rsid w:val="003F2F87"/>
    <w:rsid w:val="0040106C"/>
    <w:rsid w:val="0040758C"/>
    <w:rsid w:val="00407A17"/>
    <w:rsid w:val="00411EBA"/>
    <w:rsid w:val="00415379"/>
    <w:rsid w:val="00422D76"/>
    <w:rsid w:val="00422F53"/>
    <w:rsid w:val="00424127"/>
    <w:rsid w:val="00424FDA"/>
    <w:rsid w:val="00431A85"/>
    <w:rsid w:val="00437C5C"/>
    <w:rsid w:val="00442D47"/>
    <w:rsid w:val="00455D4B"/>
    <w:rsid w:val="00463CA2"/>
    <w:rsid w:val="0048143B"/>
    <w:rsid w:val="00482A4F"/>
    <w:rsid w:val="00485002"/>
    <w:rsid w:val="00492878"/>
    <w:rsid w:val="00493B39"/>
    <w:rsid w:val="004940A5"/>
    <w:rsid w:val="004A25DF"/>
    <w:rsid w:val="004A6E9C"/>
    <w:rsid w:val="004C03E3"/>
    <w:rsid w:val="004C231A"/>
    <w:rsid w:val="004C2647"/>
    <w:rsid w:val="004D3A37"/>
    <w:rsid w:val="004D6603"/>
    <w:rsid w:val="004D6B04"/>
    <w:rsid w:val="004E006E"/>
    <w:rsid w:val="004F4588"/>
    <w:rsid w:val="00501522"/>
    <w:rsid w:val="005047A0"/>
    <w:rsid w:val="00504F9F"/>
    <w:rsid w:val="00511001"/>
    <w:rsid w:val="00511E81"/>
    <w:rsid w:val="0052258D"/>
    <w:rsid w:val="00523D5A"/>
    <w:rsid w:val="0052675E"/>
    <w:rsid w:val="00531F43"/>
    <w:rsid w:val="005434AB"/>
    <w:rsid w:val="00543E9A"/>
    <w:rsid w:val="005448F3"/>
    <w:rsid w:val="0055364B"/>
    <w:rsid w:val="00556521"/>
    <w:rsid w:val="0057052A"/>
    <w:rsid w:val="00583D62"/>
    <w:rsid w:val="00585172"/>
    <w:rsid w:val="00592A4E"/>
    <w:rsid w:val="00595C63"/>
    <w:rsid w:val="00596E32"/>
    <w:rsid w:val="005A3DFC"/>
    <w:rsid w:val="005A5214"/>
    <w:rsid w:val="005A532A"/>
    <w:rsid w:val="005B1C7E"/>
    <w:rsid w:val="005B2A0B"/>
    <w:rsid w:val="005B4201"/>
    <w:rsid w:val="005B499F"/>
    <w:rsid w:val="005B56DE"/>
    <w:rsid w:val="005B7232"/>
    <w:rsid w:val="005C3332"/>
    <w:rsid w:val="005D4156"/>
    <w:rsid w:val="005E0C14"/>
    <w:rsid w:val="005E7A77"/>
    <w:rsid w:val="005F0B74"/>
    <w:rsid w:val="005F289D"/>
    <w:rsid w:val="005F73B6"/>
    <w:rsid w:val="0061093B"/>
    <w:rsid w:val="00612529"/>
    <w:rsid w:val="00623BBB"/>
    <w:rsid w:val="00623EB3"/>
    <w:rsid w:val="00626C60"/>
    <w:rsid w:val="006310E5"/>
    <w:rsid w:val="00634CDD"/>
    <w:rsid w:val="00641B8B"/>
    <w:rsid w:val="00645920"/>
    <w:rsid w:val="0065370F"/>
    <w:rsid w:val="00654A36"/>
    <w:rsid w:val="006566BC"/>
    <w:rsid w:val="0066399D"/>
    <w:rsid w:val="00667914"/>
    <w:rsid w:val="00674568"/>
    <w:rsid w:val="00675766"/>
    <w:rsid w:val="00677B53"/>
    <w:rsid w:val="00680D8C"/>
    <w:rsid w:val="00682790"/>
    <w:rsid w:val="006829DA"/>
    <w:rsid w:val="0068588C"/>
    <w:rsid w:val="00695C93"/>
    <w:rsid w:val="006B2AD1"/>
    <w:rsid w:val="006B2D44"/>
    <w:rsid w:val="006B4760"/>
    <w:rsid w:val="006B478A"/>
    <w:rsid w:val="006B6046"/>
    <w:rsid w:val="006E33CF"/>
    <w:rsid w:val="006E6F52"/>
    <w:rsid w:val="006F2577"/>
    <w:rsid w:val="00700036"/>
    <w:rsid w:val="007006D3"/>
    <w:rsid w:val="00707153"/>
    <w:rsid w:val="00713F30"/>
    <w:rsid w:val="00714E0E"/>
    <w:rsid w:val="007247B7"/>
    <w:rsid w:val="00725580"/>
    <w:rsid w:val="007262D7"/>
    <w:rsid w:val="00732C75"/>
    <w:rsid w:val="00734917"/>
    <w:rsid w:val="00744638"/>
    <w:rsid w:val="00745934"/>
    <w:rsid w:val="007638BC"/>
    <w:rsid w:val="0077168D"/>
    <w:rsid w:val="00772EDC"/>
    <w:rsid w:val="0078001B"/>
    <w:rsid w:val="00784A8B"/>
    <w:rsid w:val="0078799E"/>
    <w:rsid w:val="00787E57"/>
    <w:rsid w:val="00793E04"/>
    <w:rsid w:val="0079686C"/>
    <w:rsid w:val="00797DFF"/>
    <w:rsid w:val="007A5AA8"/>
    <w:rsid w:val="007A7D67"/>
    <w:rsid w:val="007B27FE"/>
    <w:rsid w:val="007C0464"/>
    <w:rsid w:val="007C5AD5"/>
    <w:rsid w:val="007C67B6"/>
    <w:rsid w:val="007D5341"/>
    <w:rsid w:val="007D6CE3"/>
    <w:rsid w:val="007E6183"/>
    <w:rsid w:val="007E77EF"/>
    <w:rsid w:val="007F31A9"/>
    <w:rsid w:val="007F68B7"/>
    <w:rsid w:val="008051B8"/>
    <w:rsid w:val="00810F3E"/>
    <w:rsid w:val="0083143C"/>
    <w:rsid w:val="0084116B"/>
    <w:rsid w:val="00843312"/>
    <w:rsid w:val="008458AD"/>
    <w:rsid w:val="00847576"/>
    <w:rsid w:val="00852040"/>
    <w:rsid w:val="00854905"/>
    <w:rsid w:val="0086107F"/>
    <w:rsid w:val="00874737"/>
    <w:rsid w:val="00881425"/>
    <w:rsid w:val="00883E5E"/>
    <w:rsid w:val="0089048E"/>
    <w:rsid w:val="0089266E"/>
    <w:rsid w:val="00892DBB"/>
    <w:rsid w:val="00895E4E"/>
    <w:rsid w:val="008A5E74"/>
    <w:rsid w:val="008A6D78"/>
    <w:rsid w:val="008B1A7B"/>
    <w:rsid w:val="008B5DFF"/>
    <w:rsid w:val="008C279C"/>
    <w:rsid w:val="008C3549"/>
    <w:rsid w:val="008C7938"/>
    <w:rsid w:val="008D14B3"/>
    <w:rsid w:val="008E2454"/>
    <w:rsid w:val="008F24B5"/>
    <w:rsid w:val="008F60CF"/>
    <w:rsid w:val="00900FFE"/>
    <w:rsid w:val="009043D7"/>
    <w:rsid w:val="0090489B"/>
    <w:rsid w:val="00905824"/>
    <w:rsid w:val="009062FE"/>
    <w:rsid w:val="00915848"/>
    <w:rsid w:val="009254A0"/>
    <w:rsid w:val="0092672E"/>
    <w:rsid w:val="00931B16"/>
    <w:rsid w:val="0093488D"/>
    <w:rsid w:val="00936055"/>
    <w:rsid w:val="00940579"/>
    <w:rsid w:val="009425D2"/>
    <w:rsid w:val="00946D84"/>
    <w:rsid w:val="009618EE"/>
    <w:rsid w:val="0096449C"/>
    <w:rsid w:val="00965BF8"/>
    <w:rsid w:val="00967E09"/>
    <w:rsid w:val="0097391E"/>
    <w:rsid w:val="00974780"/>
    <w:rsid w:val="00976030"/>
    <w:rsid w:val="00983623"/>
    <w:rsid w:val="00985F7C"/>
    <w:rsid w:val="0099224D"/>
    <w:rsid w:val="00993C67"/>
    <w:rsid w:val="00994040"/>
    <w:rsid w:val="009A00DE"/>
    <w:rsid w:val="009A4963"/>
    <w:rsid w:val="009A5DB2"/>
    <w:rsid w:val="009B238C"/>
    <w:rsid w:val="009B5C30"/>
    <w:rsid w:val="009B79C3"/>
    <w:rsid w:val="009C0630"/>
    <w:rsid w:val="009C1985"/>
    <w:rsid w:val="009D1CAE"/>
    <w:rsid w:val="009D53E2"/>
    <w:rsid w:val="009D5F39"/>
    <w:rsid w:val="009D69FC"/>
    <w:rsid w:val="00A05B47"/>
    <w:rsid w:val="00A1683B"/>
    <w:rsid w:val="00A358E5"/>
    <w:rsid w:val="00A43924"/>
    <w:rsid w:val="00A44A85"/>
    <w:rsid w:val="00A45EBD"/>
    <w:rsid w:val="00A46E43"/>
    <w:rsid w:val="00A51DE3"/>
    <w:rsid w:val="00A52499"/>
    <w:rsid w:val="00A53A51"/>
    <w:rsid w:val="00A6099C"/>
    <w:rsid w:val="00A60BE7"/>
    <w:rsid w:val="00A70DDC"/>
    <w:rsid w:val="00A71824"/>
    <w:rsid w:val="00A75D39"/>
    <w:rsid w:val="00A8100B"/>
    <w:rsid w:val="00A81403"/>
    <w:rsid w:val="00A831FB"/>
    <w:rsid w:val="00A83CD5"/>
    <w:rsid w:val="00A85944"/>
    <w:rsid w:val="00A86D86"/>
    <w:rsid w:val="00A9263E"/>
    <w:rsid w:val="00A95993"/>
    <w:rsid w:val="00A96345"/>
    <w:rsid w:val="00AA4885"/>
    <w:rsid w:val="00AA53AA"/>
    <w:rsid w:val="00AB025D"/>
    <w:rsid w:val="00AB3809"/>
    <w:rsid w:val="00AB5DEE"/>
    <w:rsid w:val="00AC6CEF"/>
    <w:rsid w:val="00AD4DE3"/>
    <w:rsid w:val="00AD69E8"/>
    <w:rsid w:val="00AD6B2D"/>
    <w:rsid w:val="00AE0B55"/>
    <w:rsid w:val="00AF338D"/>
    <w:rsid w:val="00AF7C26"/>
    <w:rsid w:val="00B05CA6"/>
    <w:rsid w:val="00B14699"/>
    <w:rsid w:val="00B21507"/>
    <w:rsid w:val="00B36716"/>
    <w:rsid w:val="00B36CE3"/>
    <w:rsid w:val="00B44713"/>
    <w:rsid w:val="00B57F49"/>
    <w:rsid w:val="00B63608"/>
    <w:rsid w:val="00B6621C"/>
    <w:rsid w:val="00B67C91"/>
    <w:rsid w:val="00BA489B"/>
    <w:rsid w:val="00BB2E16"/>
    <w:rsid w:val="00BB2EBC"/>
    <w:rsid w:val="00BD459F"/>
    <w:rsid w:val="00BD51CE"/>
    <w:rsid w:val="00BD74FC"/>
    <w:rsid w:val="00BE1FFA"/>
    <w:rsid w:val="00BF11B9"/>
    <w:rsid w:val="00C0201E"/>
    <w:rsid w:val="00C02BF0"/>
    <w:rsid w:val="00C05AAD"/>
    <w:rsid w:val="00C13777"/>
    <w:rsid w:val="00C13CBF"/>
    <w:rsid w:val="00C2069D"/>
    <w:rsid w:val="00C26103"/>
    <w:rsid w:val="00C2689F"/>
    <w:rsid w:val="00C30C29"/>
    <w:rsid w:val="00C43524"/>
    <w:rsid w:val="00C52698"/>
    <w:rsid w:val="00C53F5E"/>
    <w:rsid w:val="00C61FDA"/>
    <w:rsid w:val="00C65E7C"/>
    <w:rsid w:val="00C673FA"/>
    <w:rsid w:val="00C67C95"/>
    <w:rsid w:val="00C67CDF"/>
    <w:rsid w:val="00C70A19"/>
    <w:rsid w:val="00C73AFF"/>
    <w:rsid w:val="00C74023"/>
    <w:rsid w:val="00C762FB"/>
    <w:rsid w:val="00C85411"/>
    <w:rsid w:val="00C9047F"/>
    <w:rsid w:val="00C91937"/>
    <w:rsid w:val="00C939D5"/>
    <w:rsid w:val="00C9615A"/>
    <w:rsid w:val="00C97822"/>
    <w:rsid w:val="00CB08BB"/>
    <w:rsid w:val="00CC1588"/>
    <w:rsid w:val="00CC6965"/>
    <w:rsid w:val="00CD15E4"/>
    <w:rsid w:val="00CD204B"/>
    <w:rsid w:val="00CD6A61"/>
    <w:rsid w:val="00CD6B4C"/>
    <w:rsid w:val="00CD74CD"/>
    <w:rsid w:val="00CE0F9B"/>
    <w:rsid w:val="00CE4BDD"/>
    <w:rsid w:val="00CE53CB"/>
    <w:rsid w:val="00CF61CC"/>
    <w:rsid w:val="00CF76CC"/>
    <w:rsid w:val="00D03609"/>
    <w:rsid w:val="00D10FE3"/>
    <w:rsid w:val="00D118C0"/>
    <w:rsid w:val="00D1273F"/>
    <w:rsid w:val="00D12C9F"/>
    <w:rsid w:val="00D23B24"/>
    <w:rsid w:val="00D25340"/>
    <w:rsid w:val="00D26EB4"/>
    <w:rsid w:val="00D3494D"/>
    <w:rsid w:val="00D34D12"/>
    <w:rsid w:val="00D4178C"/>
    <w:rsid w:val="00D41AEF"/>
    <w:rsid w:val="00D50D9C"/>
    <w:rsid w:val="00D56DAD"/>
    <w:rsid w:val="00D7275F"/>
    <w:rsid w:val="00D75530"/>
    <w:rsid w:val="00D83D7B"/>
    <w:rsid w:val="00D8588C"/>
    <w:rsid w:val="00D913C7"/>
    <w:rsid w:val="00DB2E92"/>
    <w:rsid w:val="00DB5F86"/>
    <w:rsid w:val="00DC25AA"/>
    <w:rsid w:val="00DC5294"/>
    <w:rsid w:val="00DC795F"/>
    <w:rsid w:val="00DD00C2"/>
    <w:rsid w:val="00DD18B9"/>
    <w:rsid w:val="00DD2641"/>
    <w:rsid w:val="00DD6071"/>
    <w:rsid w:val="00DE0D2B"/>
    <w:rsid w:val="00DE31F3"/>
    <w:rsid w:val="00DF08D3"/>
    <w:rsid w:val="00E07ADD"/>
    <w:rsid w:val="00E1183D"/>
    <w:rsid w:val="00E13FC2"/>
    <w:rsid w:val="00E3087E"/>
    <w:rsid w:val="00E41AF9"/>
    <w:rsid w:val="00E43463"/>
    <w:rsid w:val="00E43B4F"/>
    <w:rsid w:val="00E47127"/>
    <w:rsid w:val="00E502FD"/>
    <w:rsid w:val="00E506D6"/>
    <w:rsid w:val="00E50D39"/>
    <w:rsid w:val="00E522DF"/>
    <w:rsid w:val="00E52BB9"/>
    <w:rsid w:val="00E633E7"/>
    <w:rsid w:val="00E8112D"/>
    <w:rsid w:val="00E8220E"/>
    <w:rsid w:val="00E92AA0"/>
    <w:rsid w:val="00E96AF5"/>
    <w:rsid w:val="00E97F7B"/>
    <w:rsid w:val="00EA0357"/>
    <w:rsid w:val="00EA2123"/>
    <w:rsid w:val="00EA47D0"/>
    <w:rsid w:val="00EA7583"/>
    <w:rsid w:val="00EB2FE4"/>
    <w:rsid w:val="00EB7540"/>
    <w:rsid w:val="00EC0801"/>
    <w:rsid w:val="00EC3A82"/>
    <w:rsid w:val="00EF2FDC"/>
    <w:rsid w:val="00F03F35"/>
    <w:rsid w:val="00F04A44"/>
    <w:rsid w:val="00F07AE4"/>
    <w:rsid w:val="00F1555C"/>
    <w:rsid w:val="00F16DB5"/>
    <w:rsid w:val="00F1793C"/>
    <w:rsid w:val="00F229F5"/>
    <w:rsid w:val="00F25F8E"/>
    <w:rsid w:val="00F27003"/>
    <w:rsid w:val="00F335C5"/>
    <w:rsid w:val="00F401BE"/>
    <w:rsid w:val="00F4165A"/>
    <w:rsid w:val="00F41DCA"/>
    <w:rsid w:val="00F45ECD"/>
    <w:rsid w:val="00F542A4"/>
    <w:rsid w:val="00F65C4B"/>
    <w:rsid w:val="00F737B1"/>
    <w:rsid w:val="00F74082"/>
    <w:rsid w:val="00F80E0A"/>
    <w:rsid w:val="00F8318A"/>
    <w:rsid w:val="00F85C48"/>
    <w:rsid w:val="00F85D87"/>
    <w:rsid w:val="00F9401C"/>
    <w:rsid w:val="00FB2A1C"/>
    <w:rsid w:val="00FB6CF1"/>
    <w:rsid w:val="00FC0A25"/>
    <w:rsid w:val="00FC4686"/>
    <w:rsid w:val="00FD4E5E"/>
    <w:rsid w:val="00FE1CD1"/>
    <w:rsid w:val="00FE40B1"/>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paragraph" w:styleId="NormalWeb">
    <w:name w:val="Normal (Web)"/>
    <w:basedOn w:val="Normal"/>
    <w:uiPriority w:val="99"/>
    <w:unhideWhenUsed/>
    <w:rsid w:val="00485002"/>
    <w:pPr>
      <w:spacing w:before="100" w:beforeAutospacing="1" w:after="100" w:afterAutospacing="1" w:line="240" w:lineRule="auto"/>
      <w:jc w:val="left"/>
    </w:pPr>
    <w:rPr>
      <w:rFonts w:eastAsia="Times New Roman"/>
      <w:szCs w:val="24"/>
      <w:lang w:eastAsia="hr-H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83002931">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levelup.gitconnected.com/yolov8-efficient-and-accurate-object-detection-made-easy-648a5debc70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viso.ai/deep-learning/object-dete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aperswithcode.com/sota/object-detection-in-indoor-scenes-on-sun-rgb"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v7labs.com/blog/intersection-over-union-guid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arxiv.org/pdf/1605.0226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keylabs.ai/blog/yolov8-vs-faster-r-cnn-a-comparative-analysi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3527</Words>
  <Characters>20107</Characters>
  <Application>Microsoft Office Word</Application>
  <DocSecurity>0</DocSecurity>
  <Lines>167</Lines>
  <Paragraphs>47</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Domagoj Leskovic</cp:lastModifiedBy>
  <cp:revision>5</cp:revision>
  <cp:lastPrinted>2025-07-14T18:24:00Z</cp:lastPrinted>
  <dcterms:created xsi:type="dcterms:W3CDTF">2025-07-14T18:23:00Z</dcterms:created>
  <dcterms:modified xsi:type="dcterms:W3CDTF">2025-07-14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